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90E9A1" w14:textId="77777777" w:rsidR="002F2BE1" w:rsidRDefault="0058113D" w:rsidP="002F2BE1">
      <w:pPr>
        <w:widowControl/>
        <w:jc w:val="center"/>
        <w:rPr>
          <w:rFonts w:ascii="Arial" w:eastAsia="Calibri" w:hAnsi="Arial" w:cs="Arial"/>
          <w:b/>
          <w:bCs/>
          <w:noProof w:val="0"/>
          <w:color w:val="auto"/>
          <w:sz w:val="30"/>
          <w:szCs w:val="30"/>
        </w:rPr>
      </w:pPr>
      <w:r>
        <w:rPr>
          <w:rFonts w:ascii="Arial" w:eastAsia="Calibri" w:hAnsi="Arial" w:cs="Arial"/>
          <w:b/>
          <w:bCs/>
          <w:noProof w:val="0"/>
          <w:color w:val="auto"/>
          <w:sz w:val="30"/>
          <w:szCs w:val="30"/>
        </w:rPr>
        <w:t>J</w:t>
      </w:r>
      <w:r w:rsidR="002F2BE1">
        <w:rPr>
          <w:rFonts w:ascii="Arial" w:eastAsia="Calibri" w:hAnsi="Arial" w:cs="Arial"/>
          <w:b/>
          <w:bCs/>
          <w:noProof w:val="0"/>
          <w:color w:val="auto"/>
          <w:sz w:val="30"/>
          <w:szCs w:val="30"/>
        </w:rPr>
        <w:t>ob Hazard Analysis (JHA)</w:t>
      </w:r>
    </w:p>
    <w:p w14:paraId="075F9D75" w14:textId="77777777" w:rsidR="002F2BE1" w:rsidRDefault="002F2BE1" w:rsidP="002F2BE1">
      <w:pPr>
        <w:jc w:val="center"/>
      </w:pPr>
      <w:r>
        <w:rPr>
          <w:rFonts w:ascii="Arial" w:eastAsia="Calibri" w:hAnsi="Arial" w:cs="Arial"/>
          <w:b/>
          <w:bCs/>
          <w:noProof w:val="0"/>
          <w:color w:val="auto"/>
          <w:sz w:val="23"/>
          <w:szCs w:val="23"/>
        </w:rPr>
        <w:t>(References-FSH 6709.11 and -12)</w:t>
      </w:r>
    </w:p>
    <w:p w14:paraId="7A284E6B" w14:textId="77777777" w:rsidR="002F2BE1" w:rsidRDefault="002F2BE1"/>
    <w:tbl>
      <w:tblPr>
        <w:tblW w:w="14269" w:type="dxa"/>
        <w:jc w:val="center"/>
        <w:tblLayout w:type="fixed"/>
        <w:tblCellMar>
          <w:left w:w="0" w:type="dxa"/>
          <w:right w:w="0" w:type="dxa"/>
        </w:tblCellMar>
        <w:tblLook w:val="0000" w:firstRow="0" w:lastRow="0" w:firstColumn="0" w:lastColumn="0" w:noHBand="0" w:noVBand="0"/>
      </w:tblPr>
      <w:tblGrid>
        <w:gridCol w:w="2562"/>
        <w:gridCol w:w="2928"/>
        <w:gridCol w:w="1006"/>
        <w:gridCol w:w="4117"/>
        <w:gridCol w:w="3656"/>
      </w:tblGrid>
      <w:tr w:rsidR="0058113D" w:rsidRPr="0031110D" w14:paraId="77027CFA" w14:textId="77777777" w:rsidTr="0058113D">
        <w:trPr>
          <w:jc w:val="center"/>
        </w:trPr>
        <w:tc>
          <w:tcPr>
            <w:tcW w:w="5490" w:type="dxa"/>
            <w:gridSpan w:val="2"/>
            <w:tcBorders>
              <w:top w:val="single" w:sz="2" w:space="0" w:color="000000"/>
              <w:left w:val="single" w:sz="2" w:space="0" w:color="000000"/>
              <w:bottom w:val="nil"/>
              <w:right w:val="single" w:sz="2" w:space="0" w:color="000000"/>
            </w:tcBorders>
          </w:tcPr>
          <w:p w14:paraId="7755528F" w14:textId="77777777" w:rsidR="002F2BE1" w:rsidRPr="00922927" w:rsidRDefault="002F2BE1" w:rsidP="006E55BA">
            <w:pPr>
              <w:pStyle w:val="Cell"/>
              <w:widowControl/>
              <w:ind w:left="72" w:right="72"/>
              <w:rPr>
                <w:b/>
              </w:rPr>
            </w:pPr>
            <w:r w:rsidRPr="00922927">
              <w:rPr>
                <w:b/>
                <w:bCs/>
              </w:rPr>
              <w:t>1. WORK PROJECT/ACTIVITY</w:t>
            </w:r>
          </w:p>
        </w:tc>
        <w:tc>
          <w:tcPr>
            <w:tcW w:w="5123" w:type="dxa"/>
            <w:gridSpan w:val="2"/>
            <w:tcBorders>
              <w:top w:val="single" w:sz="2" w:space="0" w:color="000000"/>
              <w:left w:val="single" w:sz="2" w:space="0" w:color="000000"/>
              <w:bottom w:val="nil"/>
              <w:right w:val="single" w:sz="2" w:space="0" w:color="000000"/>
            </w:tcBorders>
          </w:tcPr>
          <w:p w14:paraId="1F4D232D" w14:textId="77777777" w:rsidR="002F2BE1" w:rsidRPr="00922927" w:rsidRDefault="002F2BE1" w:rsidP="006E55BA">
            <w:pPr>
              <w:pStyle w:val="Cell"/>
              <w:widowControl/>
              <w:ind w:left="72" w:right="72"/>
              <w:rPr>
                <w:b/>
              </w:rPr>
            </w:pPr>
            <w:r w:rsidRPr="00922927">
              <w:rPr>
                <w:b/>
                <w:bCs/>
              </w:rPr>
              <w:t>2. LOCATION</w:t>
            </w:r>
          </w:p>
        </w:tc>
        <w:tc>
          <w:tcPr>
            <w:tcW w:w="3656" w:type="dxa"/>
            <w:tcBorders>
              <w:top w:val="single" w:sz="2" w:space="0" w:color="000000"/>
              <w:left w:val="nil"/>
              <w:bottom w:val="nil"/>
              <w:right w:val="single" w:sz="2" w:space="0" w:color="000000"/>
            </w:tcBorders>
          </w:tcPr>
          <w:p w14:paraId="6D4B2620" w14:textId="77777777" w:rsidR="002F2BE1" w:rsidRPr="00922927" w:rsidRDefault="002F2BE1" w:rsidP="006E55BA">
            <w:pPr>
              <w:pStyle w:val="Cell"/>
              <w:widowControl/>
              <w:ind w:left="72" w:right="72"/>
              <w:rPr>
                <w:b/>
              </w:rPr>
            </w:pPr>
            <w:r w:rsidRPr="00922927">
              <w:rPr>
                <w:b/>
                <w:bCs/>
              </w:rPr>
              <w:t>3. UNIT</w:t>
            </w:r>
          </w:p>
        </w:tc>
      </w:tr>
      <w:tr w:rsidR="0058113D" w:rsidRPr="0031110D" w14:paraId="56D35602" w14:textId="77777777" w:rsidTr="0058113D">
        <w:trPr>
          <w:trHeight w:val="360"/>
          <w:jc w:val="center"/>
        </w:trPr>
        <w:tc>
          <w:tcPr>
            <w:tcW w:w="5490" w:type="dxa"/>
            <w:gridSpan w:val="2"/>
            <w:tcBorders>
              <w:top w:val="nil"/>
              <w:left w:val="single" w:sz="2" w:space="0" w:color="000000"/>
              <w:bottom w:val="nil"/>
              <w:right w:val="single" w:sz="2" w:space="0" w:color="000000"/>
            </w:tcBorders>
            <w:vAlign w:val="center"/>
          </w:tcPr>
          <w:p w14:paraId="35817DA1" w14:textId="77777777" w:rsidR="002F2BE1" w:rsidRPr="00235C42" w:rsidRDefault="002F2BE1" w:rsidP="00DE39B0">
            <w:pPr>
              <w:pStyle w:val="CellEntryArea"/>
              <w:widowControl/>
              <w:ind w:left="357" w:right="144"/>
              <w:rPr>
                <w:b w:val="0"/>
              </w:rPr>
            </w:pPr>
            <w:r>
              <w:rPr>
                <w:b w:val="0"/>
              </w:rPr>
              <w:t>Livestock Operations</w:t>
            </w:r>
          </w:p>
        </w:tc>
        <w:tc>
          <w:tcPr>
            <w:tcW w:w="5123" w:type="dxa"/>
            <w:gridSpan w:val="2"/>
            <w:tcBorders>
              <w:top w:val="nil"/>
              <w:left w:val="single" w:sz="2" w:space="0" w:color="000000"/>
              <w:bottom w:val="nil"/>
              <w:right w:val="single" w:sz="2" w:space="0" w:color="000000"/>
            </w:tcBorders>
            <w:vAlign w:val="center"/>
          </w:tcPr>
          <w:p w14:paraId="43BD583D" w14:textId="77777777" w:rsidR="002F2BE1" w:rsidRPr="00235C42" w:rsidRDefault="002F2BE1" w:rsidP="00DE39B0">
            <w:pPr>
              <w:pStyle w:val="CellEntryArea"/>
              <w:widowControl/>
              <w:ind w:left="357" w:right="144"/>
              <w:rPr>
                <w:b w:val="0"/>
              </w:rPr>
            </w:pPr>
            <w:r w:rsidRPr="00235C42">
              <w:rPr>
                <w:b w:val="0"/>
              </w:rPr>
              <w:t>Pacific Crest NST and side trails</w:t>
            </w:r>
          </w:p>
        </w:tc>
        <w:tc>
          <w:tcPr>
            <w:tcW w:w="3656" w:type="dxa"/>
            <w:tcBorders>
              <w:top w:val="nil"/>
              <w:left w:val="nil"/>
              <w:bottom w:val="nil"/>
              <w:right w:val="single" w:sz="2" w:space="0" w:color="000000"/>
            </w:tcBorders>
            <w:vAlign w:val="center"/>
          </w:tcPr>
          <w:p w14:paraId="51EEF254" w14:textId="4933081C" w:rsidR="002F2BE1" w:rsidRPr="0031110D" w:rsidRDefault="00BE4906" w:rsidP="006E55BA">
            <w:pPr>
              <w:pStyle w:val="CellEntryArea"/>
              <w:widowControl/>
              <w:ind w:left="360" w:right="144"/>
            </w:pPr>
            <w:r>
              <w:rPr>
                <w:b w:val="0"/>
                <w:bCs w:val="0"/>
              </w:rPr>
              <w:t>Pacific Crest National Scenic Trail</w:t>
            </w:r>
          </w:p>
        </w:tc>
      </w:tr>
      <w:tr w:rsidR="0058113D" w:rsidRPr="0031110D" w14:paraId="0CAAE498" w14:textId="77777777" w:rsidTr="0058113D">
        <w:trPr>
          <w:jc w:val="center"/>
        </w:trPr>
        <w:tc>
          <w:tcPr>
            <w:tcW w:w="5490" w:type="dxa"/>
            <w:gridSpan w:val="2"/>
            <w:tcBorders>
              <w:top w:val="single" w:sz="2" w:space="0" w:color="000000"/>
              <w:left w:val="single" w:sz="2" w:space="0" w:color="000000"/>
              <w:bottom w:val="nil"/>
              <w:right w:val="single" w:sz="2" w:space="0" w:color="000000"/>
            </w:tcBorders>
          </w:tcPr>
          <w:p w14:paraId="04976E3C" w14:textId="77777777" w:rsidR="002F2BE1" w:rsidRPr="00922927" w:rsidRDefault="002F2BE1" w:rsidP="006E55BA">
            <w:pPr>
              <w:pStyle w:val="Cell"/>
              <w:widowControl/>
              <w:ind w:left="72" w:right="72"/>
              <w:rPr>
                <w:b/>
              </w:rPr>
            </w:pPr>
            <w:r w:rsidRPr="00922927">
              <w:rPr>
                <w:b/>
                <w:bCs/>
              </w:rPr>
              <w:t>4. NAME OF ANALYST</w:t>
            </w:r>
          </w:p>
        </w:tc>
        <w:tc>
          <w:tcPr>
            <w:tcW w:w="5123" w:type="dxa"/>
            <w:gridSpan w:val="2"/>
            <w:tcBorders>
              <w:top w:val="single" w:sz="2" w:space="0" w:color="000000"/>
              <w:left w:val="single" w:sz="2" w:space="0" w:color="000000"/>
              <w:bottom w:val="nil"/>
              <w:right w:val="single" w:sz="2" w:space="0" w:color="000000"/>
            </w:tcBorders>
          </w:tcPr>
          <w:p w14:paraId="406CAFAA" w14:textId="77777777" w:rsidR="002F2BE1" w:rsidRPr="00922927" w:rsidRDefault="002F2BE1" w:rsidP="006E55BA">
            <w:pPr>
              <w:pStyle w:val="Cell"/>
              <w:widowControl/>
              <w:ind w:left="72" w:right="72"/>
              <w:rPr>
                <w:b/>
              </w:rPr>
            </w:pPr>
            <w:r w:rsidRPr="00922927">
              <w:rPr>
                <w:b/>
                <w:bCs/>
              </w:rPr>
              <w:t>5. JOB TITLE</w:t>
            </w:r>
          </w:p>
        </w:tc>
        <w:tc>
          <w:tcPr>
            <w:tcW w:w="3656" w:type="dxa"/>
            <w:tcBorders>
              <w:top w:val="single" w:sz="2" w:space="0" w:color="000000"/>
              <w:left w:val="nil"/>
              <w:bottom w:val="nil"/>
              <w:right w:val="single" w:sz="2" w:space="0" w:color="000000"/>
            </w:tcBorders>
          </w:tcPr>
          <w:p w14:paraId="249BEB9E" w14:textId="77777777" w:rsidR="002F2BE1" w:rsidRPr="00922927" w:rsidRDefault="002F2BE1" w:rsidP="006E55BA">
            <w:pPr>
              <w:pStyle w:val="Cell"/>
              <w:widowControl/>
              <w:ind w:left="72" w:right="72"/>
              <w:rPr>
                <w:b/>
              </w:rPr>
            </w:pPr>
            <w:r w:rsidRPr="00922927">
              <w:rPr>
                <w:b/>
                <w:bCs/>
              </w:rPr>
              <w:t>6. DATE PREPARED</w:t>
            </w:r>
          </w:p>
        </w:tc>
      </w:tr>
      <w:tr w:rsidR="0058113D" w:rsidRPr="0031110D" w14:paraId="46CA4F88" w14:textId="77777777" w:rsidTr="0058113D">
        <w:trPr>
          <w:trHeight w:val="360"/>
          <w:jc w:val="center"/>
        </w:trPr>
        <w:tc>
          <w:tcPr>
            <w:tcW w:w="5490" w:type="dxa"/>
            <w:gridSpan w:val="2"/>
            <w:tcBorders>
              <w:top w:val="nil"/>
              <w:left w:val="single" w:sz="2" w:space="0" w:color="000000"/>
              <w:bottom w:val="nil"/>
              <w:right w:val="single" w:sz="2" w:space="0" w:color="000000"/>
            </w:tcBorders>
            <w:vAlign w:val="bottom"/>
          </w:tcPr>
          <w:p w14:paraId="131046AE" w14:textId="17AF155E" w:rsidR="002F2BE1" w:rsidRPr="0031110D" w:rsidRDefault="002F2BE1" w:rsidP="002F2BE1">
            <w:pPr>
              <w:pStyle w:val="CellEntryArea"/>
              <w:widowControl/>
              <w:ind w:left="360" w:right="144"/>
              <w:rPr>
                <w:b w:val="0"/>
              </w:rPr>
            </w:pPr>
            <w:r w:rsidRPr="00BD59AF">
              <w:rPr>
                <w:b w:val="0"/>
                <w:color w:val="auto"/>
              </w:rPr>
              <w:t>Micahel Morse</w:t>
            </w:r>
            <w:r w:rsidR="00BE4906">
              <w:rPr>
                <w:b w:val="0"/>
                <w:color w:val="auto"/>
              </w:rPr>
              <w:t xml:space="preserve"> (R5 Pack Stock Center of Excellence)</w:t>
            </w:r>
            <w:r w:rsidRPr="00BD59AF">
              <w:rPr>
                <w:b w:val="0"/>
                <w:color w:val="auto"/>
              </w:rPr>
              <w:t xml:space="preserve">, </w:t>
            </w:r>
            <w:r w:rsidRPr="00BD59AF">
              <w:rPr>
                <w:b w:val="0"/>
              </w:rPr>
              <w:t>Beth Boyst</w:t>
            </w:r>
            <w:r w:rsidR="00BE4906">
              <w:rPr>
                <w:b w:val="0"/>
              </w:rPr>
              <w:t xml:space="preserve"> (PCT Program Manager)</w:t>
            </w:r>
            <w:r>
              <w:rPr>
                <w:b w:val="0"/>
              </w:rPr>
              <w:t xml:space="preserve">, </w:t>
            </w:r>
            <w:r w:rsidRPr="00BD59AF">
              <w:rPr>
                <w:b w:val="0"/>
                <w:color w:val="auto"/>
              </w:rPr>
              <w:t>R5 Packers, BCHC, PCTA</w:t>
            </w:r>
          </w:p>
        </w:tc>
        <w:tc>
          <w:tcPr>
            <w:tcW w:w="5123" w:type="dxa"/>
            <w:gridSpan w:val="2"/>
            <w:tcBorders>
              <w:top w:val="nil"/>
              <w:left w:val="single" w:sz="2" w:space="0" w:color="000000"/>
              <w:bottom w:val="nil"/>
              <w:right w:val="single" w:sz="2" w:space="0" w:color="000000"/>
            </w:tcBorders>
            <w:vAlign w:val="bottom"/>
          </w:tcPr>
          <w:p w14:paraId="7274422C" w14:textId="6698EF44" w:rsidR="002F2BE1" w:rsidRPr="0031110D" w:rsidRDefault="00BE4906" w:rsidP="00BE4906">
            <w:pPr>
              <w:pStyle w:val="CellEntryArea"/>
              <w:widowControl/>
              <w:ind w:left="360" w:right="144"/>
              <w:rPr>
                <w:b w:val="0"/>
              </w:rPr>
            </w:pPr>
            <w:r>
              <w:rPr>
                <w:b w:val="0"/>
              </w:rPr>
              <w:t xml:space="preserve"> </w:t>
            </w:r>
          </w:p>
        </w:tc>
        <w:tc>
          <w:tcPr>
            <w:tcW w:w="3656" w:type="dxa"/>
            <w:tcBorders>
              <w:top w:val="nil"/>
              <w:left w:val="nil"/>
              <w:bottom w:val="nil"/>
              <w:right w:val="single" w:sz="2" w:space="0" w:color="000000"/>
            </w:tcBorders>
            <w:vAlign w:val="center"/>
          </w:tcPr>
          <w:p w14:paraId="711B7E54" w14:textId="77777777" w:rsidR="002F2BE1" w:rsidRPr="00BD59AF" w:rsidRDefault="002F2BE1" w:rsidP="006E55BA">
            <w:pPr>
              <w:pStyle w:val="CellEntryArea"/>
              <w:widowControl/>
              <w:ind w:left="360" w:right="144"/>
              <w:rPr>
                <w:b w:val="0"/>
              </w:rPr>
            </w:pPr>
            <w:r>
              <w:rPr>
                <w:b w:val="0"/>
              </w:rPr>
              <w:t>July 31, 2018</w:t>
            </w:r>
          </w:p>
        </w:tc>
      </w:tr>
      <w:tr w:rsidR="002E48BA" w14:paraId="5A976404" w14:textId="77777777" w:rsidTr="0058113D">
        <w:tblPrEx>
          <w:jc w:val="left"/>
        </w:tblPrEx>
        <w:trPr>
          <w:trHeight w:val="575"/>
        </w:trPr>
        <w:tc>
          <w:tcPr>
            <w:tcW w:w="2562" w:type="dxa"/>
            <w:tcBorders>
              <w:top w:val="single" w:sz="2" w:space="0" w:color="000000"/>
              <w:left w:val="single" w:sz="2" w:space="0" w:color="000000"/>
              <w:bottom w:val="single" w:sz="2" w:space="0" w:color="000000"/>
              <w:right w:val="single" w:sz="2" w:space="0" w:color="000000"/>
            </w:tcBorders>
          </w:tcPr>
          <w:p w14:paraId="5A59E75A" w14:textId="77777777" w:rsidR="002E48BA" w:rsidRDefault="002E48BA">
            <w:pPr>
              <w:pStyle w:val="Cell"/>
              <w:widowControl/>
              <w:ind w:left="144" w:right="144"/>
              <w:jc w:val="center"/>
            </w:pPr>
          </w:p>
          <w:p w14:paraId="460D4475" w14:textId="77777777" w:rsidR="002E48BA" w:rsidRDefault="002E48BA">
            <w:pPr>
              <w:pStyle w:val="Cell"/>
              <w:widowControl/>
              <w:ind w:left="144" w:right="144"/>
              <w:jc w:val="center"/>
            </w:pPr>
            <w:r>
              <w:rPr>
                <w:b/>
                <w:bCs/>
              </w:rPr>
              <w:t>7. TASKS/PROCEDURES</w:t>
            </w:r>
          </w:p>
        </w:tc>
        <w:tc>
          <w:tcPr>
            <w:tcW w:w="3934" w:type="dxa"/>
            <w:gridSpan w:val="2"/>
            <w:tcBorders>
              <w:top w:val="single" w:sz="2" w:space="0" w:color="000000"/>
              <w:left w:val="single" w:sz="2" w:space="0" w:color="000000"/>
              <w:bottom w:val="single" w:sz="2" w:space="0" w:color="000000"/>
              <w:right w:val="single" w:sz="2" w:space="0" w:color="000000"/>
            </w:tcBorders>
          </w:tcPr>
          <w:p w14:paraId="06081167" w14:textId="77777777" w:rsidR="002E48BA" w:rsidRDefault="002E48BA">
            <w:pPr>
              <w:pStyle w:val="Cell"/>
              <w:widowControl/>
              <w:ind w:left="144" w:right="144"/>
              <w:jc w:val="center"/>
            </w:pPr>
          </w:p>
          <w:p w14:paraId="7E90482C" w14:textId="77777777" w:rsidR="002E48BA" w:rsidRDefault="002E48BA">
            <w:pPr>
              <w:pStyle w:val="Cell"/>
              <w:widowControl/>
              <w:ind w:left="144" w:right="144"/>
              <w:jc w:val="center"/>
            </w:pPr>
            <w:r>
              <w:rPr>
                <w:b/>
                <w:bCs/>
              </w:rPr>
              <w:t>8. HAZARDS</w:t>
            </w:r>
          </w:p>
        </w:tc>
        <w:tc>
          <w:tcPr>
            <w:tcW w:w="7773" w:type="dxa"/>
            <w:gridSpan w:val="2"/>
            <w:tcBorders>
              <w:top w:val="single" w:sz="2" w:space="0" w:color="000000"/>
              <w:left w:val="single" w:sz="2" w:space="0" w:color="000000"/>
              <w:bottom w:val="single" w:sz="2" w:space="0" w:color="000000"/>
              <w:right w:val="single" w:sz="2" w:space="0" w:color="000000"/>
            </w:tcBorders>
          </w:tcPr>
          <w:p w14:paraId="002DC330" w14:textId="77777777" w:rsidR="002E48BA" w:rsidRDefault="002E48BA">
            <w:pPr>
              <w:pStyle w:val="Cell"/>
              <w:widowControl/>
              <w:ind w:left="144" w:right="144"/>
              <w:jc w:val="center"/>
            </w:pPr>
          </w:p>
          <w:p w14:paraId="76A5BE02" w14:textId="77777777" w:rsidR="002E48BA" w:rsidRDefault="002E48BA">
            <w:pPr>
              <w:pStyle w:val="Cell"/>
              <w:widowControl/>
              <w:ind w:left="144" w:right="144"/>
              <w:jc w:val="center"/>
            </w:pPr>
            <w:r>
              <w:rPr>
                <w:b/>
                <w:bCs/>
              </w:rPr>
              <w:t>9. ABATEMENT ACTIONS</w:t>
            </w:r>
          </w:p>
          <w:p w14:paraId="4F774E0F" w14:textId="77777777" w:rsidR="002E48BA" w:rsidRDefault="002E48BA">
            <w:pPr>
              <w:pStyle w:val="Cell"/>
              <w:widowControl/>
              <w:ind w:left="144" w:right="144"/>
              <w:jc w:val="center"/>
            </w:pPr>
            <w:r>
              <w:rPr>
                <w:b/>
                <w:bCs/>
              </w:rPr>
              <w:t>Engineering Controls * Substitution * Administrative Controls * PPE</w:t>
            </w:r>
          </w:p>
          <w:p w14:paraId="2EFA7CED" w14:textId="77777777" w:rsidR="002E48BA" w:rsidRDefault="002E48BA">
            <w:pPr>
              <w:pStyle w:val="Cell"/>
              <w:widowControl/>
              <w:ind w:left="144" w:right="144"/>
              <w:jc w:val="center"/>
            </w:pPr>
          </w:p>
        </w:tc>
      </w:tr>
      <w:tr w:rsidR="002E48BA" w14:paraId="4DD9FEA6" w14:textId="77777777" w:rsidTr="00BE4906">
        <w:tblPrEx>
          <w:jc w:val="left"/>
        </w:tblPrEx>
        <w:trPr>
          <w:trHeight w:val="1102"/>
        </w:trPr>
        <w:tc>
          <w:tcPr>
            <w:tcW w:w="2562" w:type="dxa"/>
            <w:tcBorders>
              <w:top w:val="single" w:sz="2" w:space="0" w:color="000000"/>
              <w:left w:val="single" w:sz="2" w:space="0" w:color="000000"/>
              <w:bottom w:val="single" w:sz="2" w:space="0" w:color="000000"/>
              <w:right w:val="single" w:sz="2" w:space="0" w:color="000000"/>
            </w:tcBorders>
          </w:tcPr>
          <w:p w14:paraId="7CE4D813" w14:textId="77777777" w:rsidR="002E48BA" w:rsidRPr="00496606" w:rsidRDefault="002E48BA" w:rsidP="00496606">
            <w:pPr>
              <w:pStyle w:val="CellEntryArea"/>
              <w:widowControl/>
              <w:ind w:left="144" w:right="144"/>
              <w:rPr>
                <w:bCs w:val="0"/>
              </w:rPr>
            </w:pPr>
            <w:r w:rsidRPr="00496606">
              <w:rPr>
                <w:bCs w:val="0"/>
              </w:rPr>
              <w:t>General</w:t>
            </w:r>
          </w:p>
        </w:tc>
        <w:tc>
          <w:tcPr>
            <w:tcW w:w="3934" w:type="dxa"/>
            <w:gridSpan w:val="2"/>
            <w:tcBorders>
              <w:top w:val="single" w:sz="2" w:space="0" w:color="000000"/>
              <w:left w:val="single" w:sz="2" w:space="0" w:color="000000"/>
              <w:bottom w:val="single" w:sz="2" w:space="0" w:color="000000"/>
              <w:right w:val="single" w:sz="2" w:space="0" w:color="000000"/>
            </w:tcBorders>
          </w:tcPr>
          <w:p w14:paraId="72423CF2" w14:textId="77777777" w:rsidR="002E48BA" w:rsidRDefault="002E48BA" w:rsidP="00496606">
            <w:pPr>
              <w:pStyle w:val="CellEntryArea"/>
              <w:widowControl/>
              <w:ind w:left="144" w:right="144"/>
              <w:rPr>
                <w:b w:val="0"/>
                <w:bCs w:val="0"/>
              </w:rPr>
            </w:pPr>
            <w:r>
              <w:rPr>
                <w:b w:val="0"/>
                <w:bCs w:val="0"/>
              </w:rPr>
              <w:t>Injury to stock and personnel</w:t>
            </w:r>
          </w:p>
        </w:tc>
        <w:tc>
          <w:tcPr>
            <w:tcW w:w="7773" w:type="dxa"/>
            <w:gridSpan w:val="2"/>
            <w:tcBorders>
              <w:top w:val="single" w:sz="2" w:space="0" w:color="000000"/>
              <w:left w:val="single" w:sz="2" w:space="0" w:color="000000"/>
              <w:bottom w:val="single" w:sz="2" w:space="0" w:color="000000"/>
              <w:right w:val="single" w:sz="2" w:space="0" w:color="000000"/>
            </w:tcBorders>
            <w:shd w:val="clear" w:color="auto" w:fill="auto"/>
          </w:tcPr>
          <w:p w14:paraId="72290D6B" w14:textId="77777777" w:rsidR="002E48BA" w:rsidRPr="00BE4906" w:rsidRDefault="00BB555A" w:rsidP="00496606">
            <w:pPr>
              <w:pStyle w:val="CellEntryArea"/>
              <w:widowControl/>
              <w:ind w:left="180" w:right="144"/>
              <w:rPr>
                <w:bCs w:val="0"/>
              </w:rPr>
            </w:pPr>
            <w:r w:rsidRPr="00BE4906">
              <w:rPr>
                <w:b w:val="0"/>
                <w:bCs w:val="0"/>
              </w:rPr>
              <w:t>Agency s</w:t>
            </w:r>
            <w:r w:rsidR="002E48BA" w:rsidRPr="00BE4906">
              <w:rPr>
                <w:b w:val="0"/>
                <w:bCs w:val="0"/>
              </w:rPr>
              <w:t>upervisors</w:t>
            </w:r>
            <w:r w:rsidR="00EA7A51" w:rsidRPr="00BE4906">
              <w:rPr>
                <w:b w:val="0"/>
                <w:bCs w:val="0"/>
              </w:rPr>
              <w:t xml:space="preserve">, </w:t>
            </w:r>
            <w:r w:rsidR="001A5941" w:rsidRPr="00BE4906">
              <w:rPr>
                <w:b w:val="0"/>
                <w:bCs w:val="0"/>
              </w:rPr>
              <w:t>crew leaders</w:t>
            </w:r>
            <w:r w:rsidR="00EA7A51" w:rsidRPr="00BE4906">
              <w:rPr>
                <w:b w:val="0"/>
                <w:bCs w:val="0"/>
              </w:rPr>
              <w:t>, and the lead designated packer</w:t>
            </w:r>
            <w:r w:rsidR="002E48BA" w:rsidRPr="00BE4906">
              <w:rPr>
                <w:b w:val="0"/>
                <w:bCs w:val="0"/>
              </w:rPr>
              <w:t xml:space="preserve"> shall</w:t>
            </w:r>
            <w:r w:rsidR="006213AD" w:rsidRPr="00BE4906">
              <w:rPr>
                <w:b w:val="0"/>
                <w:bCs w:val="0"/>
              </w:rPr>
              <w:t xml:space="preserve"> </w:t>
            </w:r>
            <w:r w:rsidR="002E48BA" w:rsidRPr="00BE4906">
              <w:rPr>
                <w:b w:val="0"/>
                <w:bCs w:val="0"/>
              </w:rPr>
              <w:t>ensure t</w:t>
            </w:r>
            <w:r w:rsidR="00EA7A51" w:rsidRPr="00BE4906">
              <w:rPr>
                <w:b w:val="0"/>
                <w:bCs w:val="0"/>
              </w:rPr>
              <w:t xml:space="preserve">hat personnel assigned to pack </w:t>
            </w:r>
            <w:r w:rsidR="002E48BA" w:rsidRPr="00BE4906">
              <w:rPr>
                <w:b w:val="0"/>
                <w:bCs w:val="0"/>
              </w:rPr>
              <w:t>and ride stock are competent in these tasks. Personnel hauling stock in trucks and/or trailer shall have the proper license endorsements.</w:t>
            </w:r>
            <w:r w:rsidRPr="00BE4906">
              <w:rPr>
                <w:b w:val="0"/>
                <w:bCs w:val="0"/>
              </w:rPr>
              <w:t xml:space="preserve"> </w:t>
            </w:r>
            <w:r w:rsidRPr="00BE4906">
              <w:rPr>
                <w:bCs w:val="0"/>
              </w:rPr>
              <w:t>A detailed plan of operation may be used additionally to clarify roles and responsibilities for project implementation.</w:t>
            </w:r>
          </w:p>
          <w:p w14:paraId="2BF4A54D" w14:textId="77777777" w:rsidR="00496606" w:rsidRPr="00BE4906" w:rsidRDefault="00496606" w:rsidP="00496606">
            <w:pPr>
              <w:pStyle w:val="CellEntryArea"/>
              <w:widowControl/>
              <w:ind w:left="180" w:right="144"/>
              <w:rPr>
                <w:bCs w:val="0"/>
              </w:rPr>
            </w:pPr>
          </w:p>
          <w:p w14:paraId="6376564F" w14:textId="77777777" w:rsidR="00496606" w:rsidRPr="00BE4906" w:rsidRDefault="00496606" w:rsidP="0058113D">
            <w:pPr>
              <w:pStyle w:val="CellEntryArea"/>
              <w:widowControl/>
              <w:ind w:left="180" w:right="144"/>
              <w:rPr>
                <w:bCs w:val="0"/>
              </w:rPr>
            </w:pPr>
            <w:r w:rsidRPr="00BE4906">
              <w:rPr>
                <w:bCs w:val="0"/>
                <w:color w:val="auto"/>
              </w:rPr>
              <w:t>Only employees and volunteers authorized under a signed Volunteer Agreement by the District Ranger/Forest Supervisor may ride and/or pack stock.</w:t>
            </w:r>
          </w:p>
        </w:tc>
      </w:tr>
      <w:tr w:rsidR="009A55F5" w:rsidRPr="0031110D" w14:paraId="758E73B1" w14:textId="77777777" w:rsidTr="00BE4906">
        <w:tblPrEx>
          <w:jc w:val="left"/>
        </w:tblPrEx>
        <w:trPr>
          <w:trHeight w:val="868"/>
        </w:trPr>
        <w:tc>
          <w:tcPr>
            <w:tcW w:w="2562" w:type="dxa"/>
            <w:vMerge w:val="restart"/>
            <w:tcBorders>
              <w:top w:val="single" w:sz="2" w:space="0" w:color="000000"/>
              <w:left w:val="single" w:sz="2" w:space="0" w:color="000000"/>
              <w:right w:val="single" w:sz="2" w:space="0" w:color="000000"/>
            </w:tcBorders>
          </w:tcPr>
          <w:p w14:paraId="3F0AFA00" w14:textId="77777777" w:rsidR="009A55F5" w:rsidRPr="009A55F5" w:rsidRDefault="009A55F5" w:rsidP="009A55F5">
            <w:pPr>
              <w:pStyle w:val="CellEntryArea"/>
              <w:widowControl/>
              <w:ind w:left="144" w:right="144"/>
              <w:rPr>
                <w:bCs w:val="0"/>
              </w:rPr>
            </w:pPr>
            <w:r w:rsidRPr="009A55F5">
              <w:rPr>
                <w:bCs w:val="0"/>
              </w:rPr>
              <w:t>Communication</w:t>
            </w:r>
          </w:p>
        </w:tc>
        <w:tc>
          <w:tcPr>
            <w:tcW w:w="3934" w:type="dxa"/>
            <w:gridSpan w:val="2"/>
            <w:tcBorders>
              <w:top w:val="single" w:sz="2" w:space="0" w:color="000000"/>
              <w:left w:val="single" w:sz="2" w:space="0" w:color="000000"/>
              <w:bottom w:val="single" w:sz="2" w:space="0" w:color="000000"/>
              <w:right w:val="single" w:sz="2" w:space="0" w:color="000000"/>
            </w:tcBorders>
          </w:tcPr>
          <w:p w14:paraId="2325A7B8" w14:textId="77777777" w:rsidR="009A55F5" w:rsidRPr="009A55F5" w:rsidRDefault="009A55F5" w:rsidP="009A55F5">
            <w:pPr>
              <w:pStyle w:val="CellEntryArea"/>
              <w:widowControl/>
              <w:ind w:left="144" w:right="144"/>
              <w:rPr>
                <w:b w:val="0"/>
                <w:bCs w:val="0"/>
              </w:rPr>
            </w:pPr>
            <w:r w:rsidRPr="009A55F5">
              <w:rPr>
                <w:b w:val="0"/>
                <w:bCs w:val="0"/>
              </w:rPr>
              <w:t>Devices</w:t>
            </w:r>
          </w:p>
        </w:tc>
        <w:tc>
          <w:tcPr>
            <w:tcW w:w="7773" w:type="dxa"/>
            <w:gridSpan w:val="2"/>
            <w:tcBorders>
              <w:top w:val="single" w:sz="2" w:space="0" w:color="000000"/>
              <w:left w:val="single" w:sz="2" w:space="0" w:color="000000"/>
              <w:bottom w:val="single" w:sz="2" w:space="0" w:color="000000"/>
              <w:right w:val="single" w:sz="2" w:space="0" w:color="000000"/>
            </w:tcBorders>
            <w:shd w:val="clear" w:color="auto" w:fill="auto"/>
          </w:tcPr>
          <w:p w14:paraId="76A00FE3" w14:textId="523209B8" w:rsidR="009A55F5" w:rsidRPr="00BE4906" w:rsidRDefault="009A55F5" w:rsidP="009A55F5">
            <w:pPr>
              <w:pStyle w:val="CellEntryArea"/>
              <w:widowControl/>
              <w:ind w:left="180" w:right="144"/>
              <w:rPr>
                <w:b w:val="0"/>
                <w:bCs w:val="0"/>
              </w:rPr>
            </w:pPr>
            <w:r w:rsidRPr="00BE4906">
              <w:rPr>
                <w:b w:val="0"/>
                <w:bCs w:val="0"/>
              </w:rPr>
              <w:t>Utilize cellular phones, satellite phones and/or InReach devices. Be aware that cell phones do not work along many sections of the PCT. Know the location of the nearest working landline and, if possible, the nearest location for cell phone service.</w:t>
            </w:r>
          </w:p>
        </w:tc>
      </w:tr>
      <w:tr w:rsidR="009A55F5" w:rsidRPr="0031110D" w14:paraId="543F21EA" w14:textId="77777777" w:rsidTr="00BE4906">
        <w:tblPrEx>
          <w:jc w:val="left"/>
        </w:tblPrEx>
        <w:trPr>
          <w:trHeight w:val="1201"/>
        </w:trPr>
        <w:tc>
          <w:tcPr>
            <w:tcW w:w="2562" w:type="dxa"/>
            <w:vMerge/>
            <w:tcBorders>
              <w:left w:val="single" w:sz="2" w:space="0" w:color="000000"/>
              <w:right w:val="single" w:sz="2" w:space="0" w:color="000000"/>
            </w:tcBorders>
          </w:tcPr>
          <w:p w14:paraId="74F953CB" w14:textId="77777777" w:rsidR="009A55F5" w:rsidRPr="009A55F5" w:rsidRDefault="009A55F5" w:rsidP="009A55F5">
            <w:pPr>
              <w:pStyle w:val="CellEntryArea"/>
              <w:widowControl/>
              <w:ind w:left="144" w:right="144"/>
              <w:rPr>
                <w:bCs w:val="0"/>
              </w:rPr>
            </w:pPr>
          </w:p>
        </w:tc>
        <w:tc>
          <w:tcPr>
            <w:tcW w:w="3934" w:type="dxa"/>
            <w:gridSpan w:val="2"/>
            <w:tcBorders>
              <w:top w:val="single" w:sz="2" w:space="0" w:color="000000"/>
              <w:left w:val="single" w:sz="2" w:space="0" w:color="000000"/>
              <w:bottom w:val="single" w:sz="2" w:space="0" w:color="000000"/>
              <w:right w:val="single" w:sz="2" w:space="0" w:color="000000"/>
            </w:tcBorders>
          </w:tcPr>
          <w:p w14:paraId="1C1094C0" w14:textId="77777777" w:rsidR="009A55F5" w:rsidRPr="009A55F5" w:rsidRDefault="009A55F5" w:rsidP="009A55F5">
            <w:pPr>
              <w:pStyle w:val="CellEntryArea"/>
              <w:widowControl/>
              <w:ind w:left="144" w:right="144"/>
              <w:rPr>
                <w:b w:val="0"/>
                <w:bCs w:val="0"/>
              </w:rPr>
            </w:pPr>
            <w:r w:rsidRPr="009A55F5">
              <w:rPr>
                <w:b w:val="0"/>
                <w:bCs w:val="0"/>
              </w:rPr>
              <w:t>Radios</w:t>
            </w:r>
          </w:p>
        </w:tc>
        <w:tc>
          <w:tcPr>
            <w:tcW w:w="7773" w:type="dxa"/>
            <w:gridSpan w:val="2"/>
            <w:tcBorders>
              <w:top w:val="single" w:sz="2" w:space="0" w:color="000000"/>
              <w:left w:val="single" w:sz="2" w:space="0" w:color="000000"/>
              <w:bottom w:val="single" w:sz="2" w:space="0" w:color="000000"/>
              <w:right w:val="single" w:sz="2" w:space="0" w:color="000000"/>
            </w:tcBorders>
            <w:shd w:val="clear" w:color="auto" w:fill="auto"/>
          </w:tcPr>
          <w:p w14:paraId="432742EC" w14:textId="71D3855C" w:rsidR="009A55F5" w:rsidRPr="00BE4906" w:rsidRDefault="009A55F5" w:rsidP="00222528">
            <w:pPr>
              <w:pStyle w:val="CellEntryArea"/>
              <w:ind w:left="180" w:right="144"/>
              <w:rPr>
                <w:b w:val="0"/>
                <w:bCs w:val="0"/>
              </w:rPr>
            </w:pPr>
            <w:r w:rsidRPr="00BE4906">
              <w:rPr>
                <w:b w:val="0"/>
                <w:bCs w:val="0"/>
              </w:rPr>
              <w:t>Have agency compatable radios on crew. Ensure radios have properly programmed frequencies, in working order, and ha</w:t>
            </w:r>
            <w:r w:rsidR="00036BBD" w:rsidRPr="00BE4906">
              <w:rPr>
                <w:b w:val="0"/>
                <w:bCs w:val="0"/>
              </w:rPr>
              <w:t>ve</w:t>
            </w:r>
            <w:r w:rsidRPr="00BE4906">
              <w:rPr>
                <w:b w:val="0"/>
                <w:bCs w:val="0"/>
              </w:rPr>
              <w:t xml:space="preserve"> an extra set of batteries before leaving on the trip. Know of </w:t>
            </w:r>
            <w:r w:rsidR="00222528" w:rsidRPr="00BE4906">
              <w:rPr>
                <w:b w:val="0"/>
                <w:bCs w:val="0"/>
              </w:rPr>
              <w:t xml:space="preserve">local </w:t>
            </w:r>
            <w:r w:rsidRPr="00BE4906">
              <w:rPr>
                <w:b w:val="0"/>
                <w:bCs w:val="0"/>
              </w:rPr>
              <w:t xml:space="preserve">repeaters and best locations to use radios during emergency. Know who is available to hear you call on the radio, as </w:t>
            </w:r>
            <w:r w:rsidR="00DA342D" w:rsidRPr="00BE4906">
              <w:rPr>
                <w:b w:val="0"/>
                <w:bCs w:val="0"/>
              </w:rPr>
              <w:t xml:space="preserve">agency </w:t>
            </w:r>
            <w:r w:rsidRPr="00BE4906">
              <w:rPr>
                <w:b w:val="0"/>
                <w:bCs w:val="0"/>
              </w:rPr>
              <w:t>staffing may be few or none after regular work hours and on weekends.</w:t>
            </w:r>
          </w:p>
        </w:tc>
      </w:tr>
      <w:tr w:rsidR="009A55F5" w:rsidRPr="0031110D" w14:paraId="2F6E18AA" w14:textId="77777777" w:rsidTr="00BE4906">
        <w:tblPrEx>
          <w:jc w:val="left"/>
        </w:tblPrEx>
        <w:trPr>
          <w:trHeight w:val="517"/>
        </w:trPr>
        <w:tc>
          <w:tcPr>
            <w:tcW w:w="2562" w:type="dxa"/>
            <w:vMerge/>
            <w:tcBorders>
              <w:left w:val="single" w:sz="2" w:space="0" w:color="000000"/>
              <w:bottom w:val="single" w:sz="2" w:space="0" w:color="000000"/>
              <w:right w:val="single" w:sz="2" w:space="0" w:color="000000"/>
            </w:tcBorders>
          </w:tcPr>
          <w:p w14:paraId="1504E11B" w14:textId="77777777" w:rsidR="009A55F5" w:rsidRPr="009A55F5" w:rsidRDefault="009A55F5" w:rsidP="009A55F5">
            <w:pPr>
              <w:pStyle w:val="CellEntryArea"/>
              <w:widowControl/>
              <w:ind w:left="144" w:right="144"/>
              <w:rPr>
                <w:bCs w:val="0"/>
              </w:rPr>
            </w:pPr>
          </w:p>
        </w:tc>
        <w:tc>
          <w:tcPr>
            <w:tcW w:w="3934" w:type="dxa"/>
            <w:gridSpan w:val="2"/>
            <w:tcBorders>
              <w:top w:val="single" w:sz="2" w:space="0" w:color="000000"/>
              <w:left w:val="single" w:sz="2" w:space="0" w:color="000000"/>
              <w:bottom w:val="single" w:sz="2" w:space="0" w:color="000000"/>
              <w:right w:val="single" w:sz="2" w:space="0" w:color="000000"/>
            </w:tcBorders>
          </w:tcPr>
          <w:p w14:paraId="773C8D24" w14:textId="77777777" w:rsidR="009A55F5" w:rsidRPr="009A55F5" w:rsidRDefault="009A55F5" w:rsidP="009A55F5">
            <w:pPr>
              <w:pStyle w:val="CellEntryArea"/>
              <w:widowControl/>
              <w:ind w:left="144" w:right="144"/>
              <w:rPr>
                <w:b w:val="0"/>
                <w:bCs w:val="0"/>
              </w:rPr>
            </w:pPr>
            <w:r w:rsidRPr="009A55F5">
              <w:rPr>
                <w:b w:val="0"/>
                <w:bCs w:val="0"/>
              </w:rPr>
              <w:t>Check-in/Check-out</w:t>
            </w:r>
          </w:p>
        </w:tc>
        <w:tc>
          <w:tcPr>
            <w:tcW w:w="7773" w:type="dxa"/>
            <w:gridSpan w:val="2"/>
            <w:tcBorders>
              <w:top w:val="single" w:sz="2" w:space="0" w:color="000000"/>
              <w:left w:val="single" w:sz="2" w:space="0" w:color="000000"/>
              <w:bottom w:val="single" w:sz="2" w:space="0" w:color="000000"/>
              <w:right w:val="single" w:sz="2" w:space="0" w:color="000000"/>
            </w:tcBorders>
            <w:shd w:val="clear" w:color="auto" w:fill="auto"/>
          </w:tcPr>
          <w:p w14:paraId="68FF9117" w14:textId="6A094116" w:rsidR="009A55F5" w:rsidRPr="00BE4906" w:rsidRDefault="009A55F5" w:rsidP="009A55F5">
            <w:pPr>
              <w:pStyle w:val="CellEntryArea"/>
              <w:ind w:left="180"/>
              <w:rPr>
                <w:b w:val="0"/>
                <w:bCs w:val="0"/>
              </w:rPr>
            </w:pPr>
            <w:r w:rsidRPr="00BE4906">
              <w:rPr>
                <w:b w:val="0"/>
                <w:bCs w:val="0"/>
              </w:rPr>
              <w:t xml:space="preserve">Check-in before project and check-out after project with </w:t>
            </w:r>
            <w:r w:rsidR="00DA342D" w:rsidRPr="00BE4906">
              <w:rPr>
                <w:b w:val="0"/>
                <w:bCs w:val="0"/>
              </w:rPr>
              <w:t xml:space="preserve">desginated tracker, which may be </w:t>
            </w:r>
            <w:r w:rsidRPr="00BE4906">
              <w:rPr>
                <w:b w:val="0"/>
                <w:bCs w:val="0"/>
              </w:rPr>
              <w:t xml:space="preserve">PCTA Regional Representative or federal </w:t>
            </w:r>
            <w:r w:rsidR="00036BBD" w:rsidRPr="00BE4906">
              <w:rPr>
                <w:b w:val="0"/>
                <w:bCs w:val="0"/>
              </w:rPr>
              <w:t>a</w:t>
            </w:r>
            <w:r w:rsidRPr="00BE4906">
              <w:rPr>
                <w:b w:val="0"/>
                <w:bCs w:val="0"/>
              </w:rPr>
              <w:t xml:space="preserve">gency staff. </w:t>
            </w:r>
          </w:p>
        </w:tc>
      </w:tr>
      <w:tr w:rsidR="009A55F5" w:rsidRPr="0031110D" w14:paraId="6781357F" w14:textId="77777777" w:rsidTr="00BE4906">
        <w:tblPrEx>
          <w:jc w:val="left"/>
        </w:tblPrEx>
        <w:trPr>
          <w:trHeight w:val="733"/>
        </w:trPr>
        <w:tc>
          <w:tcPr>
            <w:tcW w:w="2562" w:type="dxa"/>
            <w:tcBorders>
              <w:top w:val="single" w:sz="2" w:space="0" w:color="000000"/>
              <w:left w:val="single" w:sz="2" w:space="0" w:color="000000"/>
              <w:bottom w:val="single" w:sz="2" w:space="0" w:color="000000"/>
              <w:right w:val="single" w:sz="2" w:space="0" w:color="000000"/>
            </w:tcBorders>
          </w:tcPr>
          <w:p w14:paraId="2DB50E85" w14:textId="77777777" w:rsidR="009A55F5" w:rsidRPr="009A55F5" w:rsidRDefault="009A55F5" w:rsidP="009A55F5">
            <w:pPr>
              <w:pStyle w:val="CellEntryArea"/>
              <w:widowControl/>
              <w:ind w:left="144" w:right="144"/>
              <w:rPr>
                <w:bCs w:val="0"/>
              </w:rPr>
            </w:pPr>
            <w:r w:rsidRPr="009A55F5">
              <w:rPr>
                <w:bCs w:val="0"/>
              </w:rPr>
              <w:t>Emergency Response</w:t>
            </w:r>
          </w:p>
        </w:tc>
        <w:tc>
          <w:tcPr>
            <w:tcW w:w="3934" w:type="dxa"/>
            <w:gridSpan w:val="2"/>
            <w:tcBorders>
              <w:top w:val="single" w:sz="2" w:space="0" w:color="000000"/>
              <w:left w:val="single" w:sz="2" w:space="0" w:color="000000"/>
              <w:bottom w:val="single" w:sz="2" w:space="0" w:color="000000"/>
              <w:right w:val="single" w:sz="2" w:space="0" w:color="000000"/>
            </w:tcBorders>
          </w:tcPr>
          <w:p w14:paraId="15FAD937" w14:textId="4FBE2225" w:rsidR="009A55F5" w:rsidRPr="009A55F5" w:rsidRDefault="00DA342D" w:rsidP="009A55F5">
            <w:pPr>
              <w:pStyle w:val="CellEntryArea"/>
              <w:widowControl/>
              <w:ind w:left="144"/>
              <w:rPr>
                <w:b w:val="0"/>
                <w:bCs w:val="0"/>
              </w:rPr>
            </w:pPr>
            <w:r>
              <w:rPr>
                <w:b w:val="0"/>
                <w:bCs w:val="0"/>
              </w:rPr>
              <w:t>Trailhead Communication Plan</w:t>
            </w:r>
            <w:r w:rsidR="00222528">
              <w:rPr>
                <w:b w:val="0"/>
                <w:bCs w:val="0"/>
              </w:rPr>
              <w:t xml:space="preserve"> (TCP)</w:t>
            </w:r>
            <w:r>
              <w:rPr>
                <w:b w:val="0"/>
                <w:bCs w:val="0"/>
              </w:rPr>
              <w:br/>
              <w:t>Emergency Action Plan</w:t>
            </w:r>
            <w:r w:rsidR="009A55F5" w:rsidRPr="009A55F5">
              <w:rPr>
                <w:b w:val="0"/>
                <w:bCs w:val="0"/>
              </w:rPr>
              <w:t xml:space="preserve"> </w:t>
            </w:r>
            <w:r w:rsidR="00222528">
              <w:rPr>
                <w:b w:val="0"/>
                <w:bCs w:val="0"/>
              </w:rPr>
              <w:t>(EAP)</w:t>
            </w:r>
          </w:p>
        </w:tc>
        <w:tc>
          <w:tcPr>
            <w:tcW w:w="7773" w:type="dxa"/>
            <w:gridSpan w:val="2"/>
            <w:tcBorders>
              <w:top w:val="single" w:sz="2" w:space="0" w:color="000000"/>
              <w:left w:val="single" w:sz="2" w:space="0" w:color="000000"/>
              <w:bottom w:val="single" w:sz="2" w:space="0" w:color="000000"/>
              <w:right w:val="single" w:sz="2" w:space="0" w:color="000000"/>
            </w:tcBorders>
            <w:shd w:val="clear" w:color="auto" w:fill="auto"/>
          </w:tcPr>
          <w:p w14:paraId="536BBEBD" w14:textId="6C7D9F26" w:rsidR="009A55F5" w:rsidRPr="00BE4906" w:rsidRDefault="009A55F5" w:rsidP="009A55F5">
            <w:pPr>
              <w:pStyle w:val="CellEntryArea"/>
              <w:widowControl/>
              <w:ind w:left="180" w:right="144"/>
              <w:rPr>
                <w:b w:val="0"/>
                <w:bCs w:val="0"/>
              </w:rPr>
            </w:pPr>
            <w:r w:rsidRPr="00BE4906">
              <w:rPr>
                <w:b w:val="0"/>
                <w:bCs w:val="0"/>
              </w:rPr>
              <w:t xml:space="preserve">Ensure </w:t>
            </w:r>
            <w:r w:rsidR="00DA342D" w:rsidRPr="00BE4906">
              <w:rPr>
                <w:b w:val="0"/>
                <w:bCs w:val="0"/>
              </w:rPr>
              <w:t>plans are</w:t>
            </w:r>
            <w:r w:rsidRPr="00BE4906">
              <w:rPr>
                <w:b w:val="0"/>
                <w:bCs w:val="0"/>
              </w:rPr>
              <w:t xml:space="preserve"> in place prior to beginning of project</w:t>
            </w:r>
            <w:r w:rsidR="00DA342D" w:rsidRPr="00BE4906">
              <w:rPr>
                <w:b w:val="0"/>
                <w:bCs w:val="0"/>
              </w:rPr>
              <w:t>.</w:t>
            </w:r>
            <w:r w:rsidRPr="00BE4906">
              <w:rPr>
                <w:b w:val="0"/>
                <w:bCs w:val="0"/>
              </w:rPr>
              <w:t xml:space="preserve"> </w:t>
            </w:r>
            <w:r w:rsidR="00DA342D" w:rsidRPr="00BE4906">
              <w:rPr>
                <w:b w:val="0"/>
                <w:bCs w:val="0"/>
              </w:rPr>
              <w:t>S</w:t>
            </w:r>
            <w:r w:rsidRPr="00BE4906">
              <w:rPr>
                <w:b w:val="0"/>
                <w:bCs w:val="0"/>
              </w:rPr>
              <w:t xml:space="preserve">hare </w:t>
            </w:r>
            <w:r w:rsidR="00DA342D" w:rsidRPr="00BE4906">
              <w:rPr>
                <w:b w:val="0"/>
                <w:bCs w:val="0"/>
              </w:rPr>
              <w:t>TCP</w:t>
            </w:r>
            <w:r w:rsidRPr="00BE4906">
              <w:rPr>
                <w:b w:val="0"/>
                <w:bCs w:val="0"/>
              </w:rPr>
              <w:t xml:space="preserve"> with PCTA Regional Rep</w:t>
            </w:r>
            <w:r w:rsidR="00DA342D" w:rsidRPr="00BE4906">
              <w:rPr>
                <w:b w:val="0"/>
                <w:bCs w:val="0"/>
              </w:rPr>
              <w:t>, agency staff, and tracker</w:t>
            </w:r>
            <w:r w:rsidRPr="00BE4906">
              <w:rPr>
                <w:b w:val="0"/>
                <w:bCs w:val="0"/>
              </w:rPr>
              <w:t xml:space="preserve">. </w:t>
            </w:r>
            <w:r w:rsidR="00DA342D" w:rsidRPr="00BE4906">
              <w:rPr>
                <w:b w:val="0"/>
                <w:bCs w:val="0"/>
              </w:rPr>
              <w:t>If EAP</w:t>
            </w:r>
            <w:r w:rsidRPr="00BE4906">
              <w:rPr>
                <w:b w:val="0"/>
                <w:bCs w:val="0"/>
              </w:rPr>
              <w:t xml:space="preserve"> is activated </w:t>
            </w:r>
            <w:r w:rsidR="00DA342D" w:rsidRPr="00BE4906">
              <w:rPr>
                <w:b w:val="0"/>
                <w:bCs w:val="0"/>
              </w:rPr>
              <w:t xml:space="preserve">due to incident, </w:t>
            </w:r>
            <w:r w:rsidRPr="00BE4906">
              <w:rPr>
                <w:b w:val="0"/>
                <w:bCs w:val="0"/>
              </w:rPr>
              <w:t>contact PCTA and federal agency staff immediately.</w:t>
            </w:r>
          </w:p>
        </w:tc>
      </w:tr>
      <w:tr w:rsidR="002E48BA" w14:paraId="3839DCCC" w14:textId="77777777" w:rsidTr="0058113D">
        <w:tblPrEx>
          <w:jc w:val="left"/>
        </w:tblPrEx>
        <w:trPr>
          <w:trHeight w:val="1867"/>
        </w:trPr>
        <w:tc>
          <w:tcPr>
            <w:tcW w:w="2562" w:type="dxa"/>
            <w:tcBorders>
              <w:top w:val="single" w:sz="2" w:space="0" w:color="000000"/>
              <w:left w:val="single" w:sz="2" w:space="0" w:color="000000"/>
              <w:bottom w:val="single" w:sz="2" w:space="0" w:color="000000"/>
              <w:right w:val="single" w:sz="2" w:space="0" w:color="000000"/>
            </w:tcBorders>
          </w:tcPr>
          <w:p w14:paraId="62EE24FF" w14:textId="77777777" w:rsidR="002E48BA" w:rsidRPr="00496606" w:rsidRDefault="002E48BA" w:rsidP="00496606">
            <w:pPr>
              <w:pStyle w:val="Cell"/>
              <w:widowControl/>
              <w:ind w:left="144" w:right="144"/>
              <w:rPr>
                <w:b/>
                <w:sz w:val="20"/>
              </w:rPr>
            </w:pPr>
            <w:r w:rsidRPr="00496606">
              <w:rPr>
                <w:b/>
                <w:sz w:val="20"/>
              </w:rPr>
              <w:t>Transporting stock</w:t>
            </w:r>
          </w:p>
        </w:tc>
        <w:tc>
          <w:tcPr>
            <w:tcW w:w="3934" w:type="dxa"/>
            <w:gridSpan w:val="2"/>
            <w:tcBorders>
              <w:top w:val="single" w:sz="2" w:space="0" w:color="000000"/>
              <w:left w:val="single" w:sz="2" w:space="0" w:color="000000"/>
              <w:bottom w:val="single" w:sz="2" w:space="0" w:color="000000"/>
              <w:right w:val="single" w:sz="2" w:space="0" w:color="000000"/>
            </w:tcBorders>
          </w:tcPr>
          <w:p w14:paraId="650E3F00" w14:textId="77777777" w:rsidR="002E48BA" w:rsidRDefault="002E48BA" w:rsidP="00496606">
            <w:pPr>
              <w:pStyle w:val="CellEntryArea"/>
              <w:widowControl/>
              <w:ind w:left="144" w:right="144"/>
              <w:rPr>
                <w:b w:val="0"/>
                <w:bCs w:val="0"/>
              </w:rPr>
            </w:pPr>
            <w:r>
              <w:rPr>
                <w:b w:val="0"/>
                <w:bCs w:val="0"/>
              </w:rPr>
              <w:t xml:space="preserve">Vehicular accidents </w:t>
            </w:r>
          </w:p>
          <w:p w14:paraId="6E93C035" w14:textId="77777777" w:rsidR="002E48BA" w:rsidRDefault="002E48BA" w:rsidP="00496606">
            <w:pPr>
              <w:pStyle w:val="CellEntryArea"/>
              <w:widowControl/>
              <w:ind w:left="144" w:right="144"/>
              <w:rPr>
                <w:b w:val="0"/>
                <w:bCs w:val="0"/>
              </w:rPr>
            </w:pPr>
            <w:r>
              <w:rPr>
                <w:b w:val="0"/>
                <w:bCs w:val="0"/>
              </w:rPr>
              <w:t>Personal injury</w:t>
            </w:r>
          </w:p>
          <w:p w14:paraId="3541AFF5" w14:textId="77777777" w:rsidR="002E48BA" w:rsidRDefault="002E48BA" w:rsidP="00496606">
            <w:pPr>
              <w:pStyle w:val="CellEntryArea"/>
              <w:widowControl/>
              <w:ind w:left="144" w:right="144"/>
              <w:rPr>
                <w:b w:val="0"/>
                <w:bCs w:val="0"/>
              </w:rPr>
            </w:pPr>
            <w:r>
              <w:rPr>
                <w:b w:val="0"/>
                <w:bCs w:val="0"/>
              </w:rPr>
              <w:t>Injury to stock</w:t>
            </w:r>
          </w:p>
        </w:tc>
        <w:tc>
          <w:tcPr>
            <w:tcW w:w="7773" w:type="dxa"/>
            <w:gridSpan w:val="2"/>
            <w:tcBorders>
              <w:top w:val="single" w:sz="2" w:space="0" w:color="000000"/>
              <w:left w:val="single" w:sz="2" w:space="0" w:color="000000"/>
              <w:bottom w:val="single" w:sz="2" w:space="0" w:color="000000"/>
              <w:right w:val="single" w:sz="2" w:space="0" w:color="000000"/>
            </w:tcBorders>
          </w:tcPr>
          <w:p w14:paraId="340829D7" w14:textId="77777777" w:rsidR="00496606" w:rsidRPr="0058113D" w:rsidRDefault="002E48BA" w:rsidP="0058113D">
            <w:pPr>
              <w:pStyle w:val="Cell"/>
              <w:widowControl/>
              <w:ind w:left="180" w:right="144"/>
              <w:rPr>
                <w:color w:val="auto"/>
                <w:sz w:val="20"/>
              </w:rPr>
            </w:pPr>
            <w:r>
              <w:rPr>
                <w:sz w:val="20"/>
              </w:rPr>
              <w:t xml:space="preserve">All trailers shall be equipped with a non-slip surface and inspected annually for protuding nails and/or rotten boards. </w:t>
            </w:r>
            <w:r w:rsidR="00AF059E" w:rsidRPr="0019014F">
              <w:rPr>
                <w:color w:val="auto"/>
                <w:sz w:val="20"/>
              </w:rPr>
              <w:t xml:space="preserve">Aluminum floored trailers will be inspected for floor warpage between frames and floor corrosion leading to holes. </w:t>
            </w:r>
            <w:r w:rsidRPr="0019014F">
              <w:rPr>
                <w:color w:val="auto"/>
                <w:sz w:val="20"/>
              </w:rPr>
              <w:t>Conduct a pre-trip inspection of truck and trailer</w:t>
            </w:r>
            <w:r w:rsidRPr="008724F8">
              <w:rPr>
                <w:color w:val="auto"/>
                <w:sz w:val="20"/>
              </w:rPr>
              <w:t xml:space="preserve">. </w:t>
            </w:r>
            <w:r w:rsidR="0055032C" w:rsidRPr="008724F8">
              <w:rPr>
                <w:color w:val="auto"/>
                <w:sz w:val="20"/>
              </w:rPr>
              <w:t>Check spare tire condition and if driving on extended dirt or bad roads an additional spare tire should be considered. Check for proper wrenches to remove tires.</w:t>
            </w:r>
            <w:r w:rsidR="0058113D">
              <w:rPr>
                <w:color w:val="auto"/>
                <w:sz w:val="20"/>
              </w:rPr>
              <w:t xml:space="preserve"> </w:t>
            </w:r>
            <w:r w:rsidRPr="0019014F">
              <w:rPr>
                <w:color w:val="auto"/>
                <w:sz w:val="20"/>
              </w:rPr>
              <w:t>Secure safety chains, break-away</w:t>
            </w:r>
            <w:r>
              <w:rPr>
                <w:sz w:val="20"/>
              </w:rPr>
              <w:t xml:space="preserve"> system and plug in </w:t>
            </w:r>
            <w:r w:rsidR="00E56D95">
              <w:rPr>
                <w:sz w:val="20"/>
              </w:rPr>
              <w:t xml:space="preserve">and check </w:t>
            </w:r>
            <w:r>
              <w:rPr>
                <w:sz w:val="20"/>
              </w:rPr>
              <w:t>electrical system.</w:t>
            </w:r>
            <w:r w:rsidR="006213AD">
              <w:rPr>
                <w:sz w:val="20"/>
              </w:rPr>
              <w:t xml:space="preserve"> </w:t>
            </w:r>
            <w:r>
              <w:rPr>
                <w:sz w:val="20"/>
              </w:rPr>
              <w:t>Avoid quick stops and starts.</w:t>
            </w:r>
            <w:r w:rsidR="006213AD">
              <w:rPr>
                <w:sz w:val="20"/>
              </w:rPr>
              <w:t xml:space="preserve"> </w:t>
            </w:r>
          </w:p>
        </w:tc>
      </w:tr>
      <w:tr w:rsidR="002E48BA" w14:paraId="137214B3" w14:textId="77777777" w:rsidTr="0058113D">
        <w:tblPrEx>
          <w:jc w:val="left"/>
        </w:tblPrEx>
        <w:trPr>
          <w:trHeight w:val="976"/>
        </w:trPr>
        <w:tc>
          <w:tcPr>
            <w:tcW w:w="2562" w:type="dxa"/>
            <w:tcBorders>
              <w:top w:val="single" w:sz="2" w:space="0" w:color="000000"/>
              <w:left w:val="single" w:sz="2" w:space="0" w:color="000000"/>
              <w:bottom w:val="single" w:sz="2" w:space="0" w:color="000000"/>
              <w:right w:val="single" w:sz="2" w:space="0" w:color="000000"/>
            </w:tcBorders>
          </w:tcPr>
          <w:p w14:paraId="1ED840B9" w14:textId="77777777" w:rsidR="002E48BA" w:rsidRPr="00496606" w:rsidRDefault="002E48BA" w:rsidP="00496606">
            <w:pPr>
              <w:pStyle w:val="CellEntryArea"/>
              <w:widowControl/>
              <w:ind w:left="144" w:right="144"/>
              <w:rPr>
                <w:bCs w:val="0"/>
              </w:rPr>
            </w:pPr>
            <w:r w:rsidRPr="00496606">
              <w:rPr>
                <w:bCs w:val="0"/>
              </w:rPr>
              <w:lastRenderedPageBreak/>
              <w:t>Loading and unloading stock in trailer</w:t>
            </w:r>
          </w:p>
        </w:tc>
        <w:tc>
          <w:tcPr>
            <w:tcW w:w="3934" w:type="dxa"/>
            <w:gridSpan w:val="2"/>
            <w:tcBorders>
              <w:top w:val="single" w:sz="2" w:space="0" w:color="000000"/>
              <w:left w:val="single" w:sz="2" w:space="0" w:color="000000"/>
              <w:bottom w:val="single" w:sz="2" w:space="0" w:color="000000"/>
              <w:right w:val="single" w:sz="2" w:space="0" w:color="000000"/>
            </w:tcBorders>
          </w:tcPr>
          <w:p w14:paraId="6937BF0A" w14:textId="77777777" w:rsidR="002E48BA" w:rsidRDefault="002E48BA" w:rsidP="00496606">
            <w:pPr>
              <w:pStyle w:val="CellEntryArea"/>
              <w:widowControl/>
              <w:ind w:left="144" w:right="144"/>
              <w:rPr>
                <w:b w:val="0"/>
                <w:bCs w:val="0"/>
              </w:rPr>
            </w:pPr>
            <w:r>
              <w:rPr>
                <w:b w:val="0"/>
                <w:bCs w:val="0"/>
              </w:rPr>
              <w:t>Injuries to feet, head, back and getting crushed in trailer</w:t>
            </w:r>
          </w:p>
          <w:p w14:paraId="1AA8C790" w14:textId="77777777" w:rsidR="002E48BA" w:rsidRDefault="002E48BA" w:rsidP="00496606">
            <w:pPr>
              <w:pStyle w:val="CellEntryArea"/>
              <w:widowControl/>
              <w:ind w:left="144" w:right="144"/>
              <w:rPr>
                <w:b w:val="0"/>
                <w:bCs w:val="0"/>
              </w:rPr>
            </w:pPr>
            <w:r>
              <w:rPr>
                <w:b w:val="0"/>
                <w:bCs w:val="0"/>
              </w:rPr>
              <w:t>Injuries to stock</w:t>
            </w:r>
          </w:p>
        </w:tc>
        <w:tc>
          <w:tcPr>
            <w:tcW w:w="7773" w:type="dxa"/>
            <w:gridSpan w:val="2"/>
            <w:tcBorders>
              <w:top w:val="single" w:sz="2" w:space="0" w:color="000000"/>
              <w:left w:val="single" w:sz="2" w:space="0" w:color="000000"/>
              <w:bottom w:val="single" w:sz="2" w:space="0" w:color="000000"/>
              <w:right w:val="single" w:sz="2" w:space="0" w:color="000000"/>
            </w:tcBorders>
          </w:tcPr>
          <w:p w14:paraId="57FCAC7D" w14:textId="77777777" w:rsidR="002E48BA" w:rsidRDefault="002E48BA" w:rsidP="00496606">
            <w:pPr>
              <w:pStyle w:val="CellEntryArea"/>
              <w:widowControl/>
              <w:ind w:left="180" w:right="144"/>
              <w:rPr>
                <w:b w:val="0"/>
                <w:bCs w:val="0"/>
              </w:rPr>
            </w:pPr>
            <w:r>
              <w:rPr>
                <w:b w:val="0"/>
                <w:bCs w:val="0"/>
              </w:rPr>
              <w:t>Load/unload in a flat open area. Do not exceed the load carrrying capacity of the vehicle. Do not carry loose gear, personnel and animals together. Do not lead an animal in a two horse trailer by being in the same stall. Do not wrap lead rope around hand or body.</w:t>
            </w:r>
          </w:p>
        </w:tc>
      </w:tr>
      <w:tr w:rsidR="002E48BA" w14:paraId="1E80F2F4" w14:textId="77777777" w:rsidTr="0058113D">
        <w:tblPrEx>
          <w:jc w:val="left"/>
        </w:tblPrEx>
        <w:trPr>
          <w:trHeight w:val="1435"/>
        </w:trPr>
        <w:tc>
          <w:tcPr>
            <w:tcW w:w="2562" w:type="dxa"/>
            <w:tcBorders>
              <w:top w:val="nil"/>
              <w:left w:val="single" w:sz="2" w:space="0" w:color="000000"/>
              <w:bottom w:val="single" w:sz="4" w:space="0" w:color="auto"/>
              <w:right w:val="single" w:sz="2" w:space="0" w:color="000000"/>
            </w:tcBorders>
          </w:tcPr>
          <w:p w14:paraId="1A90CFFA" w14:textId="77777777" w:rsidR="002E48BA" w:rsidRPr="00496606" w:rsidRDefault="002E48BA" w:rsidP="00496606">
            <w:pPr>
              <w:pStyle w:val="CellEntryArea"/>
              <w:widowControl/>
              <w:ind w:left="144" w:right="144"/>
              <w:rPr>
                <w:bCs w:val="0"/>
              </w:rPr>
            </w:pPr>
            <w:r w:rsidRPr="00496606">
              <w:rPr>
                <w:bCs w:val="0"/>
              </w:rPr>
              <w:t>Securing stock in trailer</w:t>
            </w:r>
          </w:p>
        </w:tc>
        <w:tc>
          <w:tcPr>
            <w:tcW w:w="3934" w:type="dxa"/>
            <w:gridSpan w:val="2"/>
            <w:tcBorders>
              <w:top w:val="nil"/>
              <w:left w:val="single" w:sz="2" w:space="0" w:color="000000"/>
              <w:bottom w:val="single" w:sz="4" w:space="0" w:color="auto"/>
              <w:right w:val="single" w:sz="2" w:space="0" w:color="000000"/>
            </w:tcBorders>
          </w:tcPr>
          <w:p w14:paraId="40875F18" w14:textId="77777777" w:rsidR="002E48BA" w:rsidRDefault="002E48BA" w:rsidP="00496606">
            <w:pPr>
              <w:pStyle w:val="CellEntryArea"/>
              <w:widowControl/>
              <w:ind w:left="144" w:right="144"/>
              <w:rPr>
                <w:b w:val="0"/>
                <w:bCs w:val="0"/>
              </w:rPr>
            </w:pPr>
            <w:r>
              <w:rPr>
                <w:b w:val="0"/>
                <w:bCs w:val="0"/>
              </w:rPr>
              <w:t>Injury to stock</w:t>
            </w:r>
          </w:p>
          <w:p w14:paraId="2457FB2E" w14:textId="77777777" w:rsidR="002E48BA" w:rsidRDefault="002E48BA" w:rsidP="00496606">
            <w:pPr>
              <w:pStyle w:val="CellEntryArea"/>
              <w:widowControl/>
              <w:ind w:left="144" w:right="144"/>
              <w:rPr>
                <w:b w:val="0"/>
                <w:bCs w:val="0"/>
              </w:rPr>
            </w:pPr>
            <w:r>
              <w:rPr>
                <w:b w:val="0"/>
                <w:bCs w:val="0"/>
              </w:rPr>
              <w:t>Injury to personel</w:t>
            </w:r>
          </w:p>
        </w:tc>
        <w:tc>
          <w:tcPr>
            <w:tcW w:w="7773" w:type="dxa"/>
            <w:gridSpan w:val="2"/>
            <w:tcBorders>
              <w:top w:val="nil"/>
              <w:left w:val="single" w:sz="2" w:space="0" w:color="000000"/>
              <w:bottom w:val="single" w:sz="4" w:space="0" w:color="auto"/>
              <w:right w:val="single" w:sz="2" w:space="0" w:color="000000"/>
            </w:tcBorders>
          </w:tcPr>
          <w:p w14:paraId="5E4BD6EC" w14:textId="77777777" w:rsidR="002E48BA" w:rsidRDefault="002E48BA" w:rsidP="00496606">
            <w:pPr>
              <w:pStyle w:val="CellEntryArea"/>
              <w:widowControl/>
              <w:ind w:left="144" w:right="144"/>
              <w:rPr>
                <w:b w:val="0"/>
                <w:bCs w:val="0"/>
              </w:rPr>
            </w:pPr>
            <w:r>
              <w:rPr>
                <w:b w:val="0"/>
                <w:bCs w:val="0"/>
              </w:rPr>
              <w:t>Halter stock and fasten the animal’s head securely</w:t>
            </w:r>
            <w:r w:rsidRPr="00182CB8">
              <w:rPr>
                <w:b w:val="0"/>
                <w:bCs w:val="0"/>
                <w:color w:val="548DD4"/>
              </w:rPr>
              <w:t xml:space="preserve">. </w:t>
            </w:r>
            <w:r>
              <w:rPr>
                <w:b w:val="0"/>
                <w:bCs w:val="0"/>
              </w:rPr>
              <w:t>Use a rolling slipknot or hitching rack-tie to secure st</w:t>
            </w:r>
            <w:r w:rsidR="00016C78">
              <w:rPr>
                <w:b w:val="0"/>
                <w:bCs w:val="0"/>
              </w:rPr>
              <w:t xml:space="preserve">ock to </w:t>
            </w:r>
            <w:r w:rsidR="00016C78" w:rsidRPr="00016C78">
              <w:rPr>
                <w:b w:val="0"/>
                <w:bCs w:val="0"/>
                <w:color w:val="auto"/>
              </w:rPr>
              <w:t>trailer or tie with panic snaps.</w:t>
            </w:r>
            <w:r w:rsidR="006213AD">
              <w:rPr>
                <w:b w:val="0"/>
                <w:bCs w:val="0"/>
              </w:rPr>
              <w:t xml:space="preserve"> </w:t>
            </w:r>
            <w:r>
              <w:rPr>
                <w:b w:val="0"/>
                <w:bCs w:val="0"/>
              </w:rPr>
              <w:t xml:space="preserve">Secure excess rope away from stock so that it doesn’t drag floor of trailer. When hauling one animal in a two–stall trailer </w:t>
            </w:r>
            <w:r w:rsidRPr="00016C78">
              <w:rPr>
                <w:b w:val="0"/>
                <w:bCs w:val="0"/>
                <w:color w:val="auto"/>
              </w:rPr>
              <w:t>load to the left stall.</w:t>
            </w:r>
            <w:r w:rsidRPr="00CD12E0">
              <w:rPr>
                <w:b w:val="0"/>
                <w:bCs w:val="0"/>
                <w:color w:val="FF9900"/>
              </w:rPr>
              <w:t xml:space="preserve"> </w:t>
            </w:r>
            <w:r w:rsidRPr="00016C78">
              <w:rPr>
                <w:b w:val="0"/>
                <w:bCs w:val="0"/>
                <w:color w:val="auto"/>
              </w:rPr>
              <w:t>Secure hook divider chains.</w:t>
            </w:r>
            <w:r w:rsidR="006213AD">
              <w:rPr>
                <w:b w:val="0"/>
                <w:bCs w:val="0"/>
                <w:color w:val="auto"/>
              </w:rPr>
              <w:t xml:space="preserve"> </w:t>
            </w:r>
            <w:r w:rsidRPr="00016C78">
              <w:rPr>
                <w:b w:val="0"/>
                <w:bCs w:val="0"/>
                <w:color w:val="auto"/>
              </w:rPr>
              <w:t>Close tailgate immediately.</w:t>
            </w:r>
            <w:r w:rsidR="006213AD">
              <w:rPr>
                <w:b w:val="0"/>
                <w:bCs w:val="0"/>
                <w:color w:val="FF9900"/>
              </w:rPr>
              <w:t xml:space="preserve"> </w:t>
            </w:r>
            <w:r>
              <w:rPr>
                <w:b w:val="0"/>
                <w:bCs w:val="0"/>
              </w:rPr>
              <w:t>If loading only a few animals in a large trailer secure animals so that the center of gravity of the load is just ahead of the axles</w:t>
            </w:r>
            <w:r w:rsidR="00016C78">
              <w:rPr>
                <w:b w:val="0"/>
                <w:bCs w:val="0"/>
              </w:rPr>
              <w:t>.</w:t>
            </w:r>
          </w:p>
        </w:tc>
      </w:tr>
      <w:tr w:rsidR="002E48BA" w14:paraId="464D7ECC" w14:textId="77777777" w:rsidTr="0058113D">
        <w:tblPrEx>
          <w:jc w:val="left"/>
        </w:tblPrEx>
        <w:trPr>
          <w:trHeight w:val="2150"/>
        </w:trPr>
        <w:tc>
          <w:tcPr>
            <w:tcW w:w="2562" w:type="dxa"/>
            <w:tcBorders>
              <w:top w:val="single" w:sz="4" w:space="0" w:color="auto"/>
              <w:left w:val="single" w:sz="4" w:space="0" w:color="auto"/>
              <w:bottom w:val="single" w:sz="4" w:space="0" w:color="auto"/>
              <w:right w:val="single" w:sz="4" w:space="0" w:color="auto"/>
            </w:tcBorders>
          </w:tcPr>
          <w:p w14:paraId="53F53E9A" w14:textId="77777777" w:rsidR="002E48BA" w:rsidRPr="00496606" w:rsidRDefault="002E48BA" w:rsidP="00496606">
            <w:pPr>
              <w:pStyle w:val="CellEntryArea"/>
              <w:widowControl/>
              <w:ind w:left="144" w:right="144"/>
              <w:rPr>
                <w:bCs w:val="0"/>
              </w:rPr>
            </w:pPr>
            <w:r w:rsidRPr="00496606">
              <w:rPr>
                <w:bCs w:val="0"/>
              </w:rPr>
              <w:t>Basic riding practices</w:t>
            </w:r>
          </w:p>
        </w:tc>
        <w:tc>
          <w:tcPr>
            <w:tcW w:w="3934" w:type="dxa"/>
            <w:gridSpan w:val="2"/>
            <w:tcBorders>
              <w:top w:val="single" w:sz="4" w:space="0" w:color="auto"/>
              <w:left w:val="single" w:sz="4" w:space="0" w:color="auto"/>
              <w:bottom w:val="single" w:sz="4" w:space="0" w:color="auto"/>
              <w:right w:val="single" w:sz="4" w:space="0" w:color="auto"/>
            </w:tcBorders>
          </w:tcPr>
          <w:p w14:paraId="026F6A1F" w14:textId="77777777" w:rsidR="002E48BA" w:rsidRDefault="002E48BA" w:rsidP="00496606">
            <w:pPr>
              <w:pStyle w:val="CellEntryArea"/>
              <w:widowControl/>
              <w:ind w:left="144" w:right="144"/>
              <w:rPr>
                <w:b w:val="0"/>
                <w:bCs w:val="0"/>
              </w:rPr>
            </w:pPr>
            <w:r>
              <w:rPr>
                <w:b w:val="0"/>
                <w:bCs w:val="0"/>
              </w:rPr>
              <w:t>All</w:t>
            </w:r>
          </w:p>
        </w:tc>
        <w:tc>
          <w:tcPr>
            <w:tcW w:w="7773" w:type="dxa"/>
            <w:gridSpan w:val="2"/>
            <w:tcBorders>
              <w:top w:val="single" w:sz="4" w:space="0" w:color="auto"/>
              <w:left w:val="single" w:sz="4" w:space="0" w:color="auto"/>
              <w:bottom w:val="single" w:sz="4" w:space="0" w:color="auto"/>
              <w:right w:val="single" w:sz="4" w:space="0" w:color="auto"/>
            </w:tcBorders>
          </w:tcPr>
          <w:p w14:paraId="0746E861" w14:textId="2A4F6B58" w:rsidR="00496606" w:rsidRPr="0058113D" w:rsidRDefault="002E48BA" w:rsidP="0058113D">
            <w:pPr>
              <w:pStyle w:val="CellEntryArea"/>
              <w:widowControl/>
              <w:ind w:left="144" w:right="144"/>
              <w:rPr>
                <w:b w:val="0"/>
                <w:bCs w:val="0"/>
                <w:color w:val="auto"/>
              </w:rPr>
            </w:pPr>
            <w:r>
              <w:rPr>
                <w:b w:val="0"/>
                <w:bCs w:val="0"/>
              </w:rPr>
              <w:t>Always speak to an animal when approching.</w:t>
            </w:r>
            <w:r w:rsidR="006213AD">
              <w:rPr>
                <w:b w:val="0"/>
                <w:bCs w:val="0"/>
              </w:rPr>
              <w:t xml:space="preserve"> </w:t>
            </w:r>
            <w:r>
              <w:rPr>
                <w:b w:val="0"/>
                <w:bCs w:val="0"/>
              </w:rPr>
              <w:t>Check &amp; clean all animal</w:t>
            </w:r>
            <w:r w:rsidR="00E93536">
              <w:rPr>
                <w:b w:val="0"/>
                <w:bCs w:val="0"/>
              </w:rPr>
              <w:t>s shoes/hooves</w:t>
            </w:r>
            <w:r w:rsidR="006213AD">
              <w:rPr>
                <w:b w:val="0"/>
                <w:bCs w:val="0"/>
              </w:rPr>
              <w:t xml:space="preserve"> </w:t>
            </w:r>
            <w:r w:rsidR="00E93536">
              <w:rPr>
                <w:b w:val="0"/>
                <w:bCs w:val="0"/>
              </w:rPr>
              <w:t>pre and post</w:t>
            </w:r>
            <w:r w:rsidR="006213AD">
              <w:rPr>
                <w:b w:val="0"/>
                <w:bCs w:val="0"/>
              </w:rPr>
              <w:t xml:space="preserve"> </w:t>
            </w:r>
            <w:r>
              <w:rPr>
                <w:b w:val="0"/>
                <w:bCs w:val="0"/>
              </w:rPr>
              <w:t>riding. Inspect all tack for good condition. Bridle stock prior to mounting. Lead an animal around after being saddled and before mounting or being packed. Be alert for insects or animals that may spook stock.</w:t>
            </w:r>
            <w:r w:rsidR="006213AD">
              <w:rPr>
                <w:b w:val="0"/>
                <w:bCs w:val="0"/>
              </w:rPr>
              <w:t xml:space="preserve"> </w:t>
            </w:r>
            <w:r>
              <w:rPr>
                <w:b w:val="0"/>
                <w:bCs w:val="0"/>
              </w:rPr>
              <w:t xml:space="preserve">Do not wrap reins </w:t>
            </w:r>
            <w:r w:rsidRPr="00E93536">
              <w:rPr>
                <w:b w:val="0"/>
                <w:bCs w:val="0"/>
                <w:color w:val="auto"/>
              </w:rPr>
              <w:t xml:space="preserve">or </w:t>
            </w:r>
            <w:r w:rsidR="00CD12E0" w:rsidRPr="00E93536">
              <w:rPr>
                <w:b w:val="0"/>
                <w:bCs w:val="0"/>
                <w:color w:val="auto"/>
              </w:rPr>
              <w:t>packstock’s</w:t>
            </w:r>
            <w:r w:rsidR="00CD12E0" w:rsidRPr="00CD12E0">
              <w:rPr>
                <w:b w:val="0"/>
                <w:bCs w:val="0"/>
                <w:color w:val="FF9900"/>
              </w:rPr>
              <w:t xml:space="preserve"> </w:t>
            </w:r>
            <w:r>
              <w:rPr>
                <w:b w:val="0"/>
                <w:bCs w:val="0"/>
              </w:rPr>
              <w:t xml:space="preserve">lead rope around the </w:t>
            </w:r>
            <w:r w:rsidR="00E93536">
              <w:rPr>
                <w:b w:val="0"/>
                <w:bCs w:val="0"/>
              </w:rPr>
              <w:t>saddle horn or your hand.</w:t>
            </w:r>
            <w:r w:rsidR="006213AD">
              <w:rPr>
                <w:b w:val="0"/>
                <w:bCs w:val="0"/>
              </w:rPr>
              <w:t xml:space="preserve"> </w:t>
            </w:r>
            <w:r w:rsidR="00E93536">
              <w:rPr>
                <w:b w:val="0"/>
                <w:bCs w:val="0"/>
              </w:rPr>
              <w:t>Keep excessive slack out of lead rope.</w:t>
            </w:r>
            <w:r w:rsidR="006213AD">
              <w:rPr>
                <w:b w:val="0"/>
                <w:bCs w:val="0"/>
              </w:rPr>
              <w:t xml:space="preserve"> </w:t>
            </w:r>
            <w:r w:rsidR="00664583">
              <w:rPr>
                <w:b w:val="0"/>
                <w:bCs w:val="0"/>
              </w:rPr>
              <w:t xml:space="preserve">Do not </w:t>
            </w:r>
            <w:r w:rsidR="00E93536">
              <w:rPr>
                <w:b w:val="0"/>
                <w:bCs w:val="0"/>
              </w:rPr>
              <w:t>rid</w:t>
            </w:r>
            <w:r w:rsidR="00664583">
              <w:rPr>
                <w:b w:val="0"/>
                <w:bCs w:val="0"/>
              </w:rPr>
              <w:t xml:space="preserve">e </w:t>
            </w:r>
            <w:r w:rsidR="00E93536">
              <w:rPr>
                <w:b w:val="0"/>
                <w:bCs w:val="0"/>
              </w:rPr>
              <w:t>stock in</w:t>
            </w:r>
            <w:r w:rsidR="00036BBD">
              <w:rPr>
                <w:b w:val="0"/>
                <w:bCs w:val="0"/>
                <w:strike/>
              </w:rPr>
              <w:t xml:space="preserve"> </w:t>
            </w:r>
            <w:r>
              <w:rPr>
                <w:b w:val="0"/>
                <w:bCs w:val="0"/>
              </w:rPr>
              <w:t>lightning storm</w:t>
            </w:r>
            <w:r w:rsidR="00E93536">
              <w:rPr>
                <w:b w:val="0"/>
                <w:bCs w:val="0"/>
              </w:rPr>
              <w:t>s.</w:t>
            </w:r>
            <w:r>
              <w:rPr>
                <w:b w:val="0"/>
                <w:bCs w:val="0"/>
              </w:rPr>
              <w:t xml:space="preserve"> Watch-out for low hanging branches. Do not run animals. Always carry a cutting tool on your person for</w:t>
            </w:r>
            <w:r w:rsidR="00E93536">
              <w:rPr>
                <w:b w:val="0"/>
                <w:bCs w:val="0"/>
              </w:rPr>
              <w:t xml:space="preserve"> </w:t>
            </w:r>
            <w:r w:rsidR="00E93536" w:rsidRPr="00094880">
              <w:rPr>
                <w:b w:val="0"/>
                <w:bCs w:val="0"/>
                <w:color w:val="auto"/>
              </w:rPr>
              <w:t>emergencies</w:t>
            </w:r>
            <w:r w:rsidRPr="00094880">
              <w:rPr>
                <w:b w:val="0"/>
                <w:bCs w:val="0"/>
                <w:color w:val="auto"/>
              </w:rPr>
              <w:t>.</w:t>
            </w:r>
            <w:r w:rsidR="006213AD">
              <w:rPr>
                <w:b w:val="0"/>
                <w:bCs w:val="0"/>
                <w:color w:val="auto"/>
              </w:rPr>
              <w:t xml:space="preserve"> </w:t>
            </w:r>
            <w:r w:rsidR="00094880" w:rsidRPr="00094880">
              <w:rPr>
                <w:b w:val="0"/>
                <w:bCs w:val="0"/>
                <w:color w:val="auto"/>
              </w:rPr>
              <w:t>Exterior tools should be secured and protected in a covered sheath.</w:t>
            </w:r>
            <w:r w:rsidR="006213AD">
              <w:rPr>
                <w:b w:val="0"/>
                <w:bCs w:val="0"/>
                <w:color w:val="auto"/>
              </w:rPr>
              <w:t xml:space="preserve"> </w:t>
            </w:r>
            <w:r w:rsidR="00CD12E0" w:rsidRPr="00094880">
              <w:rPr>
                <w:b w:val="0"/>
                <w:bCs w:val="0"/>
                <w:color w:val="auto"/>
              </w:rPr>
              <w:t>Ridin</w:t>
            </w:r>
            <w:r w:rsidR="00094880">
              <w:rPr>
                <w:b w:val="0"/>
                <w:bCs w:val="0"/>
                <w:color w:val="auto"/>
              </w:rPr>
              <w:t>g with a backpack (&gt;10 lbs.) is not allowed</w:t>
            </w:r>
            <w:r w:rsidR="0058113D">
              <w:rPr>
                <w:b w:val="0"/>
                <w:bCs w:val="0"/>
                <w:color w:val="auto"/>
              </w:rPr>
              <w:t>.</w:t>
            </w:r>
          </w:p>
        </w:tc>
      </w:tr>
      <w:tr w:rsidR="002E48BA" w14:paraId="3F810F77" w14:textId="77777777" w:rsidTr="0058113D">
        <w:tblPrEx>
          <w:jc w:val="left"/>
        </w:tblPrEx>
        <w:trPr>
          <w:trHeight w:val="1700"/>
        </w:trPr>
        <w:tc>
          <w:tcPr>
            <w:tcW w:w="2562" w:type="dxa"/>
            <w:tcBorders>
              <w:top w:val="single" w:sz="4" w:space="0" w:color="auto"/>
              <w:left w:val="single" w:sz="2" w:space="0" w:color="000000"/>
              <w:bottom w:val="single" w:sz="2" w:space="0" w:color="000000"/>
              <w:right w:val="single" w:sz="2" w:space="0" w:color="000000"/>
            </w:tcBorders>
          </w:tcPr>
          <w:p w14:paraId="2606335D" w14:textId="77777777" w:rsidR="002E48BA" w:rsidRPr="00496606" w:rsidRDefault="002E48BA" w:rsidP="00496606">
            <w:pPr>
              <w:pStyle w:val="CellEntryArea"/>
              <w:widowControl/>
              <w:ind w:left="144" w:right="144"/>
              <w:rPr>
                <w:bCs w:val="0"/>
              </w:rPr>
            </w:pPr>
            <w:r w:rsidRPr="00496606">
              <w:rPr>
                <w:bCs w:val="0"/>
              </w:rPr>
              <w:t>Riding livestock</w:t>
            </w:r>
          </w:p>
        </w:tc>
        <w:tc>
          <w:tcPr>
            <w:tcW w:w="3934" w:type="dxa"/>
            <w:gridSpan w:val="2"/>
            <w:tcBorders>
              <w:top w:val="single" w:sz="4" w:space="0" w:color="auto"/>
              <w:left w:val="single" w:sz="2" w:space="0" w:color="000000"/>
              <w:bottom w:val="single" w:sz="2" w:space="0" w:color="000000"/>
              <w:right w:val="single" w:sz="2" w:space="0" w:color="000000"/>
            </w:tcBorders>
          </w:tcPr>
          <w:p w14:paraId="56ED4A7B" w14:textId="0452A3E1" w:rsidR="002E48BA" w:rsidRDefault="002E48BA" w:rsidP="00496606">
            <w:pPr>
              <w:pStyle w:val="CellEntryArea"/>
              <w:widowControl/>
              <w:ind w:left="144" w:right="144"/>
              <w:rPr>
                <w:b w:val="0"/>
                <w:bCs w:val="0"/>
              </w:rPr>
            </w:pPr>
            <w:r>
              <w:rPr>
                <w:b w:val="0"/>
                <w:bCs w:val="0"/>
              </w:rPr>
              <w:t>Injuries to personnel and stock</w:t>
            </w:r>
            <w:r w:rsidR="00036BBD">
              <w:rPr>
                <w:b w:val="0"/>
                <w:bCs w:val="0"/>
              </w:rPr>
              <w:br/>
            </w:r>
          </w:p>
        </w:tc>
        <w:tc>
          <w:tcPr>
            <w:tcW w:w="7773" w:type="dxa"/>
            <w:gridSpan w:val="2"/>
            <w:tcBorders>
              <w:top w:val="single" w:sz="4" w:space="0" w:color="auto"/>
              <w:left w:val="single" w:sz="2" w:space="0" w:color="000000"/>
              <w:bottom w:val="single" w:sz="2" w:space="0" w:color="000000"/>
              <w:right w:val="single" w:sz="2" w:space="0" w:color="000000"/>
            </w:tcBorders>
          </w:tcPr>
          <w:p w14:paraId="684F2666" w14:textId="77777777" w:rsidR="00496606" w:rsidRPr="0058113D" w:rsidRDefault="00094880" w:rsidP="0058113D">
            <w:pPr>
              <w:pStyle w:val="CellEntryArea"/>
              <w:widowControl/>
              <w:ind w:left="144" w:right="144"/>
              <w:rPr>
                <w:b w:val="0"/>
                <w:bCs w:val="0"/>
              </w:rPr>
            </w:pPr>
            <w:r>
              <w:rPr>
                <w:b w:val="0"/>
                <w:bCs w:val="0"/>
              </w:rPr>
              <w:t xml:space="preserve">The </w:t>
            </w:r>
            <w:r w:rsidR="00664583" w:rsidRPr="0019014F">
              <w:rPr>
                <w:b w:val="0"/>
                <w:bCs w:val="0"/>
                <w:color w:val="auto"/>
              </w:rPr>
              <w:t>designated lead</w:t>
            </w:r>
            <w:r w:rsidR="00664583">
              <w:rPr>
                <w:b w:val="0"/>
                <w:bCs w:val="0"/>
              </w:rPr>
              <w:t xml:space="preserve"> </w:t>
            </w:r>
            <w:r>
              <w:rPr>
                <w:b w:val="0"/>
                <w:bCs w:val="0"/>
              </w:rPr>
              <w:t xml:space="preserve">packer or person in charge of the stock shall </w:t>
            </w:r>
            <w:r w:rsidRPr="00094880">
              <w:rPr>
                <w:b w:val="0"/>
                <w:bCs w:val="0"/>
                <w:color w:val="auto"/>
              </w:rPr>
              <w:t>carry a first aid kit</w:t>
            </w:r>
            <w:r w:rsidR="00664583">
              <w:rPr>
                <w:b w:val="0"/>
                <w:bCs w:val="0"/>
                <w:color w:val="auto"/>
              </w:rPr>
              <w:t xml:space="preserve"> </w:t>
            </w:r>
            <w:r w:rsidR="00664583" w:rsidRPr="0019014F">
              <w:rPr>
                <w:b w:val="0"/>
                <w:bCs w:val="0"/>
                <w:color w:val="auto"/>
              </w:rPr>
              <w:t>and a</w:t>
            </w:r>
            <w:r w:rsidR="002E48BA">
              <w:rPr>
                <w:b w:val="0"/>
                <w:bCs w:val="0"/>
              </w:rPr>
              <w:t>s</w:t>
            </w:r>
            <w:r>
              <w:rPr>
                <w:b w:val="0"/>
                <w:bCs w:val="0"/>
              </w:rPr>
              <w:t>sure that all personnel have personal protective equipment</w:t>
            </w:r>
            <w:r w:rsidR="002E48BA">
              <w:rPr>
                <w:b w:val="0"/>
                <w:bCs w:val="0"/>
              </w:rPr>
              <w:t>.</w:t>
            </w:r>
            <w:r w:rsidR="006213AD">
              <w:rPr>
                <w:b w:val="0"/>
                <w:bCs w:val="0"/>
              </w:rPr>
              <w:t xml:space="preserve"> </w:t>
            </w:r>
            <w:r>
              <w:rPr>
                <w:b w:val="0"/>
                <w:bCs w:val="0"/>
              </w:rPr>
              <w:t>This includes long pants, r</w:t>
            </w:r>
            <w:r w:rsidR="002E48BA">
              <w:rPr>
                <w:b w:val="0"/>
                <w:bCs w:val="0"/>
              </w:rPr>
              <w:t xml:space="preserve">iding boots or work shoes </w:t>
            </w:r>
            <w:r>
              <w:rPr>
                <w:b w:val="0"/>
                <w:bCs w:val="0"/>
              </w:rPr>
              <w:t>that will not hang up in the sti</w:t>
            </w:r>
            <w:r w:rsidR="002E48BA">
              <w:rPr>
                <w:b w:val="0"/>
                <w:bCs w:val="0"/>
              </w:rPr>
              <w:t>rups</w:t>
            </w:r>
            <w:r w:rsidRPr="00094880">
              <w:rPr>
                <w:b w:val="0"/>
                <w:bCs w:val="0"/>
                <w:color w:val="auto"/>
              </w:rPr>
              <w:t>, and hat.</w:t>
            </w:r>
            <w:r w:rsidR="006213AD">
              <w:rPr>
                <w:b w:val="0"/>
                <w:bCs w:val="0"/>
              </w:rPr>
              <w:t xml:space="preserve"> </w:t>
            </w:r>
            <w:r w:rsidR="002E48BA">
              <w:rPr>
                <w:b w:val="0"/>
                <w:bCs w:val="0"/>
              </w:rPr>
              <w:t>Protective headgear is recommended for inexperienced riders.</w:t>
            </w:r>
            <w:r w:rsidR="006213AD">
              <w:rPr>
                <w:b w:val="0"/>
                <w:bCs w:val="0"/>
              </w:rPr>
              <w:t xml:space="preserve"> </w:t>
            </w:r>
            <w:r>
              <w:rPr>
                <w:b w:val="0"/>
                <w:bCs w:val="0"/>
              </w:rPr>
              <w:t>Riding bareback is</w:t>
            </w:r>
            <w:r w:rsidR="001A5941">
              <w:rPr>
                <w:b w:val="0"/>
                <w:bCs w:val="0"/>
              </w:rPr>
              <w:t xml:space="preserve"> not permitted.</w:t>
            </w:r>
            <w:r w:rsidR="006213AD">
              <w:rPr>
                <w:b w:val="0"/>
                <w:bCs w:val="0"/>
              </w:rPr>
              <w:t xml:space="preserve"> </w:t>
            </w:r>
            <w:r w:rsidR="002E48BA">
              <w:rPr>
                <w:b w:val="0"/>
                <w:bCs w:val="0"/>
              </w:rPr>
              <w:t>Before riding,</w:t>
            </w:r>
            <w:r w:rsidR="00770BFB">
              <w:rPr>
                <w:b w:val="0"/>
                <w:bCs w:val="0"/>
              </w:rPr>
              <w:t xml:space="preserve"> </w:t>
            </w:r>
            <w:r w:rsidR="002E48BA">
              <w:rPr>
                <w:b w:val="0"/>
                <w:bCs w:val="0"/>
              </w:rPr>
              <w:t>hold a</w:t>
            </w:r>
            <w:r w:rsidR="00CD12E0" w:rsidRPr="007B6385">
              <w:rPr>
                <w:b w:val="0"/>
                <w:bCs w:val="0"/>
                <w:color w:val="auto"/>
              </w:rPr>
              <w:t xml:space="preserve"> tailgate briefin</w:t>
            </w:r>
            <w:r w:rsidR="007B6385" w:rsidRPr="007B6385">
              <w:rPr>
                <w:b w:val="0"/>
                <w:bCs w:val="0"/>
                <w:color w:val="auto"/>
              </w:rPr>
              <w:t xml:space="preserve">g </w:t>
            </w:r>
            <w:r w:rsidR="00770BFB" w:rsidRPr="0019014F">
              <w:rPr>
                <w:b w:val="0"/>
                <w:bCs w:val="0"/>
                <w:color w:val="auto"/>
              </w:rPr>
              <w:t>to i</w:t>
            </w:r>
            <w:r w:rsidR="00770BFB">
              <w:rPr>
                <w:b w:val="0"/>
                <w:bCs w:val="0"/>
              </w:rPr>
              <w:t xml:space="preserve">nstruct all </w:t>
            </w:r>
            <w:r w:rsidR="00F723BC">
              <w:rPr>
                <w:b w:val="0"/>
                <w:bCs w:val="0"/>
              </w:rPr>
              <w:t xml:space="preserve">members of the work party </w:t>
            </w:r>
            <w:r w:rsidR="00770BFB">
              <w:rPr>
                <w:b w:val="0"/>
                <w:bCs w:val="0"/>
              </w:rPr>
              <w:t>that livestock can be dangerous</w:t>
            </w:r>
            <w:r w:rsidR="00770BFB" w:rsidRPr="007B6385">
              <w:rPr>
                <w:b w:val="0"/>
                <w:bCs w:val="0"/>
                <w:color w:val="auto"/>
              </w:rPr>
              <w:t xml:space="preserve"> </w:t>
            </w:r>
            <w:r w:rsidR="00770BFB" w:rsidRPr="0019014F">
              <w:rPr>
                <w:b w:val="0"/>
                <w:bCs w:val="0"/>
                <w:color w:val="auto"/>
              </w:rPr>
              <w:t xml:space="preserve">specifically </w:t>
            </w:r>
            <w:r w:rsidR="00770BFB">
              <w:rPr>
                <w:b w:val="0"/>
                <w:bCs w:val="0"/>
              </w:rPr>
              <w:t>addressing</w:t>
            </w:r>
            <w:r w:rsidR="00770BFB" w:rsidRPr="007B6385">
              <w:rPr>
                <w:b w:val="0"/>
                <w:bCs w:val="0"/>
                <w:color w:val="auto"/>
              </w:rPr>
              <w:t xml:space="preserve"> </w:t>
            </w:r>
            <w:r w:rsidR="007B6385" w:rsidRPr="007B6385">
              <w:rPr>
                <w:b w:val="0"/>
                <w:bCs w:val="0"/>
                <w:color w:val="auto"/>
              </w:rPr>
              <w:t xml:space="preserve">stock </w:t>
            </w:r>
            <w:r w:rsidR="002E48BA" w:rsidRPr="007B6385">
              <w:rPr>
                <w:b w:val="0"/>
                <w:bCs w:val="0"/>
                <w:color w:val="auto"/>
              </w:rPr>
              <w:t>safety</w:t>
            </w:r>
            <w:r w:rsidR="00770BFB">
              <w:rPr>
                <w:b w:val="0"/>
                <w:bCs w:val="0"/>
                <w:color w:val="auto"/>
              </w:rPr>
              <w:t>,</w:t>
            </w:r>
            <w:r w:rsidR="006213AD">
              <w:rPr>
                <w:b w:val="0"/>
                <w:bCs w:val="0"/>
                <w:color w:val="auto"/>
              </w:rPr>
              <w:t xml:space="preserve"> </w:t>
            </w:r>
            <w:r w:rsidR="002E48BA">
              <w:rPr>
                <w:b w:val="0"/>
                <w:bCs w:val="0"/>
              </w:rPr>
              <w:t>individual st</w:t>
            </w:r>
            <w:r w:rsidR="007B6385">
              <w:rPr>
                <w:b w:val="0"/>
                <w:bCs w:val="0"/>
              </w:rPr>
              <w:t>ock habits</w:t>
            </w:r>
            <w:r w:rsidR="00770BFB">
              <w:rPr>
                <w:b w:val="0"/>
                <w:bCs w:val="0"/>
              </w:rPr>
              <w:t xml:space="preserve">, </w:t>
            </w:r>
            <w:r w:rsidR="007B6385">
              <w:rPr>
                <w:b w:val="0"/>
                <w:bCs w:val="0"/>
              </w:rPr>
              <w:t>characteristics</w:t>
            </w:r>
            <w:r w:rsidR="00770BFB">
              <w:rPr>
                <w:b w:val="0"/>
                <w:bCs w:val="0"/>
              </w:rPr>
              <w:t>,</w:t>
            </w:r>
            <w:r w:rsidR="007B6385">
              <w:rPr>
                <w:b w:val="0"/>
                <w:bCs w:val="0"/>
              </w:rPr>
              <w:t xml:space="preserve"> local hazards and environmental concerns.</w:t>
            </w:r>
          </w:p>
        </w:tc>
      </w:tr>
      <w:tr w:rsidR="002E48BA" w14:paraId="70FC5B34" w14:textId="77777777" w:rsidTr="0058113D">
        <w:tblPrEx>
          <w:jc w:val="left"/>
        </w:tblPrEx>
        <w:trPr>
          <w:trHeight w:val="1795"/>
        </w:trPr>
        <w:tc>
          <w:tcPr>
            <w:tcW w:w="2562" w:type="dxa"/>
            <w:tcBorders>
              <w:top w:val="single" w:sz="2" w:space="0" w:color="000000"/>
              <w:left w:val="single" w:sz="2" w:space="0" w:color="000000"/>
              <w:bottom w:val="single" w:sz="4" w:space="0" w:color="auto"/>
              <w:right w:val="single" w:sz="2" w:space="0" w:color="000000"/>
            </w:tcBorders>
          </w:tcPr>
          <w:p w14:paraId="553B1E19" w14:textId="77777777" w:rsidR="002E48BA" w:rsidRPr="00496606" w:rsidRDefault="002E48BA" w:rsidP="00496606">
            <w:pPr>
              <w:pStyle w:val="CellEntryArea"/>
              <w:widowControl/>
              <w:ind w:left="144" w:right="144"/>
              <w:rPr>
                <w:bCs w:val="0"/>
              </w:rPr>
            </w:pPr>
            <w:r w:rsidRPr="00496606">
              <w:rPr>
                <w:bCs w:val="0"/>
              </w:rPr>
              <w:t>Securing livestock</w:t>
            </w:r>
          </w:p>
        </w:tc>
        <w:tc>
          <w:tcPr>
            <w:tcW w:w="3934" w:type="dxa"/>
            <w:gridSpan w:val="2"/>
            <w:tcBorders>
              <w:top w:val="single" w:sz="2" w:space="0" w:color="000000"/>
              <w:left w:val="single" w:sz="2" w:space="0" w:color="000000"/>
              <w:bottom w:val="single" w:sz="4" w:space="0" w:color="auto"/>
              <w:right w:val="single" w:sz="2" w:space="0" w:color="000000"/>
            </w:tcBorders>
          </w:tcPr>
          <w:p w14:paraId="57FE8510" w14:textId="77777777" w:rsidR="002E48BA" w:rsidRDefault="002E48BA" w:rsidP="00496606">
            <w:pPr>
              <w:pStyle w:val="CellEntryArea"/>
              <w:widowControl/>
              <w:ind w:left="144" w:right="144"/>
              <w:rPr>
                <w:b w:val="0"/>
                <w:bCs w:val="0"/>
              </w:rPr>
            </w:pPr>
            <w:r>
              <w:rPr>
                <w:b w:val="0"/>
                <w:bCs w:val="0"/>
              </w:rPr>
              <w:t>Injuries to personnel and stock</w:t>
            </w:r>
          </w:p>
        </w:tc>
        <w:tc>
          <w:tcPr>
            <w:tcW w:w="7773" w:type="dxa"/>
            <w:gridSpan w:val="2"/>
            <w:tcBorders>
              <w:top w:val="single" w:sz="2" w:space="0" w:color="000000"/>
              <w:left w:val="single" w:sz="2" w:space="0" w:color="000000"/>
              <w:bottom w:val="single" w:sz="4" w:space="0" w:color="auto"/>
              <w:right w:val="single" w:sz="2" w:space="0" w:color="000000"/>
            </w:tcBorders>
          </w:tcPr>
          <w:p w14:paraId="5A43AACD" w14:textId="43D5D03B" w:rsidR="00496606" w:rsidRDefault="002E48BA" w:rsidP="0058113D">
            <w:pPr>
              <w:pStyle w:val="CellEntryArea"/>
              <w:widowControl/>
              <w:ind w:left="144" w:right="144"/>
              <w:rPr>
                <w:b w:val="0"/>
                <w:bCs w:val="0"/>
              </w:rPr>
            </w:pPr>
            <w:r>
              <w:rPr>
                <w:b w:val="0"/>
                <w:bCs w:val="0"/>
              </w:rPr>
              <w:t>When tying livestock, clear away debris and tie the lea</w:t>
            </w:r>
            <w:r w:rsidR="00F73EA1">
              <w:rPr>
                <w:b w:val="0"/>
                <w:bCs w:val="0"/>
              </w:rPr>
              <w:t>d rope at least 5</w:t>
            </w:r>
            <w:r>
              <w:rPr>
                <w:b w:val="0"/>
                <w:bCs w:val="0"/>
              </w:rPr>
              <w:t>’ above the ground to prevent entanglement. Tie up using a rolling slipknot.</w:t>
            </w:r>
            <w:r w:rsidR="006213AD">
              <w:rPr>
                <w:b w:val="0"/>
                <w:bCs w:val="0"/>
              </w:rPr>
              <w:t xml:space="preserve"> </w:t>
            </w:r>
            <w:r>
              <w:rPr>
                <w:b w:val="0"/>
                <w:bCs w:val="0"/>
              </w:rPr>
              <w:t xml:space="preserve">If possible tie to an object that the animal cannot walk around. Do not cross under the lead rope of a tied animal. Do not tie to a wire fence. </w:t>
            </w:r>
            <w:r w:rsidR="00CD12E0" w:rsidRPr="00F73EA1">
              <w:rPr>
                <w:b w:val="0"/>
                <w:bCs w:val="0"/>
                <w:color w:val="auto"/>
              </w:rPr>
              <w:t>Use a halter under the riding stock’s bridle – do not tie up with reins.</w:t>
            </w:r>
            <w:r w:rsidR="00CD12E0" w:rsidRPr="00CD12E0">
              <w:rPr>
                <w:b w:val="0"/>
                <w:bCs w:val="0"/>
                <w:color w:val="FF9900"/>
              </w:rPr>
              <w:t xml:space="preserve"> </w:t>
            </w:r>
            <w:r>
              <w:rPr>
                <w:b w:val="0"/>
                <w:bCs w:val="0"/>
              </w:rPr>
              <w:t xml:space="preserve">Do not tie animals to movable objects. Use </w:t>
            </w:r>
            <w:r w:rsidR="00F73EA1">
              <w:rPr>
                <w:b w:val="0"/>
                <w:bCs w:val="0"/>
              </w:rPr>
              <w:t xml:space="preserve">sound sturdy rope </w:t>
            </w:r>
            <w:r>
              <w:rPr>
                <w:b w:val="0"/>
                <w:bCs w:val="0"/>
              </w:rPr>
              <w:t>at least</w:t>
            </w:r>
            <w:r w:rsidR="006213AD">
              <w:rPr>
                <w:b w:val="0"/>
                <w:bCs w:val="0"/>
              </w:rPr>
              <w:t xml:space="preserve"> </w:t>
            </w:r>
            <w:r>
              <w:rPr>
                <w:b w:val="0"/>
                <w:bCs w:val="0"/>
              </w:rPr>
              <w:t xml:space="preserve">½ in. dia. </w:t>
            </w:r>
            <w:r w:rsidR="00F73EA1">
              <w:rPr>
                <w:b w:val="0"/>
                <w:bCs w:val="0"/>
              </w:rPr>
              <w:t xml:space="preserve">in </w:t>
            </w:r>
            <w:r>
              <w:rPr>
                <w:b w:val="0"/>
                <w:bCs w:val="0"/>
              </w:rPr>
              <w:t>securing stock.</w:t>
            </w:r>
            <w:r w:rsidR="006213AD">
              <w:rPr>
                <w:b w:val="0"/>
                <w:bCs w:val="0"/>
              </w:rPr>
              <w:t xml:space="preserve"> </w:t>
            </w:r>
            <w:r>
              <w:rPr>
                <w:b w:val="0"/>
                <w:bCs w:val="0"/>
              </w:rPr>
              <w:t>When near the rear of stock, stay close, maintain contact and talk to the animal.</w:t>
            </w:r>
          </w:p>
        </w:tc>
      </w:tr>
      <w:tr w:rsidR="002E48BA" w14:paraId="549B8DE3" w14:textId="77777777" w:rsidTr="0058113D">
        <w:tblPrEx>
          <w:jc w:val="left"/>
        </w:tblPrEx>
        <w:trPr>
          <w:trHeight w:val="2330"/>
        </w:trPr>
        <w:tc>
          <w:tcPr>
            <w:tcW w:w="2562" w:type="dxa"/>
            <w:tcBorders>
              <w:top w:val="single" w:sz="4" w:space="0" w:color="auto"/>
              <w:left w:val="single" w:sz="4" w:space="0" w:color="auto"/>
              <w:bottom w:val="single" w:sz="4" w:space="0" w:color="auto"/>
              <w:right w:val="single" w:sz="4" w:space="0" w:color="auto"/>
            </w:tcBorders>
          </w:tcPr>
          <w:p w14:paraId="1C43C6D7" w14:textId="77777777" w:rsidR="002E48BA" w:rsidRPr="00496606" w:rsidRDefault="002E48BA" w:rsidP="00496606">
            <w:pPr>
              <w:pStyle w:val="CellEntryArea"/>
              <w:widowControl/>
              <w:ind w:left="144" w:right="144"/>
              <w:rPr>
                <w:bCs w:val="0"/>
              </w:rPr>
            </w:pPr>
            <w:r w:rsidRPr="00496606">
              <w:rPr>
                <w:bCs w:val="0"/>
              </w:rPr>
              <w:t xml:space="preserve">Packing </w:t>
            </w:r>
            <w:r w:rsidR="00F73EA1" w:rsidRPr="00496606">
              <w:rPr>
                <w:bCs w:val="0"/>
              </w:rPr>
              <w:t xml:space="preserve">and Leading </w:t>
            </w:r>
            <w:r w:rsidRPr="00496606">
              <w:rPr>
                <w:bCs w:val="0"/>
              </w:rPr>
              <w:t>Livestock</w:t>
            </w:r>
          </w:p>
        </w:tc>
        <w:tc>
          <w:tcPr>
            <w:tcW w:w="3934" w:type="dxa"/>
            <w:gridSpan w:val="2"/>
            <w:tcBorders>
              <w:top w:val="single" w:sz="4" w:space="0" w:color="auto"/>
              <w:left w:val="single" w:sz="4" w:space="0" w:color="auto"/>
              <w:bottom w:val="single" w:sz="4" w:space="0" w:color="auto"/>
              <w:right w:val="single" w:sz="4" w:space="0" w:color="auto"/>
            </w:tcBorders>
          </w:tcPr>
          <w:p w14:paraId="6F2FDDC6" w14:textId="77777777" w:rsidR="002E48BA" w:rsidRDefault="002E48BA" w:rsidP="00496606">
            <w:pPr>
              <w:pStyle w:val="CellEntryArea"/>
              <w:widowControl/>
              <w:ind w:left="144" w:right="144"/>
              <w:rPr>
                <w:b w:val="0"/>
                <w:bCs w:val="0"/>
              </w:rPr>
            </w:pPr>
            <w:r>
              <w:rPr>
                <w:b w:val="0"/>
                <w:bCs w:val="0"/>
              </w:rPr>
              <w:t>Injuries to personnel and stock</w:t>
            </w:r>
          </w:p>
        </w:tc>
        <w:tc>
          <w:tcPr>
            <w:tcW w:w="7773" w:type="dxa"/>
            <w:gridSpan w:val="2"/>
            <w:tcBorders>
              <w:top w:val="single" w:sz="4" w:space="0" w:color="auto"/>
              <w:left w:val="single" w:sz="4" w:space="0" w:color="auto"/>
              <w:bottom w:val="single" w:sz="4" w:space="0" w:color="auto"/>
              <w:right w:val="single" w:sz="4" w:space="0" w:color="auto"/>
            </w:tcBorders>
          </w:tcPr>
          <w:p w14:paraId="1A5BF390" w14:textId="78E27E43" w:rsidR="00664583" w:rsidRPr="00496606" w:rsidRDefault="009C291A" w:rsidP="00496606">
            <w:pPr>
              <w:pStyle w:val="CellEntryArea"/>
              <w:widowControl/>
              <w:ind w:left="144" w:right="144"/>
              <w:rPr>
                <w:b w:val="0"/>
                <w:bCs w:val="0"/>
              </w:rPr>
            </w:pPr>
            <w:r w:rsidRPr="00F73EA1">
              <w:rPr>
                <w:b w:val="0"/>
                <w:bCs w:val="0"/>
                <w:color w:val="auto"/>
              </w:rPr>
              <w:t>O</w:t>
            </w:r>
            <w:r w:rsidR="004C4648">
              <w:rPr>
                <w:b w:val="0"/>
                <w:bCs w:val="0"/>
                <w:color w:val="auto"/>
              </w:rPr>
              <w:t xml:space="preserve">nly persons authorized </w:t>
            </w:r>
            <w:r w:rsidRPr="00F73EA1">
              <w:rPr>
                <w:b w:val="0"/>
                <w:bCs w:val="0"/>
                <w:color w:val="auto"/>
              </w:rPr>
              <w:t>in packing and</w:t>
            </w:r>
            <w:r w:rsidR="006213AD">
              <w:rPr>
                <w:b w:val="0"/>
                <w:bCs w:val="0"/>
                <w:color w:val="auto"/>
              </w:rPr>
              <w:t xml:space="preserve"> </w:t>
            </w:r>
            <w:r w:rsidRPr="00F73EA1">
              <w:rPr>
                <w:b w:val="0"/>
                <w:bCs w:val="0"/>
                <w:color w:val="auto"/>
              </w:rPr>
              <w:t>unpacking livestock shall be allowed to perform these tasks.</w:t>
            </w:r>
            <w:r w:rsidR="006213AD">
              <w:rPr>
                <w:b w:val="0"/>
                <w:bCs w:val="0"/>
                <w:color w:val="auto"/>
              </w:rPr>
              <w:t xml:space="preserve"> </w:t>
            </w:r>
            <w:r w:rsidR="002E48BA" w:rsidRPr="00F73EA1">
              <w:rPr>
                <w:b w:val="0"/>
                <w:bCs w:val="0"/>
                <w:color w:val="auto"/>
              </w:rPr>
              <w:t xml:space="preserve">Keep </w:t>
            </w:r>
            <w:r w:rsidR="000A6E9B" w:rsidRPr="00F73EA1">
              <w:rPr>
                <w:b w:val="0"/>
                <w:bCs w:val="0"/>
                <w:color w:val="auto"/>
              </w:rPr>
              <w:t xml:space="preserve">animals’ backs </w:t>
            </w:r>
            <w:r w:rsidR="002E48BA" w:rsidRPr="00F73EA1">
              <w:rPr>
                <w:b w:val="0"/>
                <w:bCs w:val="0"/>
                <w:color w:val="auto"/>
              </w:rPr>
              <w:t>clean</w:t>
            </w:r>
            <w:r w:rsidR="00F73EA1">
              <w:rPr>
                <w:b w:val="0"/>
                <w:bCs w:val="0"/>
                <w:color w:val="00B050"/>
              </w:rPr>
              <w:t>,</w:t>
            </w:r>
            <w:r w:rsidR="006213AD">
              <w:rPr>
                <w:b w:val="0"/>
                <w:bCs w:val="0"/>
                <w:color w:val="00B050"/>
              </w:rPr>
              <w:t xml:space="preserve"> </w:t>
            </w:r>
            <w:r w:rsidR="002E48BA">
              <w:rPr>
                <w:b w:val="0"/>
                <w:bCs w:val="0"/>
              </w:rPr>
              <w:t xml:space="preserve">saddle pad straight, saddle blanket </w:t>
            </w:r>
            <w:r w:rsidR="002E48BA" w:rsidRPr="00F73EA1">
              <w:rPr>
                <w:b w:val="0"/>
                <w:bCs w:val="0"/>
                <w:color w:val="auto"/>
              </w:rPr>
              <w:t xml:space="preserve">smooth, </w:t>
            </w:r>
            <w:r w:rsidR="00CD12E0" w:rsidRPr="00F73EA1">
              <w:rPr>
                <w:b w:val="0"/>
                <w:bCs w:val="0"/>
                <w:color w:val="auto"/>
              </w:rPr>
              <w:t>and</w:t>
            </w:r>
            <w:r w:rsidR="00676DA5" w:rsidRPr="00F73EA1">
              <w:rPr>
                <w:b w:val="0"/>
                <w:bCs w:val="0"/>
                <w:color w:val="auto"/>
              </w:rPr>
              <w:t xml:space="preserve"> ensure </w:t>
            </w:r>
            <w:r w:rsidR="002E48BA" w:rsidRPr="00F73EA1">
              <w:rPr>
                <w:b w:val="0"/>
                <w:bCs w:val="0"/>
                <w:color w:val="auto"/>
              </w:rPr>
              <w:t xml:space="preserve">saddle </w:t>
            </w:r>
            <w:r w:rsidR="00036BBD">
              <w:rPr>
                <w:b w:val="0"/>
                <w:bCs w:val="0"/>
                <w:color w:val="auto"/>
              </w:rPr>
              <w:t xml:space="preserve">is </w:t>
            </w:r>
            <w:r w:rsidR="002E48BA" w:rsidRPr="00F73EA1">
              <w:rPr>
                <w:b w:val="0"/>
                <w:bCs w:val="0"/>
                <w:color w:val="auto"/>
              </w:rPr>
              <w:t>properly fitted and tight</w:t>
            </w:r>
            <w:r w:rsidR="002E48BA">
              <w:rPr>
                <w:b w:val="0"/>
                <w:bCs w:val="0"/>
              </w:rPr>
              <w:t xml:space="preserve">. </w:t>
            </w:r>
            <w:r w:rsidR="00CD12E0" w:rsidRPr="00F73EA1">
              <w:rPr>
                <w:b w:val="0"/>
                <w:bCs w:val="0"/>
                <w:color w:val="auto"/>
              </w:rPr>
              <w:t>Tighten cinch before riding or loading packstock</w:t>
            </w:r>
            <w:r w:rsidR="00036BBD">
              <w:rPr>
                <w:b w:val="0"/>
                <w:bCs w:val="0"/>
                <w:color w:val="auto"/>
              </w:rPr>
              <w:t>.</w:t>
            </w:r>
            <w:r w:rsidR="006213AD">
              <w:rPr>
                <w:b w:val="0"/>
                <w:bCs w:val="0"/>
                <w:color w:val="FF9900"/>
              </w:rPr>
              <w:t xml:space="preserve"> </w:t>
            </w:r>
            <w:r w:rsidR="002E48BA">
              <w:rPr>
                <w:b w:val="0"/>
                <w:bCs w:val="0"/>
              </w:rPr>
              <w:t>Load side packs as equally as possible. Use breakaways to tie pack string together. Generally yield to loaded strings or larger strings when encountered on the trail.</w:t>
            </w:r>
            <w:r w:rsidR="006213AD">
              <w:rPr>
                <w:b w:val="0"/>
                <w:bCs w:val="0"/>
              </w:rPr>
              <w:t xml:space="preserve"> </w:t>
            </w:r>
            <w:r w:rsidR="002E48BA">
              <w:rPr>
                <w:b w:val="0"/>
                <w:bCs w:val="0"/>
              </w:rPr>
              <w:t>Hikers should yield to stock traffic, ask them to step to the downhill side of trail.</w:t>
            </w:r>
            <w:r w:rsidR="006213AD">
              <w:rPr>
                <w:b w:val="0"/>
                <w:bCs w:val="0"/>
              </w:rPr>
              <w:t xml:space="preserve"> </w:t>
            </w:r>
            <w:r w:rsidR="002E48BA">
              <w:rPr>
                <w:b w:val="0"/>
                <w:bCs w:val="0"/>
              </w:rPr>
              <w:t>Lead ropes should be around 10 feet in length, avoiding excessive lengths that may become entangled.</w:t>
            </w:r>
            <w:r w:rsidR="006213AD">
              <w:rPr>
                <w:b w:val="0"/>
                <w:bCs w:val="0"/>
              </w:rPr>
              <w:t xml:space="preserve"> </w:t>
            </w:r>
            <w:r w:rsidR="002E48BA">
              <w:rPr>
                <w:b w:val="0"/>
                <w:bCs w:val="0"/>
              </w:rPr>
              <w:t>Do not wrap coils of the lead rope around the hand or saddle horn.</w:t>
            </w:r>
          </w:p>
        </w:tc>
      </w:tr>
      <w:tr w:rsidR="002E48BA" w14:paraId="287FEF22" w14:textId="77777777" w:rsidTr="0058113D">
        <w:tblPrEx>
          <w:jc w:val="left"/>
        </w:tblPrEx>
        <w:trPr>
          <w:trHeight w:val="1345"/>
        </w:trPr>
        <w:tc>
          <w:tcPr>
            <w:tcW w:w="2562" w:type="dxa"/>
            <w:tcBorders>
              <w:top w:val="single" w:sz="4" w:space="0" w:color="auto"/>
              <w:left w:val="single" w:sz="4" w:space="0" w:color="auto"/>
              <w:bottom w:val="single" w:sz="4" w:space="0" w:color="auto"/>
              <w:right w:val="single" w:sz="4" w:space="0" w:color="auto"/>
            </w:tcBorders>
          </w:tcPr>
          <w:p w14:paraId="6E9F2E9B" w14:textId="77777777" w:rsidR="002E48BA" w:rsidRPr="00496606" w:rsidRDefault="00F73EA1" w:rsidP="00496606">
            <w:pPr>
              <w:pStyle w:val="CellEntryArea"/>
              <w:widowControl/>
              <w:ind w:left="144" w:right="144"/>
              <w:rPr>
                <w:bCs w:val="0"/>
              </w:rPr>
            </w:pPr>
            <w:r w:rsidRPr="00496606">
              <w:rPr>
                <w:bCs w:val="0"/>
              </w:rPr>
              <w:lastRenderedPageBreak/>
              <w:t xml:space="preserve">Hauling dirt and gravel </w:t>
            </w:r>
            <w:r w:rsidR="002E48BA" w:rsidRPr="00496606">
              <w:rPr>
                <w:bCs w:val="0"/>
              </w:rPr>
              <w:t>with stock</w:t>
            </w:r>
          </w:p>
        </w:tc>
        <w:tc>
          <w:tcPr>
            <w:tcW w:w="3934" w:type="dxa"/>
            <w:gridSpan w:val="2"/>
            <w:tcBorders>
              <w:top w:val="single" w:sz="4" w:space="0" w:color="auto"/>
              <w:left w:val="single" w:sz="4" w:space="0" w:color="auto"/>
              <w:bottom w:val="single" w:sz="4" w:space="0" w:color="auto"/>
              <w:right w:val="single" w:sz="4" w:space="0" w:color="auto"/>
            </w:tcBorders>
          </w:tcPr>
          <w:p w14:paraId="6BCBD4C9" w14:textId="2412BD36" w:rsidR="002E48BA" w:rsidRDefault="002E48BA" w:rsidP="00496606">
            <w:pPr>
              <w:pStyle w:val="CellEntryArea"/>
              <w:widowControl/>
              <w:ind w:left="144" w:right="144"/>
              <w:rPr>
                <w:b w:val="0"/>
                <w:bCs w:val="0"/>
              </w:rPr>
            </w:pPr>
            <w:r>
              <w:rPr>
                <w:b w:val="0"/>
                <w:bCs w:val="0"/>
              </w:rPr>
              <w:t>Injury to animals and</w:t>
            </w:r>
            <w:r w:rsidR="006C3D50">
              <w:rPr>
                <w:b w:val="0"/>
                <w:bCs w:val="0"/>
              </w:rPr>
              <w:t>/</w:t>
            </w:r>
            <w:r>
              <w:rPr>
                <w:b w:val="0"/>
                <w:bCs w:val="0"/>
              </w:rPr>
              <w:t>or personnel</w:t>
            </w:r>
          </w:p>
        </w:tc>
        <w:tc>
          <w:tcPr>
            <w:tcW w:w="7773" w:type="dxa"/>
            <w:gridSpan w:val="2"/>
            <w:tcBorders>
              <w:top w:val="single" w:sz="4" w:space="0" w:color="auto"/>
              <w:left w:val="single" w:sz="4" w:space="0" w:color="auto"/>
              <w:bottom w:val="single" w:sz="4" w:space="0" w:color="auto"/>
              <w:right w:val="single" w:sz="4" w:space="0" w:color="auto"/>
            </w:tcBorders>
          </w:tcPr>
          <w:p w14:paraId="05AF1331" w14:textId="77777777" w:rsidR="00496606" w:rsidRDefault="002E48BA" w:rsidP="0058113D">
            <w:pPr>
              <w:pStyle w:val="CellEntryArea"/>
              <w:widowControl/>
              <w:ind w:left="144" w:right="144"/>
              <w:rPr>
                <w:b w:val="0"/>
                <w:bCs w:val="0"/>
              </w:rPr>
            </w:pPr>
            <w:r>
              <w:rPr>
                <w:b w:val="0"/>
                <w:bCs w:val="0"/>
              </w:rPr>
              <w:t>Use only gentle animals for this operation. If possible use three indiv</w:t>
            </w:r>
            <w:r w:rsidR="00F723BC">
              <w:rPr>
                <w:b w:val="0"/>
                <w:bCs w:val="0"/>
              </w:rPr>
              <w:t>id</w:t>
            </w:r>
            <w:r>
              <w:rPr>
                <w:b w:val="0"/>
                <w:bCs w:val="0"/>
              </w:rPr>
              <w:t>uals for this operation (one to hold the lead rope, two to load and unload). Load and unload side boxes together.</w:t>
            </w:r>
            <w:r w:rsidR="006213AD">
              <w:rPr>
                <w:b w:val="0"/>
                <w:bCs w:val="0"/>
              </w:rPr>
              <w:t xml:space="preserve"> </w:t>
            </w:r>
            <w:r>
              <w:rPr>
                <w:b w:val="0"/>
                <w:bCs w:val="0"/>
              </w:rPr>
              <w:t>Do not overload animals.</w:t>
            </w:r>
            <w:r w:rsidR="006213AD">
              <w:rPr>
                <w:b w:val="0"/>
                <w:bCs w:val="0"/>
              </w:rPr>
              <w:t xml:space="preserve"> </w:t>
            </w:r>
            <w:r>
              <w:rPr>
                <w:b w:val="0"/>
                <w:bCs w:val="0"/>
              </w:rPr>
              <w:t>Try to load and unload in areas that will allow for personnel to step away from the animal if they become spooked. Inspect all dirt boxes for smooth operation before use.</w:t>
            </w:r>
          </w:p>
        </w:tc>
      </w:tr>
      <w:tr w:rsidR="002E48BA" w14:paraId="2940562B" w14:textId="77777777" w:rsidTr="0058113D">
        <w:tblPrEx>
          <w:jc w:val="left"/>
        </w:tblPrEx>
        <w:trPr>
          <w:trHeight w:val="1156"/>
        </w:trPr>
        <w:tc>
          <w:tcPr>
            <w:tcW w:w="2562" w:type="dxa"/>
            <w:tcBorders>
              <w:top w:val="single" w:sz="4" w:space="0" w:color="auto"/>
              <w:left w:val="single" w:sz="2" w:space="0" w:color="000000"/>
              <w:bottom w:val="single" w:sz="2" w:space="0" w:color="000000"/>
              <w:right w:val="single" w:sz="2" w:space="0" w:color="000000"/>
            </w:tcBorders>
          </w:tcPr>
          <w:p w14:paraId="4F05A4E5" w14:textId="77777777" w:rsidR="002E48BA" w:rsidRPr="00496606" w:rsidRDefault="002E48BA" w:rsidP="00496606">
            <w:pPr>
              <w:pStyle w:val="CellEntryArea"/>
              <w:widowControl/>
              <w:ind w:left="144" w:right="144"/>
              <w:rPr>
                <w:bCs w:val="0"/>
              </w:rPr>
            </w:pPr>
            <w:r w:rsidRPr="00496606">
              <w:rPr>
                <w:bCs w:val="0"/>
              </w:rPr>
              <w:t>Shoeing</w:t>
            </w:r>
          </w:p>
        </w:tc>
        <w:tc>
          <w:tcPr>
            <w:tcW w:w="3934" w:type="dxa"/>
            <w:gridSpan w:val="2"/>
            <w:tcBorders>
              <w:top w:val="single" w:sz="4" w:space="0" w:color="auto"/>
              <w:left w:val="single" w:sz="2" w:space="0" w:color="000000"/>
              <w:bottom w:val="single" w:sz="2" w:space="0" w:color="000000"/>
              <w:right w:val="single" w:sz="2" w:space="0" w:color="000000"/>
            </w:tcBorders>
          </w:tcPr>
          <w:p w14:paraId="2693D237" w14:textId="77777777" w:rsidR="002E48BA" w:rsidRDefault="002E48BA" w:rsidP="0058113D">
            <w:pPr>
              <w:pStyle w:val="CellEntryArea"/>
              <w:widowControl/>
              <w:ind w:left="144" w:right="144"/>
              <w:rPr>
                <w:b w:val="0"/>
                <w:bCs w:val="0"/>
              </w:rPr>
            </w:pPr>
            <w:r>
              <w:rPr>
                <w:b w:val="0"/>
                <w:bCs w:val="0"/>
              </w:rPr>
              <w:t>Injury to animals and personnel</w:t>
            </w:r>
          </w:p>
        </w:tc>
        <w:tc>
          <w:tcPr>
            <w:tcW w:w="7773" w:type="dxa"/>
            <w:gridSpan w:val="2"/>
            <w:tcBorders>
              <w:top w:val="single" w:sz="4" w:space="0" w:color="auto"/>
              <w:left w:val="single" w:sz="2" w:space="0" w:color="000000"/>
              <w:bottom w:val="single" w:sz="2" w:space="0" w:color="000000"/>
              <w:right w:val="single" w:sz="2" w:space="0" w:color="000000"/>
            </w:tcBorders>
          </w:tcPr>
          <w:p w14:paraId="0FF44679" w14:textId="77777777" w:rsidR="00496606" w:rsidRDefault="00F73EA1" w:rsidP="0058113D">
            <w:pPr>
              <w:pStyle w:val="CellEntryArea"/>
              <w:widowControl/>
              <w:ind w:left="144" w:right="144"/>
              <w:rPr>
                <w:b w:val="0"/>
                <w:bCs w:val="0"/>
              </w:rPr>
            </w:pPr>
            <w:r>
              <w:rPr>
                <w:b w:val="0"/>
                <w:bCs w:val="0"/>
              </w:rPr>
              <w:t xml:space="preserve">For extended overnight trips, it is recommended to carry shoes, tools, </w:t>
            </w:r>
            <w:r w:rsidR="005735FD" w:rsidRPr="0019014F">
              <w:rPr>
                <w:b w:val="0"/>
                <w:bCs w:val="0"/>
                <w:color w:val="auto"/>
              </w:rPr>
              <w:t xml:space="preserve">easy-boots </w:t>
            </w:r>
            <w:r w:rsidRPr="0019014F">
              <w:rPr>
                <w:b w:val="0"/>
                <w:bCs w:val="0"/>
                <w:color w:val="auto"/>
              </w:rPr>
              <w:t>and nails.</w:t>
            </w:r>
            <w:r w:rsidR="006213AD">
              <w:rPr>
                <w:b w:val="0"/>
                <w:bCs w:val="0"/>
                <w:color w:val="auto"/>
              </w:rPr>
              <w:t xml:space="preserve"> </w:t>
            </w:r>
            <w:r w:rsidR="002E48BA" w:rsidRPr="0019014F">
              <w:rPr>
                <w:b w:val="0"/>
                <w:bCs w:val="0"/>
                <w:color w:val="auto"/>
              </w:rPr>
              <w:t>Only competent personnel shall be assigned to</w:t>
            </w:r>
            <w:r w:rsidR="006213AD">
              <w:rPr>
                <w:b w:val="0"/>
                <w:bCs w:val="0"/>
                <w:color w:val="auto"/>
              </w:rPr>
              <w:t xml:space="preserve"> </w:t>
            </w:r>
            <w:r w:rsidR="005735FD">
              <w:rPr>
                <w:b w:val="0"/>
                <w:bCs w:val="0"/>
              </w:rPr>
              <w:t>shoe a horse/mule.</w:t>
            </w:r>
            <w:r w:rsidR="006213AD">
              <w:rPr>
                <w:b w:val="0"/>
                <w:bCs w:val="0"/>
              </w:rPr>
              <w:t xml:space="preserve"> </w:t>
            </w:r>
            <w:r w:rsidR="002E48BA">
              <w:rPr>
                <w:b w:val="0"/>
                <w:bCs w:val="0"/>
              </w:rPr>
              <w:t>Maintain all tools to a sharp and properly functioning condition.</w:t>
            </w:r>
            <w:r w:rsidR="006213AD">
              <w:rPr>
                <w:b w:val="0"/>
                <w:bCs w:val="0"/>
              </w:rPr>
              <w:t xml:space="preserve"> </w:t>
            </w:r>
            <w:r w:rsidR="002E48BA">
              <w:rPr>
                <w:b w:val="0"/>
                <w:bCs w:val="0"/>
              </w:rPr>
              <w:t>Use caution when heating shoes and handling hot shoes.</w:t>
            </w:r>
            <w:r w:rsidR="006213AD">
              <w:rPr>
                <w:b w:val="0"/>
                <w:bCs w:val="0"/>
              </w:rPr>
              <w:t xml:space="preserve"> </w:t>
            </w:r>
            <w:r w:rsidR="002E48BA">
              <w:rPr>
                <w:b w:val="0"/>
                <w:bCs w:val="0"/>
              </w:rPr>
              <w:t>Wear PPE , leather chaps, etc.</w:t>
            </w:r>
            <w:r w:rsidR="006213AD">
              <w:rPr>
                <w:b w:val="0"/>
                <w:bCs w:val="0"/>
              </w:rPr>
              <w:t xml:space="preserve"> </w:t>
            </w:r>
            <w:r w:rsidR="002E48BA">
              <w:rPr>
                <w:b w:val="0"/>
                <w:bCs w:val="0"/>
              </w:rPr>
              <w:t>Tie stock to a secur</w:t>
            </w:r>
            <w:r w:rsidR="00D20A41">
              <w:rPr>
                <w:b w:val="0"/>
                <w:bCs w:val="0"/>
              </w:rPr>
              <w:t>e location.</w:t>
            </w:r>
            <w:r w:rsidR="006213AD">
              <w:rPr>
                <w:b w:val="0"/>
                <w:bCs w:val="0"/>
              </w:rPr>
              <w:t xml:space="preserve"> </w:t>
            </w:r>
            <w:r w:rsidR="00D20A41">
              <w:rPr>
                <w:b w:val="0"/>
                <w:bCs w:val="0"/>
              </w:rPr>
              <w:t xml:space="preserve">Tie up in a smooth, </w:t>
            </w:r>
            <w:r w:rsidR="002E48BA">
              <w:rPr>
                <w:b w:val="0"/>
                <w:bCs w:val="0"/>
              </w:rPr>
              <w:t>shady location if possible.</w:t>
            </w:r>
            <w:r w:rsidR="006213AD">
              <w:rPr>
                <w:b w:val="0"/>
                <w:bCs w:val="0"/>
              </w:rPr>
              <w:t xml:space="preserve"> </w:t>
            </w:r>
          </w:p>
        </w:tc>
      </w:tr>
      <w:tr w:rsidR="00CD12E0" w14:paraId="2F5F5792" w14:textId="77777777" w:rsidTr="0058113D">
        <w:tblPrEx>
          <w:jc w:val="left"/>
        </w:tblPrEx>
        <w:trPr>
          <w:trHeight w:val="517"/>
        </w:trPr>
        <w:tc>
          <w:tcPr>
            <w:tcW w:w="2562" w:type="dxa"/>
            <w:tcBorders>
              <w:top w:val="single" w:sz="2" w:space="0" w:color="000000"/>
              <w:left w:val="single" w:sz="2" w:space="0" w:color="000000"/>
              <w:bottom w:val="single" w:sz="2" w:space="0" w:color="000000"/>
              <w:right w:val="single" w:sz="2" w:space="0" w:color="000000"/>
            </w:tcBorders>
          </w:tcPr>
          <w:p w14:paraId="24366AAB" w14:textId="77777777" w:rsidR="00CD12E0" w:rsidRPr="00496606" w:rsidRDefault="00CD12E0" w:rsidP="00496606">
            <w:pPr>
              <w:pStyle w:val="CellEntryArea"/>
              <w:widowControl/>
              <w:ind w:left="144" w:right="144"/>
              <w:rPr>
                <w:bCs w:val="0"/>
              </w:rPr>
            </w:pPr>
            <w:r w:rsidRPr="00496606">
              <w:rPr>
                <w:bCs w:val="0"/>
              </w:rPr>
              <w:t>Feeding livestock</w:t>
            </w:r>
          </w:p>
        </w:tc>
        <w:tc>
          <w:tcPr>
            <w:tcW w:w="3934" w:type="dxa"/>
            <w:gridSpan w:val="2"/>
            <w:tcBorders>
              <w:top w:val="nil"/>
              <w:left w:val="single" w:sz="2" w:space="0" w:color="000000"/>
              <w:bottom w:val="single" w:sz="2" w:space="0" w:color="000000"/>
              <w:right w:val="single" w:sz="2" w:space="0" w:color="000000"/>
            </w:tcBorders>
          </w:tcPr>
          <w:p w14:paraId="56A6DAB1" w14:textId="77777777" w:rsidR="00CD12E0" w:rsidRDefault="00CD12E0" w:rsidP="0058113D">
            <w:pPr>
              <w:pStyle w:val="CellEntryArea"/>
              <w:widowControl/>
              <w:ind w:left="144" w:right="144"/>
              <w:rPr>
                <w:b w:val="0"/>
                <w:bCs w:val="0"/>
              </w:rPr>
            </w:pPr>
            <w:r>
              <w:rPr>
                <w:b w:val="0"/>
                <w:bCs w:val="0"/>
              </w:rPr>
              <w:t>Injury to animals and personnel</w:t>
            </w:r>
          </w:p>
        </w:tc>
        <w:tc>
          <w:tcPr>
            <w:tcW w:w="7773" w:type="dxa"/>
            <w:gridSpan w:val="2"/>
            <w:tcBorders>
              <w:top w:val="nil"/>
              <w:left w:val="single" w:sz="2" w:space="0" w:color="000000"/>
              <w:bottom w:val="single" w:sz="2" w:space="0" w:color="000000"/>
              <w:right w:val="single" w:sz="2" w:space="0" w:color="000000"/>
            </w:tcBorders>
          </w:tcPr>
          <w:p w14:paraId="5A209775" w14:textId="77777777" w:rsidR="00CD12E0" w:rsidRDefault="00CD12E0" w:rsidP="00496606">
            <w:pPr>
              <w:pStyle w:val="CellEntryArea"/>
              <w:widowControl/>
              <w:ind w:left="144" w:right="144"/>
              <w:rPr>
                <w:b w:val="0"/>
                <w:bCs w:val="0"/>
              </w:rPr>
            </w:pPr>
            <w:r w:rsidRPr="004F16B1">
              <w:rPr>
                <w:b w:val="0"/>
                <w:bCs w:val="0"/>
                <w:color w:val="auto"/>
              </w:rPr>
              <w:t>Do not feed</w:t>
            </w:r>
            <w:r>
              <w:rPr>
                <w:b w:val="0"/>
                <w:bCs w:val="0"/>
              </w:rPr>
              <w:t xml:space="preserve"> or water a sweaty animal until it has cooled off.</w:t>
            </w:r>
            <w:r w:rsidR="006213AD">
              <w:rPr>
                <w:b w:val="0"/>
                <w:bCs w:val="0"/>
              </w:rPr>
              <w:t xml:space="preserve"> </w:t>
            </w:r>
            <w:r>
              <w:rPr>
                <w:b w:val="0"/>
                <w:bCs w:val="0"/>
              </w:rPr>
              <w:t>Use caution when feeding or salting animals,</w:t>
            </w:r>
            <w:r w:rsidR="006213AD">
              <w:rPr>
                <w:b w:val="0"/>
                <w:bCs w:val="0"/>
              </w:rPr>
              <w:t xml:space="preserve"> </w:t>
            </w:r>
            <w:r>
              <w:rPr>
                <w:b w:val="0"/>
                <w:bCs w:val="0"/>
              </w:rPr>
              <w:t>animals may become aggressive and/or dangerous.</w:t>
            </w:r>
          </w:p>
        </w:tc>
      </w:tr>
      <w:tr w:rsidR="00CD12E0" w14:paraId="45AD1E90" w14:textId="77777777" w:rsidTr="0058113D">
        <w:tblPrEx>
          <w:jc w:val="left"/>
        </w:tblPrEx>
        <w:trPr>
          <w:trHeight w:val="291"/>
        </w:trPr>
        <w:tc>
          <w:tcPr>
            <w:tcW w:w="2562" w:type="dxa"/>
            <w:tcBorders>
              <w:top w:val="single" w:sz="2" w:space="0" w:color="000000"/>
              <w:left w:val="single" w:sz="2" w:space="0" w:color="000000"/>
              <w:bottom w:val="single" w:sz="2" w:space="0" w:color="000000"/>
              <w:right w:val="single" w:sz="2" w:space="0" w:color="000000"/>
            </w:tcBorders>
          </w:tcPr>
          <w:p w14:paraId="77AF3D60" w14:textId="77777777" w:rsidR="00CD12E0" w:rsidRPr="00496606" w:rsidRDefault="00CD12E0" w:rsidP="00496606">
            <w:pPr>
              <w:pStyle w:val="CellEntryArea"/>
              <w:widowControl/>
              <w:ind w:left="144" w:right="144"/>
              <w:rPr>
                <w:bCs w:val="0"/>
              </w:rPr>
            </w:pPr>
            <w:r w:rsidRPr="00496606">
              <w:rPr>
                <w:bCs w:val="0"/>
              </w:rPr>
              <w:t>Field work</w:t>
            </w:r>
          </w:p>
        </w:tc>
        <w:tc>
          <w:tcPr>
            <w:tcW w:w="3934" w:type="dxa"/>
            <w:gridSpan w:val="2"/>
            <w:tcBorders>
              <w:top w:val="nil"/>
              <w:left w:val="single" w:sz="2" w:space="0" w:color="000000"/>
              <w:bottom w:val="single" w:sz="2" w:space="0" w:color="000000"/>
              <w:right w:val="single" w:sz="2" w:space="0" w:color="000000"/>
            </w:tcBorders>
          </w:tcPr>
          <w:p w14:paraId="18D274B4" w14:textId="77777777" w:rsidR="00CD12E0" w:rsidRDefault="00CD12E0" w:rsidP="00496606">
            <w:pPr>
              <w:pStyle w:val="CellEntryArea"/>
              <w:widowControl/>
              <w:ind w:left="144" w:right="144"/>
              <w:rPr>
                <w:b w:val="0"/>
                <w:bCs w:val="0"/>
              </w:rPr>
            </w:pPr>
            <w:r>
              <w:rPr>
                <w:b w:val="0"/>
                <w:bCs w:val="0"/>
              </w:rPr>
              <w:t>Sudden loud noises like gunshots, other users – llamas, backpackers, mountain bikers, and wildlife (bears, moose, insects etc</w:t>
            </w:r>
            <w:r w:rsidR="00BD59AF">
              <w:rPr>
                <w:b w:val="0"/>
                <w:bCs w:val="0"/>
              </w:rPr>
              <w:t>.</w:t>
            </w:r>
            <w:r>
              <w:rPr>
                <w:b w:val="0"/>
                <w:bCs w:val="0"/>
              </w:rPr>
              <w:t>)</w:t>
            </w:r>
          </w:p>
        </w:tc>
        <w:tc>
          <w:tcPr>
            <w:tcW w:w="7773" w:type="dxa"/>
            <w:gridSpan w:val="2"/>
            <w:tcBorders>
              <w:top w:val="nil"/>
              <w:left w:val="single" w:sz="2" w:space="0" w:color="000000"/>
              <w:bottom w:val="single" w:sz="2" w:space="0" w:color="000000"/>
              <w:right w:val="single" w:sz="2" w:space="0" w:color="000000"/>
            </w:tcBorders>
          </w:tcPr>
          <w:p w14:paraId="5CD3D55C" w14:textId="6865EA19" w:rsidR="00CD12E0" w:rsidRDefault="00CD12E0" w:rsidP="00496606">
            <w:pPr>
              <w:pStyle w:val="CellEntryArea"/>
              <w:widowControl/>
              <w:ind w:left="144" w:right="144"/>
              <w:rPr>
                <w:b w:val="0"/>
                <w:bCs w:val="0"/>
              </w:rPr>
            </w:pPr>
            <w:r>
              <w:rPr>
                <w:b w:val="0"/>
                <w:bCs w:val="0"/>
              </w:rPr>
              <w:t>Always anticipate problems and be ready to deal with them</w:t>
            </w:r>
            <w:r w:rsidRPr="004F16B1">
              <w:rPr>
                <w:b w:val="0"/>
                <w:bCs w:val="0"/>
                <w:color w:val="auto"/>
              </w:rPr>
              <w:t>.</w:t>
            </w:r>
            <w:r w:rsidR="006213AD">
              <w:rPr>
                <w:b w:val="0"/>
                <w:bCs w:val="0"/>
                <w:color w:val="auto"/>
              </w:rPr>
              <w:t xml:space="preserve"> </w:t>
            </w:r>
            <w:r w:rsidRPr="004F16B1">
              <w:rPr>
                <w:b w:val="0"/>
                <w:bCs w:val="0"/>
                <w:color w:val="auto"/>
              </w:rPr>
              <w:t>Desensitize</w:t>
            </w:r>
            <w:r>
              <w:rPr>
                <w:b w:val="0"/>
                <w:bCs w:val="0"/>
              </w:rPr>
              <w:t xml:space="preserve"> livestock.</w:t>
            </w:r>
            <w:r w:rsidR="006213AD">
              <w:rPr>
                <w:b w:val="0"/>
                <w:bCs w:val="0"/>
              </w:rPr>
              <w:t xml:space="preserve"> </w:t>
            </w:r>
            <w:r>
              <w:rPr>
                <w:b w:val="0"/>
                <w:bCs w:val="0"/>
              </w:rPr>
              <w:t>Be p</w:t>
            </w:r>
            <w:r w:rsidR="004F16B1">
              <w:rPr>
                <w:b w:val="0"/>
                <w:bCs w:val="0"/>
              </w:rPr>
              <w:t>repared for animals spooking.</w:t>
            </w:r>
            <w:r w:rsidR="006213AD">
              <w:rPr>
                <w:b w:val="0"/>
                <w:bCs w:val="0"/>
              </w:rPr>
              <w:t xml:space="preserve"> </w:t>
            </w:r>
            <w:r w:rsidR="004F16B1">
              <w:rPr>
                <w:b w:val="0"/>
                <w:bCs w:val="0"/>
              </w:rPr>
              <w:t>Maintain c</w:t>
            </w:r>
            <w:r>
              <w:rPr>
                <w:b w:val="0"/>
                <w:bCs w:val="0"/>
              </w:rPr>
              <w:t xml:space="preserve">ontrol </w:t>
            </w:r>
            <w:r w:rsidR="00EB0F23">
              <w:rPr>
                <w:b w:val="0"/>
                <w:bCs w:val="0"/>
              </w:rPr>
              <w:t xml:space="preserve">of </w:t>
            </w:r>
            <w:r>
              <w:rPr>
                <w:b w:val="0"/>
                <w:bCs w:val="0"/>
              </w:rPr>
              <w:t>your animal</w:t>
            </w:r>
            <w:r w:rsidR="004F16B1">
              <w:rPr>
                <w:b w:val="0"/>
                <w:bCs w:val="0"/>
              </w:rPr>
              <w:t xml:space="preserve"> at all times.</w:t>
            </w:r>
            <w:r w:rsidRPr="009C291A">
              <w:rPr>
                <w:b w:val="0"/>
                <w:bCs w:val="0"/>
                <w:color w:val="FF0000"/>
              </w:rPr>
              <w:t xml:space="preserve"> </w:t>
            </w:r>
          </w:p>
        </w:tc>
      </w:tr>
      <w:tr w:rsidR="00CD12E0" w14:paraId="27B308FE" w14:textId="77777777" w:rsidTr="0058113D">
        <w:tblPrEx>
          <w:jc w:val="left"/>
        </w:tblPrEx>
        <w:trPr>
          <w:trHeight w:val="6362"/>
        </w:trPr>
        <w:tc>
          <w:tcPr>
            <w:tcW w:w="2562" w:type="dxa"/>
            <w:tcBorders>
              <w:top w:val="single" w:sz="4" w:space="0" w:color="auto"/>
              <w:left w:val="single" w:sz="2" w:space="0" w:color="000000"/>
              <w:bottom w:val="single" w:sz="2" w:space="0" w:color="000000"/>
              <w:right w:val="single" w:sz="2" w:space="0" w:color="000000"/>
            </w:tcBorders>
          </w:tcPr>
          <w:p w14:paraId="1D7A429F" w14:textId="77777777" w:rsidR="00496606" w:rsidRPr="0058113D" w:rsidRDefault="00496606" w:rsidP="0058113D">
            <w:pPr>
              <w:pStyle w:val="CellEntryArea"/>
              <w:widowControl/>
              <w:ind w:left="180" w:right="144"/>
              <w:rPr>
                <w:bCs w:val="0"/>
              </w:rPr>
            </w:pPr>
            <w:r w:rsidRPr="00496606">
              <w:rPr>
                <w:bCs w:val="0"/>
              </w:rPr>
              <w:t>Local/Project-Specific Concerns</w:t>
            </w:r>
            <w:r>
              <w:rPr>
                <w:bCs w:val="0"/>
              </w:rPr>
              <w:t xml:space="preserve"> </w:t>
            </w:r>
            <w:r w:rsidRPr="001A6B17">
              <w:rPr>
                <w:b w:val="0"/>
                <w:bCs w:val="0"/>
              </w:rPr>
              <w:t>(Write in as needed</w:t>
            </w:r>
            <w:r w:rsidR="001A6B17" w:rsidRPr="001A6B17">
              <w:rPr>
                <w:b w:val="0"/>
                <w:bCs w:val="0"/>
              </w:rPr>
              <w:t>, use back of paper if additional space is needed</w:t>
            </w:r>
            <w:r w:rsidRPr="001A6B17">
              <w:rPr>
                <w:b w:val="0"/>
                <w:bCs w:val="0"/>
              </w:rPr>
              <w:t>)</w:t>
            </w:r>
          </w:p>
        </w:tc>
        <w:tc>
          <w:tcPr>
            <w:tcW w:w="3934" w:type="dxa"/>
            <w:gridSpan w:val="2"/>
            <w:tcBorders>
              <w:top w:val="single" w:sz="4" w:space="0" w:color="auto"/>
              <w:left w:val="single" w:sz="2" w:space="0" w:color="000000"/>
              <w:bottom w:val="single" w:sz="2" w:space="0" w:color="000000"/>
              <w:right w:val="single" w:sz="2" w:space="0" w:color="000000"/>
            </w:tcBorders>
          </w:tcPr>
          <w:p w14:paraId="765A8C19" w14:textId="77777777" w:rsidR="00CD12E0" w:rsidRDefault="00CD12E0" w:rsidP="00496606">
            <w:pPr>
              <w:pStyle w:val="CellEntryArea"/>
              <w:widowControl/>
              <w:ind w:left="360" w:right="144"/>
              <w:rPr>
                <w:b w:val="0"/>
                <w:bCs w:val="0"/>
              </w:rPr>
            </w:pPr>
          </w:p>
        </w:tc>
        <w:tc>
          <w:tcPr>
            <w:tcW w:w="7773" w:type="dxa"/>
            <w:gridSpan w:val="2"/>
            <w:tcBorders>
              <w:top w:val="single" w:sz="4" w:space="0" w:color="auto"/>
              <w:left w:val="single" w:sz="2" w:space="0" w:color="000000"/>
              <w:bottom w:val="single" w:sz="2" w:space="0" w:color="000000"/>
              <w:right w:val="single" w:sz="2" w:space="0" w:color="000000"/>
            </w:tcBorders>
          </w:tcPr>
          <w:p w14:paraId="0ABDA015" w14:textId="77777777" w:rsidR="00CD12E0" w:rsidRDefault="00CD12E0" w:rsidP="00496606">
            <w:pPr>
              <w:pStyle w:val="CellEntryArea"/>
              <w:widowControl/>
              <w:ind w:left="360" w:right="144"/>
              <w:rPr>
                <w:b w:val="0"/>
                <w:bCs w:val="0"/>
              </w:rPr>
            </w:pPr>
          </w:p>
        </w:tc>
      </w:tr>
    </w:tbl>
    <w:p w14:paraId="1A6CB711" w14:textId="77777777" w:rsidR="00DA21D5" w:rsidRDefault="00DA21D5">
      <w:r>
        <w:br w:type="page"/>
      </w:r>
    </w:p>
    <w:tbl>
      <w:tblPr>
        <w:tblW w:w="14217" w:type="dxa"/>
        <w:jc w:val="center"/>
        <w:tblLayout w:type="fixed"/>
        <w:tblCellMar>
          <w:left w:w="0" w:type="dxa"/>
          <w:right w:w="0" w:type="dxa"/>
        </w:tblCellMar>
        <w:tblLook w:val="0000" w:firstRow="0" w:lastRow="0" w:firstColumn="0" w:lastColumn="0" w:noHBand="0" w:noVBand="0"/>
      </w:tblPr>
      <w:tblGrid>
        <w:gridCol w:w="4697"/>
        <w:gridCol w:w="2683"/>
        <w:gridCol w:w="6837"/>
      </w:tblGrid>
      <w:tr w:rsidR="0058113D" w:rsidRPr="0031110D" w14:paraId="2D05CF2B" w14:textId="77777777" w:rsidTr="00DA21D5">
        <w:trPr>
          <w:trHeight w:val="360"/>
          <w:jc w:val="center"/>
        </w:trPr>
        <w:tc>
          <w:tcPr>
            <w:tcW w:w="4697" w:type="dxa"/>
            <w:tcBorders>
              <w:top w:val="single" w:sz="4" w:space="0" w:color="auto"/>
              <w:left w:val="single" w:sz="2" w:space="0" w:color="000000"/>
              <w:bottom w:val="single" w:sz="2" w:space="0" w:color="000000"/>
              <w:right w:val="single" w:sz="2" w:space="0" w:color="000000"/>
            </w:tcBorders>
          </w:tcPr>
          <w:p w14:paraId="57B7C2E4" w14:textId="77777777" w:rsidR="0058113D" w:rsidRPr="0031110D" w:rsidRDefault="0058113D" w:rsidP="006E55BA">
            <w:pPr>
              <w:pStyle w:val="Cell"/>
              <w:widowControl/>
              <w:ind w:right="72"/>
              <w:rPr>
                <w:b/>
              </w:rPr>
            </w:pPr>
            <w:r w:rsidRPr="0031110D">
              <w:rPr>
                <w:b/>
                <w:bCs/>
              </w:rPr>
              <w:lastRenderedPageBreak/>
              <w:t>10. LINE OFFICER SIGNATURE</w:t>
            </w:r>
          </w:p>
        </w:tc>
        <w:tc>
          <w:tcPr>
            <w:tcW w:w="2683" w:type="dxa"/>
            <w:tcBorders>
              <w:top w:val="single" w:sz="4" w:space="0" w:color="auto"/>
              <w:left w:val="single" w:sz="2" w:space="0" w:color="000000"/>
              <w:bottom w:val="nil"/>
              <w:right w:val="single" w:sz="2" w:space="0" w:color="000000"/>
            </w:tcBorders>
          </w:tcPr>
          <w:p w14:paraId="3FBC9C1D" w14:textId="77777777" w:rsidR="0058113D" w:rsidRPr="0031110D" w:rsidRDefault="0058113D" w:rsidP="006E55BA">
            <w:pPr>
              <w:pStyle w:val="Cell"/>
              <w:widowControl/>
              <w:ind w:left="72" w:right="72"/>
              <w:rPr>
                <w:b/>
              </w:rPr>
            </w:pPr>
            <w:r w:rsidRPr="0031110D">
              <w:rPr>
                <w:b/>
                <w:bCs/>
              </w:rPr>
              <w:t>11. TITLE</w:t>
            </w:r>
          </w:p>
        </w:tc>
        <w:tc>
          <w:tcPr>
            <w:tcW w:w="6837" w:type="dxa"/>
            <w:tcBorders>
              <w:top w:val="single" w:sz="4" w:space="0" w:color="auto"/>
              <w:left w:val="single" w:sz="2" w:space="0" w:color="000000"/>
              <w:bottom w:val="nil"/>
              <w:right w:val="single" w:sz="2" w:space="0" w:color="000000"/>
            </w:tcBorders>
          </w:tcPr>
          <w:p w14:paraId="41BDE4F8" w14:textId="77777777" w:rsidR="0058113D" w:rsidRPr="0031110D" w:rsidRDefault="0058113D" w:rsidP="006E55BA">
            <w:pPr>
              <w:pStyle w:val="Cell"/>
              <w:widowControl/>
              <w:ind w:left="72" w:right="72"/>
              <w:rPr>
                <w:b/>
              </w:rPr>
            </w:pPr>
            <w:r w:rsidRPr="0031110D">
              <w:rPr>
                <w:b/>
                <w:bCs/>
              </w:rPr>
              <w:t>12. DATE</w:t>
            </w:r>
          </w:p>
        </w:tc>
      </w:tr>
      <w:tr w:rsidR="0058113D" w:rsidRPr="0031110D" w14:paraId="73522B7B" w14:textId="77777777" w:rsidTr="00DA21D5">
        <w:trPr>
          <w:trHeight w:val="360"/>
          <w:jc w:val="center"/>
        </w:trPr>
        <w:tc>
          <w:tcPr>
            <w:tcW w:w="14217" w:type="dxa"/>
            <w:gridSpan w:val="3"/>
            <w:tcBorders>
              <w:top w:val="single" w:sz="4" w:space="0" w:color="auto"/>
              <w:left w:val="single" w:sz="2" w:space="0" w:color="000000"/>
              <w:bottom w:val="single" w:sz="2" w:space="0" w:color="000000"/>
              <w:right w:val="single" w:sz="2" w:space="0" w:color="000000"/>
            </w:tcBorders>
          </w:tcPr>
          <w:p w14:paraId="52E96CA0" w14:textId="77777777" w:rsidR="0058113D" w:rsidRPr="0031110D" w:rsidRDefault="0058113D" w:rsidP="006E55BA">
            <w:pPr>
              <w:pStyle w:val="Cell-Page2"/>
              <w:widowControl/>
              <w:ind w:left="144" w:right="144"/>
              <w:jc w:val="center"/>
              <w:rPr>
                <w:bCs/>
              </w:rPr>
            </w:pPr>
          </w:p>
          <w:p w14:paraId="5FF92551" w14:textId="77777777" w:rsidR="0058113D" w:rsidRPr="00061107" w:rsidRDefault="0058113D" w:rsidP="006E55BA">
            <w:pPr>
              <w:pStyle w:val="Cell-Page2"/>
              <w:widowControl/>
              <w:ind w:left="144" w:right="144"/>
              <w:jc w:val="center"/>
              <w:rPr>
                <w:b/>
                <w:u w:val="single"/>
              </w:rPr>
            </w:pPr>
            <w:r w:rsidRPr="00061107">
              <w:rPr>
                <w:b/>
                <w:bCs/>
                <w:u w:val="single"/>
              </w:rPr>
              <w:t>Emergency Evacuation Instructions (Reference FSH 6709.11)</w:t>
            </w:r>
          </w:p>
          <w:p w14:paraId="7419838B" w14:textId="77777777" w:rsidR="0058113D" w:rsidRPr="0031110D" w:rsidRDefault="0058113D" w:rsidP="006E55BA">
            <w:pPr>
              <w:pStyle w:val="Cell-Page2"/>
              <w:widowControl/>
              <w:ind w:left="144" w:right="144" w:firstLine="60"/>
            </w:pPr>
          </w:p>
          <w:p w14:paraId="11D853A6" w14:textId="77777777" w:rsidR="0058113D" w:rsidRPr="0031110D" w:rsidRDefault="0058113D" w:rsidP="006E55BA">
            <w:pPr>
              <w:pStyle w:val="Cell-Page2"/>
              <w:widowControl/>
              <w:ind w:left="144" w:right="144" w:firstLine="60"/>
            </w:pPr>
            <w:r w:rsidRPr="0031110D">
              <w:rPr>
                <w:bCs/>
              </w:rPr>
              <w:t>Work supervisors and crew members are responsible for developing and discussing field emergency evacuation procedures (EEP) and alternatives</w:t>
            </w:r>
            <w:r>
              <w:rPr>
                <w:bCs/>
              </w:rPr>
              <w:t xml:space="preserve"> </w:t>
            </w:r>
            <w:r w:rsidRPr="0031110D">
              <w:rPr>
                <w:bCs/>
              </w:rPr>
              <w:t>in the event a person(s) becomes seriously ill or injured at the worksite.</w:t>
            </w:r>
          </w:p>
          <w:p w14:paraId="330DCD5D" w14:textId="77777777" w:rsidR="0058113D" w:rsidRPr="0031110D" w:rsidRDefault="0058113D" w:rsidP="006E55BA">
            <w:pPr>
              <w:pStyle w:val="Cell-Page2"/>
              <w:widowControl/>
              <w:ind w:left="144" w:right="144" w:firstLine="60"/>
            </w:pPr>
          </w:p>
          <w:p w14:paraId="338C3C42" w14:textId="77777777" w:rsidR="0058113D" w:rsidRPr="0031110D" w:rsidRDefault="0058113D" w:rsidP="006E55BA">
            <w:pPr>
              <w:pStyle w:val="Cell-Page2"/>
              <w:widowControl/>
              <w:ind w:left="144" w:right="144" w:firstLine="60"/>
            </w:pPr>
            <w:r w:rsidRPr="0031110D">
              <w:rPr>
                <w:bCs/>
              </w:rPr>
              <w:t>Be prepared to provide the following information:</w:t>
            </w:r>
          </w:p>
          <w:p w14:paraId="25F070CB" w14:textId="77777777" w:rsidR="0058113D" w:rsidRPr="0031110D" w:rsidRDefault="0058113D" w:rsidP="006E55BA">
            <w:pPr>
              <w:pStyle w:val="Cell-Page2"/>
              <w:widowControl/>
              <w:ind w:left="144" w:right="144" w:firstLine="60"/>
            </w:pPr>
          </w:p>
          <w:p w14:paraId="1423D3CC" w14:textId="77777777" w:rsidR="0058113D" w:rsidRPr="0031110D" w:rsidRDefault="0058113D" w:rsidP="006E55BA">
            <w:pPr>
              <w:pStyle w:val="Cell-Page2"/>
              <w:widowControl/>
              <w:ind w:left="144" w:right="144" w:firstLine="60"/>
            </w:pPr>
            <w:r w:rsidRPr="0031110D">
              <w:rPr>
                <w:bCs/>
              </w:rPr>
              <w:t>a.</w:t>
            </w:r>
            <w:r>
              <w:rPr>
                <w:bCs/>
              </w:rPr>
              <w:t xml:space="preserve"> </w:t>
            </w:r>
            <w:r w:rsidRPr="0031110D">
              <w:rPr>
                <w:bCs/>
              </w:rPr>
              <w:t>Nature of the accident or injury (avoid using victim's name).</w:t>
            </w:r>
          </w:p>
          <w:p w14:paraId="3D80E77E" w14:textId="77777777" w:rsidR="0058113D" w:rsidRPr="0031110D" w:rsidRDefault="0058113D" w:rsidP="006E55BA">
            <w:pPr>
              <w:pStyle w:val="Cell-Page2"/>
              <w:widowControl/>
              <w:ind w:left="144" w:right="144" w:firstLine="60"/>
            </w:pPr>
            <w:r w:rsidRPr="0031110D">
              <w:rPr>
                <w:bCs/>
              </w:rPr>
              <w:t>b.</w:t>
            </w:r>
            <w:r>
              <w:rPr>
                <w:bCs/>
              </w:rPr>
              <w:t xml:space="preserve"> </w:t>
            </w:r>
            <w:r w:rsidRPr="0031110D">
              <w:rPr>
                <w:bCs/>
              </w:rPr>
              <w:t>Type of assistance needed, if any (ground, air, or water evacuation).</w:t>
            </w:r>
          </w:p>
          <w:p w14:paraId="153D90F6" w14:textId="77777777" w:rsidR="0058113D" w:rsidRPr="0031110D" w:rsidRDefault="0058113D" w:rsidP="006E55BA">
            <w:pPr>
              <w:pStyle w:val="Cell-Page2"/>
              <w:widowControl/>
              <w:ind w:left="144" w:right="144" w:firstLine="60"/>
            </w:pPr>
            <w:r w:rsidRPr="0031110D">
              <w:rPr>
                <w:bCs/>
              </w:rPr>
              <w:t>c.</w:t>
            </w:r>
            <w:r>
              <w:rPr>
                <w:bCs/>
              </w:rPr>
              <w:t xml:space="preserve"> </w:t>
            </w:r>
            <w:r w:rsidRPr="0031110D">
              <w:rPr>
                <w:bCs/>
              </w:rPr>
              <w:t>Location of accident or injury, best access route into the worksite (road name/number),</w:t>
            </w:r>
            <w:r>
              <w:rPr>
                <w:bCs/>
              </w:rPr>
              <w:t xml:space="preserve"> </w:t>
            </w:r>
            <w:r w:rsidRPr="0031110D">
              <w:rPr>
                <w:bCs/>
              </w:rPr>
              <w:t>identifiable ground/air landmarks.</w:t>
            </w:r>
            <w:r>
              <w:rPr>
                <w:bCs/>
              </w:rPr>
              <w:t xml:space="preserve"> </w:t>
            </w:r>
          </w:p>
          <w:p w14:paraId="75EEEC14" w14:textId="77777777" w:rsidR="0058113D" w:rsidRPr="0031110D" w:rsidRDefault="0058113D" w:rsidP="006E55BA">
            <w:pPr>
              <w:pStyle w:val="Cell-Page2"/>
              <w:widowControl/>
              <w:ind w:left="144" w:right="144" w:firstLine="60"/>
            </w:pPr>
            <w:r w:rsidRPr="0031110D">
              <w:rPr>
                <w:bCs/>
              </w:rPr>
              <w:t>d.</w:t>
            </w:r>
            <w:r>
              <w:rPr>
                <w:bCs/>
              </w:rPr>
              <w:t xml:space="preserve"> </w:t>
            </w:r>
            <w:r w:rsidRPr="0031110D">
              <w:rPr>
                <w:bCs/>
              </w:rPr>
              <w:t>Radio frequencies.</w:t>
            </w:r>
          </w:p>
          <w:p w14:paraId="69E3BCBD" w14:textId="77777777" w:rsidR="0058113D" w:rsidRPr="0031110D" w:rsidRDefault="0058113D" w:rsidP="006E55BA">
            <w:pPr>
              <w:pStyle w:val="Cell-Page2"/>
              <w:widowControl/>
              <w:ind w:left="144" w:right="144" w:firstLine="60"/>
            </w:pPr>
            <w:r w:rsidRPr="0031110D">
              <w:rPr>
                <w:bCs/>
              </w:rPr>
              <w:t>e.</w:t>
            </w:r>
            <w:r>
              <w:rPr>
                <w:bCs/>
              </w:rPr>
              <w:t xml:space="preserve"> </w:t>
            </w:r>
            <w:r w:rsidRPr="0031110D">
              <w:rPr>
                <w:bCs/>
              </w:rPr>
              <w:t xml:space="preserve">Contact person. </w:t>
            </w:r>
          </w:p>
          <w:p w14:paraId="60CC9A11" w14:textId="77777777" w:rsidR="0058113D" w:rsidRPr="0031110D" w:rsidRDefault="0058113D" w:rsidP="006E55BA">
            <w:pPr>
              <w:pStyle w:val="Cell-Page2"/>
              <w:widowControl/>
              <w:ind w:left="144" w:right="144" w:firstLine="60"/>
            </w:pPr>
            <w:r w:rsidRPr="0031110D">
              <w:rPr>
                <w:bCs/>
              </w:rPr>
              <w:t>f.</w:t>
            </w:r>
            <w:r>
              <w:rPr>
                <w:bCs/>
              </w:rPr>
              <w:t xml:space="preserve"> </w:t>
            </w:r>
            <w:r w:rsidRPr="0031110D">
              <w:rPr>
                <w:bCs/>
              </w:rPr>
              <w:t>Local hazards to ground vehicles or aviation.</w:t>
            </w:r>
          </w:p>
          <w:p w14:paraId="243F5E3C" w14:textId="77777777" w:rsidR="0058113D" w:rsidRPr="0031110D" w:rsidRDefault="0058113D" w:rsidP="006E55BA">
            <w:pPr>
              <w:pStyle w:val="Cell-Page2"/>
              <w:widowControl/>
              <w:ind w:left="144" w:right="144" w:firstLine="60"/>
            </w:pPr>
            <w:r w:rsidRPr="0031110D">
              <w:rPr>
                <w:bCs/>
              </w:rPr>
              <w:t>g.</w:t>
            </w:r>
            <w:r>
              <w:rPr>
                <w:bCs/>
              </w:rPr>
              <w:t xml:space="preserve"> </w:t>
            </w:r>
            <w:r w:rsidRPr="0031110D">
              <w:rPr>
                <w:bCs/>
              </w:rPr>
              <w:t>Weather conditions (wind speed &amp; direction, visibility, temperature).</w:t>
            </w:r>
          </w:p>
          <w:p w14:paraId="2E0EF864" w14:textId="77777777" w:rsidR="0058113D" w:rsidRPr="0031110D" w:rsidRDefault="0058113D" w:rsidP="006E55BA">
            <w:pPr>
              <w:pStyle w:val="Cell-Page2"/>
              <w:widowControl/>
              <w:ind w:left="144" w:right="144" w:firstLine="60"/>
            </w:pPr>
            <w:r w:rsidRPr="0031110D">
              <w:rPr>
                <w:bCs/>
              </w:rPr>
              <w:t>h.</w:t>
            </w:r>
            <w:r>
              <w:rPr>
                <w:bCs/>
              </w:rPr>
              <w:t xml:space="preserve"> </w:t>
            </w:r>
            <w:r w:rsidRPr="0031110D">
              <w:rPr>
                <w:bCs/>
              </w:rPr>
              <w:t xml:space="preserve">Topography. </w:t>
            </w:r>
          </w:p>
          <w:p w14:paraId="0F5BF0F1" w14:textId="77777777" w:rsidR="0058113D" w:rsidRPr="0031110D" w:rsidRDefault="0058113D" w:rsidP="006E55BA">
            <w:pPr>
              <w:pStyle w:val="Cell-Page2"/>
              <w:widowControl/>
              <w:ind w:left="144" w:right="144" w:firstLine="60"/>
            </w:pPr>
            <w:r w:rsidRPr="0031110D">
              <w:rPr>
                <w:bCs/>
              </w:rPr>
              <w:t>i.</w:t>
            </w:r>
            <w:r>
              <w:rPr>
                <w:bCs/>
              </w:rPr>
              <w:t xml:space="preserve"> </w:t>
            </w:r>
            <w:r w:rsidRPr="0031110D">
              <w:rPr>
                <w:bCs/>
              </w:rPr>
              <w:t>Number of individuals to be transported.</w:t>
            </w:r>
          </w:p>
          <w:p w14:paraId="55371482" w14:textId="77777777" w:rsidR="0058113D" w:rsidRPr="0031110D" w:rsidRDefault="0058113D" w:rsidP="006E55BA">
            <w:pPr>
              <w:pStyle w:val="Cell-Page2"/>
              <w:widowControl/>
              <w:ind w:left="144" w:right="144" w:firstLine="60"/>
            </w:pPr>
            <w:r w:rsidRPr="0031110D">
              <w:rPr>
                <w:bCs/>
              </w:rPr>
              <w:t>j.</w:t>
            </w:r>
            <w:r>
              <w:rPr>
                <w:bCs/>
              </w:rPr>
              <w:t xml:space="preserve"> </w:t>
            </w:r>
            <w:r w:rsidRPr="0031110D">
              <w:rPr>
                <w:bCs/>
              </w:rPr>
              <w:t xml:space="preserve">Estimated weight of individuals for air/water evacuation. </w:t>
            </w:r>
          </w:p>
          <w:p w14:paraId="3D1A9997" w14:textId="77777777" w:rsidR="0058113D" w:rsidRPr="0031110D" w:rsidRDefault="0058113D" w:rsidP="006E55BA">
            <w:pPr>
              <w:pStyle w:val="Cell-Page2"/>
              <w:widowControl/>
              <w:ind w:left="144" w:right="144" w:firstLine="60"/>
            </w:pPr>
          </w:p>
          <w:p w14:paraId="408311F1" w14:textId="77777777" w:rsidR="0058113D" w:rsidRPr="0031110D" w:rsidRDefault="0058113D" w:rsidP="006E55BA">
            <w:pPr>
              <w:pStyle w:val="Cell-Page2"/>
              <w:widowControl/>
              <w:ind w:left="144" w:right="144" w:firstLine="60"/>
            </w:pPr>
            <w:r w:rsidRPr="0031110D">
              <w:rPr>
                <w:bCs/>
              </w:rPr>
              <w:t xml:space="preserve">The items listed above serve only as guidelines for the development of emergency evacuation procedures. </w:t>
            </w:r>
          </w:p>
          <w:p w14:paraId="7F542D74" w14:textId="77777777" w:rsidR="0058113D" w:rsidRPr="0031110D" w:rsidRDefault="0058113D" w:rsidP="006E55BA">
            <w:pPr>
              <w:pStyle w:val="Cell-Page2"/>
              <w:widowControl/>
              <w:ind w:right="144"/>
            </w:pPr>
          </w:p>
          <w:p w14:paraId="5B60B25A" w14:textId="77777777" w:rsidR="0058113D" w:rsidRDefault="0058113D" w:rsidP="006E55BA">
            <w:pPr>
              <w:pStyle w:val="Cell-Page2"/>
              <w:widowControl/>
              <w:ind w:left="144" w:right="144" w:firstLine="60"/>
              <w:rPr>
                <w:bCs/>
              </w:rPr>
            </w:pPr>
            <w:r w:rsidRPr="0031110D">
              <w:rPr>
                <w:bCs/>
              </w:rPr>
              <w:t>JHA and Emergency Evac</w:t>
            </w:r>
            <w:r>
              <w:rPr>
                <w:bCs/>
              </w:rPr>
              <w:t>uation Procedures Acknowledgment</w:t>
            </w:r>
          </w:p>
          <w:p w14:paraId="27A7003D" w14:textId="77777777" w:rsidR="0058113D" w:rsidRPr="0031110D" w:rsidRDefault="0058113D" w:rsidP="006E55BA">
            <w:pPr>
              <w:pStyle w:val="Cell-Page2"/>
              <w:widowControl/>
              <w:ind w:left="144" w:right="144" w:firstLine="60"/>
            </w:pPr>
          </w:p>
          <w:p w14:paraId="4CC0D9F5" w14:textId="77777777" w:rsidR="0058113D" w:rsidRDefault="0058113D" w:rsidP="006E55BA">
            <w:pPr>
              <w:pStyle w:val="Cell"/>
              <w:widowControl/>
              <w:ind w:left="144" w:right="72" w:firstLine="60"/>
              <w:rPr>
                <w:bCs/>
              </w:rPr>
            </w:pPr>
            <w:r w:rsidRPr="0031110D">
              <w:rPr>
                <w:bCs/>
              </w:rPr>
              <w:t>We, the undersigned work leader and crew members, acknowledge participation in the development of this JHA (as applicable) and accompanying emergency evacuation procedures.</w:t>
            </w:r>
            <w:r>
              <w:rPr>
                <w:bCs/>
              </w:rPr>
              <w:t xml:space="preserve"> </w:t>
            </w:r>
            <w:r w:rsidRPr="0031110D">
              <w:rPr>
                <w:bCs/>
              </w:rPr>
              <w:t>We have thoroughly discussed and understand the provisions of each of these documents:</w:t>
            </w:r>
          </w:p>
          <w:p w14:paraId="1D7675E1" w14:textId="77777777" w:rsidR="0058113D" w:rsidRDefault="0058113D" w:rsidP="006E55BA">
            <w:pPr>
              <w:pStyle w:val="Cell"/>
              <w:widowControl/>
              <w:ind w:left="144" w:right="72" w:firstLine="60"/>
              <w:rPr>
                <w:bCs/>
              </w:rPr>
            </w:pPr>
          </w:p>
          <w:tbl>
            <w:tblPr>
              <w:tblStyle w:val="TableGrid"/>
              <w:tblW w:w="12384" w:type="dxa"/>
              <w:jc w:val="center"/>
              <w:tblLayout w:type="fixed"/>
              <w:tblLook w:val="04A0" w:firstRow="1" w:lastRow="0" w:firstColumn="1" w:lastColumn="0" w:noHBand="0" w:noVBand="1"/>
            </w:tblPr>
            <w:tblGrid>
              <w:gridCol w:w="5760"/>
              <w:gridCol w:w="864"/>
              <w:gridCol w:w="5760"/>
            </w:tblGrid>
            <w:tr w:rsidR="0058113D" w14:paraId="426B6502" w14:textId="77777777" w:rsidTr="006E55BA">
              <w:trPr>
                <w:trHeight w:val="144"/>
                <w:jc w:val="center"/>
              </w:trPr>
              <w:tc>
                <w:tcPr>
                  <w:tcW w:w="5760" w:type="dxa"/>
                  <w:tcBorders>
                    <w:top w:val="nil"/>
                    <w:left w:val="nil"/>
                    <w:bottom w:val="single" w:sz="4" w:space="0" w:color="auto"/>
                    <w:right w:val="nil"/>
                  </w:tcBorders>
                  <w:vAlign w:val="center"/>
                </w:tcPr>
                <w:p w14:paraId="64950577" w14:textId="77777777" w:rsidR="0058113D" w:rsidRPr="00061107" w:rsidRDefault="0058113D" w:rsidP="006E55BA">
                  <w:pPr>
                    <w:pStyle w:val="Cell"/>
                    <w:widowControl/>
                    <w:ind w:right="72"/>
                    <w:jc w:val="center"/>
                    <w:rPr>
                      <w:b/>
                      <w:bCs/>
                    </w:rPr>
                  </w:pPr>
                  <w:r w:rsidRPr="00061107">
                    <w:rPr>
                      <w:b/>
                      <w:bCs/>
                    </w:rPr>
                    <w:t>Signature &amp; Date</w:t>
                  </w:r>
                </w:p>
              </w:tc>
              <w:tc>
                <w:tcPr>
                  <w:tcW w:w="864" w:type="dxa"/>
                  <w:tcBorders>
                    <w:top w:val="nil"/>
                    <w:left w:val="nil"/>
                    <w:bottom w:val="nil"/>
                    <w:right w:val="nil"/>
                  </w:tcBorders>
                  <w:vAlign w:val="center"/>
                </w:tcPr>
                <w:p w14:paraId="43FF8012" w14:textId="77777777" w:rsidR="0058113D" w:rsidRDefault="0058113D" w:rsidP="006E55BA">
                  <w:pPr>
                    <w:pStyle w:val="Cell"/>
                    <w:widowControl/>
                    <w:ind w:right="72"/>
                    <w:jc w:val="center"/>
                    <w:rPr>
                      <w:bCs/>
                    </w:rPr>
                  </w:pPr>
                </w:p>
              </w:tc>
              <w:tc>
                <w:tcPr>
                  <w:tcW w:w="5760" w:type="dxa"/>
                  <w:tcBorders>
                    <w:top w:val="nil"/>
                    <w:left w:val="nil"/>
                    <w:bottom w:val="single" w:sz="4" w:space="0" w:color="auto"/>
                    <w:right w:val="nil"/>
                  </w:tcBorders>
                  <w:vAlign w:val="center"/>
                </w:tcPr>
                <w:p w14:paraId="3BE10436" w14:textId="77777777" w:rsidR="0058113D" w:rsidRDefault="0058113D" w:rsidP="006E55BA">
                  <w:pPr>
                    <w:pStyle w:val="Cell"/>
                    <w:widowControl/>
                    <w:ind w:right="72"/>
                    <w:jc w:val="center"/>
                    <w:rPr>
                      <w:bCs/>
                    </w:rPr>
                  </w:pPr>
                  <w:r w:rsidRPr="00061107">
                    <w:rPr>
                      <w:b/>
                      <w:bCs/>
                    </w:rPr>
                    <w:t>Signature &amp; Date</w:t>
                  </w:r>
                </w:p>
              </w:tc>
            </w:tr>
            <w:tr w:rsidR="0058113D" w14:paraId="492F2A01" w14:textId="77777777" w:rsidTr="006E55BA">
              <w:trPr>
                <w:trHeight w:val="432"/>
                <w:jc w:val="center"/>
              </w:trPr>
              <w:tc>
                <w:tcPr>
                  <w:tcW w:w="5760" w:type="dxa"/>
                  <w:tcBorders>
                    <w:top w:val="single" w:sz="4" w:space="0" w:color="auto"/>
                    <w:right w:val="single" w:sz="4" w:space="0" w:color="auto"/>
                  </w:tcBorders>
                  <w:vAlign w:val="center"/>
                </w:tcPr>
                <w:p w14:paraId="2D0ECBF4" w14:textId="77777777" w:rsidR="0058113D" w:rsidRDefault="0058113D" w:rsidP="006E55BA">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2BB31B65" w14:textId="77777777" w:rsidR="0058113D" w:rsidRDefault="0058113D" w:rsidP="006E55BA">
                  <w:pPr>
                    <w:pStyle w:val="Cell"/>
                    <w:widowControl/>
                    <w:ind w:right="72"/>
                    <w:jc w:val="center"/>
                    <w:rPr>
                      <w:bCs/>
                    </w:rPr>
                  </w:pPr>
                </w:p>
              </w:tc>
              <w:tc>
                <w:tcPr>
                  <w:tcW w:w="5760" w:type="dxa"/>
                  <w:tcBorders>
                    <w:top w:val="single" w:sz="4" w:space="0" w:color="auto"/>
                    <w:left w:val="single" w:sz="4" w:space="0" w:color="auto"/>
                  </w:tcBorders>
                  <w:vAlign w:val="center"/>
                </w:tcPr>
                <w:p w14:paraId="112EBDAC" w14:textId="77777777" w:rsidR="0058113D" w:rsidRDefault="0058113D" w:rsidP="006E55BA">
                  <w:pPr>
                    <w:pStyle w:val="Cell"/>
                    <w:widowControl/>
                    <w:ind w:right="72"/>
                    <w:jc w:val="center"/>
                    <w:rPr>
                      <w:bCs/>
                    </w:rPr>
                  </w:pPr>
                </w:p>
              </w:tc>
            </w:tr>
            <w:tr w:rsidR="0058113D" w14:paraId="2FAFE85F" w14:textId="77777777" w:rsidTr="006E55BA">
              <w:trPr>
                <w:trHeight w:val="432"/>
                <w:jc w:val="center"/>
              </w:trPr>
              <w:tc>
                <w:tcPr>
                  <w:tcW w:w="5760" w:type="dxa"/>
                  <w:tcBorders>
                    <w:right w:val="single" w:sz="4" w:space="0" w:color="auto"/>
                  </w:tcBorders>
                  <w:vAlign w:val="center"/>
                </w:tcPr>
                <w:p w14:paraId="316B3CE2" w14:textId="77777777" w:rsidR="0058113D" w:rsidRDefault="0058113D" w:rsidP="006E55BA">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7A0B7FBE"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26308D77" w14:textId="77777777" w:rsidR="0058113D" w:rsidRDefault="0058113D" w:rsidP="006E55BA">
                  <w:pPr>
                    <w:pStyle w:val="Cell"/>
                    <w:widowControl/>
                    <w:ind w:right="72"/>
                    <w:jc w:val="center"/>
                    <w:rPr>
                      <w:bCs/>
                    </w:rPr>
                  </w:pPr>
                </w:p>
              </w:tc>
            </w:tr>
            <w:tr w:rsidR="0058113D" w14:paraId="2B1360DF" w14:textId="77777777" w:rsidTr="006E55BA">
              <w:trPr>
                <w:trHeight w:val="432"/>
                <w:jc w:val="center"/>
              </w:trPr>
              <w:tc>
                <w:tcPr>
                  <w:tcW w:w="5760" w:type="dxa"/>
                  <w:tcBorders>
                    <w:right w:val="single" w:sz="4" w:space="0" w:color="auto"/>
                  </w:tcBorders>
                  <w:vAlign w:val="center"/>
                </w:tcPr>
                <w:p w14:paraId="0A724BB2" w14:textId="77777777" w:rsidR="0058113D" w:rsidRDefault="0058113D" w:rsidP="006E55BA">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5DCEB491"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5DF214C3" w14:textId="77777777" w:rsidR="0058113D" w:rsidRDefault="0058113D" w:rsidP="006E55BA">
                  <w:pPr>
                    <w:pStyle w:val="Cell"/>
                    <w:widowControl/>
                    <w:ind w:right="72"/>
                    <w:jc w:val="center"/>
                    <w:rPr>
                      <w:bCs/>
                    </w:rPr>
                  </w:pPr>
                </w:p>
              </w:tc>
            </w:tr>
            <w:tr w:rsidR="0058113D" w14:paraId="15307EF0" w14:textId="77777777" w:rsidTr="006E55BA">
              <w:trPr>
                <w:trHeight w:val="432"/>
                <w:jc w:val="center"/>
              </w:trPr>
              <w:tc>
                <w:tcPr>
                  <w:tcW w:w="5760" w:type="dxa"/>
                  <w:tcBorders>
                    <w:right w:val="single" w:sz="4" w:space="0" w:color="auto"/>
                  </w:tcBorders>
                  <w:vAlign w:val="center"/>
                </w:tcPr>
                <w:p w14:paraId="2178114C" w14:textId="77777777" w:rsidR="0058113D" w:rsidRDefault="0058113D" w:rsidP="006E55BA">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163C52A0"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233A7894" w14:textId="77777777" w:rsidR="0058113D" w:rsidRDefault="0058113D" w:rsidP="006E55BA">
                  <w:pPr>
                    <w:pStyle w:val="Cell"/>
                    <w:widowControl/>
                    <w:ind w:right="72"/>
                    <w:jc w:val="center"/>
                    <w:rPr>
                      <w:bCs/>
                    </w:rPr>
                  </w:pPr>
                </w:p>
              </w:tc>
            </w:tr>
            <w:tr w:rsidR="0058113D" w14:paraId="7C2F37DB" w14:textId="77777777" w:rsidTr="006E55BA">
              <w:trPr>
                <w:trHeight w:val="432"/>
                <w:jc w:val="center"/>
              </w:trPr>
              <w:tc>
                <w:tcPr>
                  <w:tcW w:w="5760" w:type="dxa"/>
                  <w:tcBorders>
                    <w:right w:val="single" w:sz="4" w:space="0" w:color="auto"/>
                  </w:tcBorders>
                  <w:vAlign w:val="center"/>
                </w:tcPr>
                <w:p w14:paraId="0082875F" w14:textId="77777777" w:rsidR="0058113D" w:rsidRDefault="0058113D" w:rsidP="006E55BA">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2A8FF43F"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6F99D938" w14:textId="77777777" w:rsidR="0058113D" w:rsidRDefault="0058113D" w:rsidP="006E55BA">
                  <w:pPr>
                    <w:pStyle w:val="Cell"/>
                    <w:widowControl/>
                    <w:ind w:right="72"/>
                    <w:jc w:val="center"/>
                    <w:rPr>
                      <w:bCs/>
                    </w:rPr>
                  </w:pPr>
                </w:p>
              </w:tc>
            </w:tr>
            <w:tr w:rsidR="0058113D" w14:paraId="389F9263" w14:textId="77777777" w:rsidTr="006E55BA">
              <w:trPr>
                <w:trHeight w:val="432"/>
                <w:jc w:val="center"/>
              </w:trPr>
              <w:tc>
                <w:tcPr>
                  <w:tcW w:w="5760" w:type="dxa"/>
                  <w:tcBorders>
                    <w:right w:val="single" w:sz="4" w:space="0" w:color="auto"/>
                  </w:tcBorders>
                  <w:vAlign w:val="center"/>
                </w:tcPr>
                <w:p w14:paraId="3A7ED48E" w14:textId="77777777" w:rsidR="0058113D" w:rsidRDefault="0058113D" w:rsidP="006E55BA">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2EAD1923"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41AA2D7B" w14:textId="77777777" w:rsidR="0058113D" w:rsidRDefault="0058113D" w:rsidP="006E55BA">
                  <w:pPr>
                    <w:pStyle w:val="Cell"/>
                    <w:widowControl/>
                    <w:ind w:right="72"/>
                    <w:jc w:val="center"/>
                    <w:rPr>
                      <w:bCs/>
                    </w:rPr>
                  </w:pPr>
                </w:p>
              </w:tc>
            </w:tr>
            <w:tr w:rsidR="0058113D" w14:paraId="5D7A268F" w14:textId="77777777" w:rsidTr="006E55BA">
              <w:trPr>
                <w:trHeight w:val="432"/>
                <w:jc w:val="center"/>
              </w:trPr>
              <w:tc>
                <w:tcPr>
                  <w:tcW w:w="5760" w:type="dxa"/>
                  <w:tcBorders>
                    <w:right w:val="single" w:sz="4" w:space="0" w:color="auto"/>
                  </w:tcBorders>
                  <w:vAlign w:val="center"/>
                </w:tcPr>
                <w:p w14:paraId="5CBFBD79" w14:textId="77777777" w:rsidR="0058113D" w:rsidRDefault="0058113D" w:rsidP="006E55BA">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42D4BF2C"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76B6CA41" w14:textId="77777777" w:rsidR="0058113D" w:rsidRDefault="0058113D" w:rsidP="006E55BA">
                  <w:pPr>
                    <w:pStyle w:val="Cell"/>
                    <w:widowControl/>
                    <w:ind w:right="72"/>
                    <w:jc w:val="center"/>
                    <w:rPr>
                      <w:bCs/>
                    </w:rPr>
                  </w:pPr>
                </w:p>
              </w:tc>
            </w:tr>
            <w:tr w:rsidR="0058113D" w14:paraId="664D66D0" w14:textId="77777777" w:rsidTr="006E55BA">
              <w:trPr>
                <w:trHeight w:val="432"/>
                <w:jc w:val="center"/>
              </w:trPr>
              <w:tc>
                <w:tcPr>
                  <w:tcW w:w="5760" w:type="dxa"/>
                  <w:tcBorders>
                    <w:right w:val="single" w:sz="4" w:space="0" w:color="auto"/>
                  </w:tcBorders>
                  <w:vAlign w:val="center"/>
                </w:tcPr>
                <w:p w14:paraId="32261B09" w14:textId="77777777" w:rsidR="0058113D" w:rsidRDefault="0058113D" w:rsidP="0058113D">
                  <w:pPr>
                    <w:pStyle w:val="Cell"/>
                    <w:widowControl/>
                    <w:ind w:right="72"/>
                    <w:rPr>
                      <w:bCs/>
                    </w:rPr>
                  </w:pPr>
                </w:p>
              </w:tc>
              <w:tc>
                <w:tcPr>
                  <w:tcW w:w="864" w:type="dxa"/>
                  <w:tcBorders>
                    <w:top w:val="nil"/>
                    <w:left w:val="single" w:sz="4" w:space="0" w:color="auto"/>
                    <w:bottom w:val="nil"/>
                    <w:right w:val="single" w:sz="4" w:space="0" w:color="auto"/>
                  </w:tcBorders>
                  <w:vAlign w:val="center"/>
                </w:tcPr>
                <w:p w14:paraId="7AE7EF00"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2EC8BED3" w14:textId="77777777" w:rsidR="0058113D" w:rsidRDefault="0058113D" w:rsidP="006E55BA">
                  <w:pPr>
                    <w:pStyle w:val="Cell"/>
                    <w:widowControl/>
                    <w:ind w:right="72"/>
                    <w:jc w:val="center"/>
                    <w:rPr>
                      <w:bCs/>
                    </w:rPr>
                  </w:pPr>
                </w:p>
              </w:tc>
            </w:tr>
            <w:tr w:rsidR="0058113D" w14:paraId="03B36CF7" w14:textId="77777777" w:rsidTr="006E55BA">
              <w:trPr>
                <w:trHeight w:val="432"/>
                <w:jc w:val="center"/>
              </w:trPr>
              <w:tc>
                <w:tcPr>
                  <w:tcW w:w="5760" w:type="dxa"/>
                  <w:tcBorders>
                    <w:right w:val="single" w:sz="4" w:space="0" w:color="auto"/>
                  </w:tcBorders>
                  <w:vAlign w:val="center"/>
                </w:tcPr>
                <w:p w14:paraId="426E2250" w14:textId="77777777" w:rsidR="0058113D" w:rsidRDefault="0058113D" w:rsidP="0058113D">
                  <w:pPr>
                    <w:pStyle w:val="Cell"/>
                    <w:widowControl/>
                    <w:ind w:right="72"/>
                    <w:rPr>
                      <w:bCs/>
                    </w:rPr>
                  </w:pPr>
                </w:p>
              </w:tc>
              <w:tc>
                <w:tcPr>
                  <w:tcW w:w="864" w:type="dxa"/>
                  <w:tcBorders>
                    <w:top w:val="nil"/>
                    <w:left w:val="single" w:sz="4" w:space="0" w:color="auto"/>
                    <w:bottom w:val="nil"/>
                    <w:right w:val="single" w:sz="4" w:space="0" w:color="auto"/>
                  </w:tcBorders>
                  <w:vAlign w:val="center"/>
                </w:tcPr>
                <w:p w14:paraId="16272E5B"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782A23FC" w14:textId="77777777" w:rsidR="0058113D" w:rsidRDefault="0058113D" w:rsidP="006E55BA">
                  <w:pPr>
                    <w:pStyle w:val="Cell"/>
                    <w:widowControl/>
                    <w:ind w:right="72"/>
                    <w:jc w:val="center"/>
                    <w:rPr>
                      <w:bCs/>
                    </w:rPr>
                  </w:pPr>
                </w:p>
              </w:tc>
            </w:tr>
            <w:tr w:rsidR="0058113D" w14:paraId="53F049C1" w14:textId="77777777" w:rsidTr="006E55BA">
              <w:trPr>
                <w:trHeight w:val="432"/>
                <w:jc w:val="center"/>
              </w:trPr>
              <w:tc>
                <w:tcPr>
                  <w:tcW w:w="5760" w:type="dxa"/>
                  <w:tcBorders>
                    <w:right w:val="single" w:sz="4" w:space="0" w:color="auto"/>
                  </w:tcBorders>
                  <w:vAlign w:val="center"/>
                </w:tcPr>
                <w:p w14:paraId="1568014C" w14:textId="77777777" w:rsidR="0058113D" w:rsidRDefault="0058113D" w:rsidP="0058113D">
                  <w:pPr>
                    <w:pStyle w:val="Cell"/>
                    <w:widowControl/>
                    <w:ind w:right="72"/>
                    <w:rPr>
                      <w:bCs/>
                    </w:rPr>
                  </w:pPr>
                </w:p>
              </w:tc>
              <w:tc>
                <w:tcPr>
                  <w:tcW w:w="864" w:type="dxa"/>
                  <w:tcBorders>
                    <w:top w:val="nil"/>
                    <w:left w:val="single" w:sz="4" w:space="0" w:color="auto"/>
                    <w:bottom w:val="nil"/>
                    <w:right w:val="single" w:sz="4" w:space="0" w:color="auto"/>
                  </w:tcBorders>
                  <w:vAlign w:val="center"/>
                </w:tcPr>
                <w:p w14:paraId="5206719D"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5C4165EE" w14:textId="77777777" w:rsidR="0058113D" w:rsidRDefault="0058113D" w:rsidP="006E55BA">
                  <w:pPr>
                    <w:pStyle w:val="Cell"/>
                    <w:widowControl/>
                    <w:ind w:right="72"/>
                    <w:jc w:val="center"/>
                    <w:rPr>
                      <w:bCs/>
                    </w:rPr>
                  </w:pPr>
                </w:p>
              </w:tc>
            </w:tr>
          </w:tbl>
          <w:p w14:paraId="444A5957" w14:textId="77777777" w:rsidR="0058113D" w:rsidRPr="0031110D" w:rsidRDefault="0058113D" w:rsidP="006E55BA">
            <w:pPr>
              <w:pStyle w:val="Cell"/>
              <w:widowControl/>
              <w:ind w:left="144" w:right="72" w:firstLine="60"/>
              <w:rPr>
                <w:b/>
                <w:bCs/>
              </w:rPr>
            </w:pPr>
            <w:r>
              <w:rPr>
                <w:b/>
                <w:bCs/>
              </w:rPr>
              <w:br/>
            </w:r>
          </w:p>
        </w:tc>
      </w:tr>
    </w:tbl>
    <w:p w14:paraId="325AF576" w14:textId="77777777" w:rsidR="00DA21D5" w:rsidRDefault="00DA21D5">
      <w:pPr>
        <w:pStyle w:val="Paragraph"/>
        <w:widowControl/>
        <w:tabs>
          <w:tab w:val="left" w:pos="1080"/>
          <w:tab w:val="center" w:pos="6840"/>
        </w:tabs>
      </w:pPr>
    </w:p>
    <w:p w14:paraId="6687795F" w14:textId="77777777" w:rsidR="00DA21D5" w:rsidRDefault="00DA21D5">
      <w:pPr>
        <w:widowControl/>
        <w:autoSpaceDE/>
        <w:autoSpaceDN/>
        <w:adjustRightInd/>
      </w:pPr>
      <w:r>
        <w:br w:type="page"/>
      </w:r>
    </w:p>
    <w:p w14:paraId="7648129E" w14:textId="77777777" w:rsidR="0058113D" w:rsidRDefault="0058113D">
      <w:pPr>
        <w:pStyle w:val="Paragraph"/>
        <w:widowControl/>
        <w:tabs>
          <w:tab w:val="left" w:pos="1080"/>
          <w:tab w:val="center" w:pos="6840"/>
        </w:tabs>
      </w:pPr>
    </w:p>
    <w:p w14:paraId="45FF20D3" w14:textId="77777777" w:rsidR="00197404" w:rsidRPr="00197404" w:rsidRDefault="00197404" w:rsidP="00197404">
      <w:pPr>
        <w:rPr>
          <w:rFonts w:ascii="Arial" w:hAnsi="Arial" w:cs="Arial"/>
          <w:b/>
          <w:sz w:val="20"/>
          <w:szCs w:val="20"/>
        </w:rPr>
      </w:pPr>
      <w:r w:rsidRPr="00197404">
        <w:rPr>
          <w:rFonts w:ascii="Arial" w:hAnsi="Arial" w:cs="Arial"/>
          <w:b/>
          <w:sz w:val="20"/>
          <w:szCs w:val="20"/>
        </w:rPr>
        <w:t>Signature Page Continued…</w:t>
      </w:r>
      <w:r>
        <w:rPr>
          <w:rFonts w:ascii="Arial" w:hAnsi="Arial" w:cs="Arial"/>
          <w:b/>
          <w:sz w:val="20"/>
          <w:szCs w:val="20"/>
        </w:rPr>
        <w:br/>
      </w:r>
    </w:p>
    <w:p w14:paraId="679B0801" w14:textId="77777777" w:rsidR="0058113D" w:rsidRPr="0058113D" w:rsidRDefault="00197404" w:rsidP="0058113D">
      <w:pPr>
        <w:rPr>
          <w:rFonts w:ascii="Arial" w:hAnsi="Arial" w:cs="Arial"/>
          <w:sz w:val="20"/>
          <w:szCs w:val="20"/>
        </w:rPr>
      </w:pPr>
      <w:r w:rsidRPr="001870F0">
        <w:rPr>
          <w:rFonts w:ascii="Arial" w:hAnsi="Arial" w:cs="Arial"/>
          <w:sz w:val="20"/>
          <w:szCs w:val="20"/>
        </w:rPr>
        <w:t>We, the undersigned work leader and crew members, acknowledge participation in the development of this JHA (as applicable) and accompanying emergency evacuation procedures. We have tho</w:t>
      </w:r>
      <w:r>
        <w:rPr>
          <w:rFonts w:ascii="Arial" w:hAnsi="Arial" w:cs="Arial"/>
          <w:sz w:val="20"/>
          <w:szCs w:val="20"/>
        </w:rPr>
        <w:t>ro</w:t>
      </w:r>
      <w:r w:rsidRPr="001870F0">
        <w:rPr>
          <w:rFonts w:ascii="Arial" w:hAnsi="Arial" w:cs="Arial"/>
          <w:sz w:val="20"/>
          <w:szCs w:val="20"/>
        </w:rPr>
        <w:t>ugh</w:t>
      </w:r>
      <w:r>
        <w:rPr>
          <w:rFonts w:ascii="Arial" w:hAnsi="Arial" w:cs="Arial"/>
          <w:sz w:val="20"/>
          <w:szCs w:val="20"/>
        </w:rPr>
        <w:t>l</w:t>
      </w:r>
      <w:r w:rsidRPr="001870F0">
        <w:rPr>
          <w:rFonts w:ascii="Arial" w:hAnsi="Arial" w:cs="Arial"/>
          <w:sz w:val="20"/>
          <w:szCs w:val="20"/>
        </w:rPr>
        <w:t>y discussed and understand the provisions of each of these documents.</w:t>
      </w:r>
      <w:r>
        <w:rPr>
          <w:rFonts w:ascii="Arial" w:hAnsi="Arial" w:cs="Arial"/>
          <w:sz w:val="20"/>
          <w:szCs w:val="20"/>
        </w:rPr>
        <w:br/>
      </w:r>
    </w:p>
    <w:tbl>
      <w:tblPr>
        <w:tblStyle w:val="TableGrid"/>
        <w:tblW w:w="12384" w:type="dxa"/>
        <w:jc w:val="center"/>
        <w:tblLayout w:type="fixed"/>
        <w:tblLook w:val="04A0" w:firstRow="1" w:lastRow="0" w:firstColumn="1" w:lastColumn="0" w:noHBand="0" w:noVBand="1"/>
      </w:tblPr>
      <w:tblGrid>
        <w:gridCol w:w="5760"/>
        <w:gridCol w:w="864"/>
        <w:gridCol w:w="5760"/>
      </w:tblGrid>
      <w:tr w:rsidR="0058113D" w14:paraId="0954EA64" w14:textId="77777777" w:rsidTr="006E55BA">
        <w:trPr>
          <w:trHeight w:val="144"/>
          <w:jc w:val="center"/>
        </w:trPr>
        <w:tc>
          <w:tcPr>
            <w:tcW w:w="5760" w:type="dxa"/>
            <w:tcBorders>
              <w:top w:val="nil"/>
              <w:left w:val="nil"/>
              <w:bottom w:val="single" w:sz="4" w:space="0" w:color="auto"/>
              <w:right w:val="nil"/>
            </w:tcBorders>
            <w:vAlign w:val="center"/>
          </w:tcPr>
          <w:p w14:paraId="418F07E6" w14:textId="77777777" w:rsidR="0058113D" w:rsidRPr="00061107" w:rsidRDefault="0058113D" w:rsidP="006E55BA">
            <w:pPr>
              <w:pStyle w:val="Cell"/>
              <w:widowControl/>
              <w:ind w:right="72"/>
              <w:jc w:val="center"/>
              <w:rPr>
                <w:b/>
                <w:bCs/>
              </w:rPr>
            </w:pPr>
            <w:r w:rsidRPr="00061107">
              <w:rPr>
                <w:b/>
                <w:bCs/>
              </w:rPr>
              <w:t>Signature &amp; Date</w:t>
            </w:r>
          </w:p>
        </w:tc>
        <w:tc>
          <w:tcPr>
            <w:tcW w:w="864" w:type="dxa"/>
            <w:tcBorders>
              <w:top w:val="nil"/>
              <w:left w:val="nil"/>
              <w:bottom w:val="nil"/>
              <w:right w:val="nil"/>
            </w:tcBorders>
            <w:vAlign w:val="center"/>
          </w:tcPr>
          <w:p w14:paraId="272ECDDC" w14:textId="77777777" w:rsidR="0058113D" w:rsidRDefault="0058113D" w:rsidP="006E55BA">
            <w:pPr>
              <w:pStyle w:val="Cell"/>
              <w:widowControl/>
              <w:ind w:right="72"/>
              <w:jc w:val="center"/>
              <w:rPr>
                <w:bCs/>
              </w:rPr>
            </w:pPr>
          </w:p>
        </w:tc>
        <w:tc>
          <w:tcPr>
            <w:tcW w:w="5760" w:type="dxa"/>
            <w:tcBorders>
              <w:top w:val="nil"/>
              <w:left w:val="nil"/>
              <w:bottom w:val="single" w:sz="4" w:space="0" w:color="auto"/>
              <w:right w:val="nil"/>
            </w:tcBorders>
            <w:vAlign w:val="center"/>
          </w:tcPr>
          <w:p w14:paraId="499C3974" w14:textId="77777777" w:rsidR="0058113D" w:rsidRDefault="0058113D" w:rsidP="006E55BA">
            <w:pPr>
              <w:pStyle w:val="Cell"/>
              <w:widowControl/>
              <w:ind w:right="72"/>
              <w:jc w:val="center"/>
              <w:rPr>
                <w:bCs/>
              </w:rPr>
            </w:pPr>
            <w:r w:rsidRPr="00061107">
              <w:rPr>
                <w:b/>
                <w:bCs/>
              </w:rPr>
              <w:t>Signature &amp; Date</w:t>
            </w:r>
          </w:p>
        </w:tc>
      </w:tr>
      <w:tr w:rsidR="0058113D" w14:paraId="49380025" w14:textId="77777777" w:rsidTr="006E55BA">
        <w:trPr>
          <w:trHeight w:val="432"/>
          <w:jc w:val="center"/>
        </w:trPr>
        <w:tc>
          <w:tcPr>
            <w:tcW w:w="5760" w:type="dxa"/>
            <w:tcBorders>
              <w:top w:val="single" w:sz="4" w:space="0" w:color="auto"/>
              <w:right w:val="single" w:sz="4" w:space="0" w:color="auto"/>
            </w:tcBorders>
            <w:vAlign w:val="center"/>
          </w:tcPr>
          <w:p w14:paraId="19B0AA3D" w14:textId="77777777" w:rsidR="0058113D" w:rsidRDefault="0058113D" w:rsidP="006E55BA">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297FAA92" w14:textId="77777777" w:rsidR="0058113D" w:rsidRDefault="0058113D" w:rsidP="006E55BA">
            <w:pPr>
              <w:pStyle w:val="Cell"/>
              <w:widowControl/>
              <w:ind w:right="72"/>
              <w:jc w:val="center"/>
              <w:rPr>
                <w:bCs/>
              </w:rPr>
            </w:pPr>
          </w:p>
        </w:tc>
        <w:tc>
          <w:tcPr>
            <w:tcW w:w="5760" w:type="dxa"/>
            <w:tcBorders>
              <w:top w:val="single" w:sz="4" w:space="0" w:color="auto"/>
              <w:left w:val="single" w:sz="4" w:space="0" w:color="auto"/>
            </w:tcBorders>
            <w:vAlign w:val="center"/>
          </w:tcPr>
          <w:p w14:paraId="21BF76A9" w14:textId="77777777" w:rsidR="0058113D" w:rsidRDefault="0058113D" w:rsidP="006E55BA">
            <w:pPr>
              <w:pStyle w:val="Cell"/>
              <w:widowControl/>
              <w:ind w:right="72"/>
              <w:jc w:val="center"/>
              <w:rPr>
                <w:bCs/>
              </w:rPr>
            </w:pPr>
          </w:p>
        </w:tc>
      </w:tr>
      <w:tr w:rsidR="0058113D" w14:paraId="441E1C13" w14:textId="77777777" w:rsidTr="006E55BA">
        <w:trPr>
          <w:trHeight w:val="432"/>
          <w:jc w:val="center"/>
        </w:trPr>
        <w:tc>
          <w:tcPr>
            <w:tcW w:w="5760" w:type="dxa"/>
            <w:tcBorders>
              <w:right w:val="single" w:sz="4" w:space="0" w:color="auto"/>
            </w:tcBorders>
            <w:vAlign w:val="center"/>
          </w:tcPr>
          <w:p w14:paraId="046A619D" w14:textId="77777777" w:rsidR="0058113D" w:rsidRDefault="0058113D" w:rsidP="006E55BA">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002F732B"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3761F5C3" w14:textId="77777777" w:rsidR="0058113D" w:rsidRDefault="0058113D" w:rsidP="006E55BA">
            <w:pPr>
              <w:pStyle w:val="Cell"/>
              <w:widowControl/>
              <w:ind w:right="72"/>
              <w:jc w:val="center"/>
              <w:rPr>
                <w:bCs/>
              </w:rPr>
            </w:pPr>
          </w:p>
        </w:tc>
      </w:tr>
      <w:tr w:rsidR="0058113D" w14:paraId="5327C203" w14:textId="77777777" w:rsidTr="006E55BA">
        <w:trPr>
          <w:trHeight w:val="432"/>
          <w:jc w:val="center"/>
        </w:trPr>
        <w:tc>
          <w:tcPr>
            <w:tcW w:w="5760" w:type="dxa"/>
            <w:tcBorders>
              <w:right w:val="single" w:sz="4" w:space="0" w:color="auto"/>
            </w:tcBorders>
            <w:vAlign w:val="center"/>
          </w:tcPr>
          <w:p w14:paraId="5227CBC9" w14:textId="77777777" w:rsidR="0058113D" w:rsidRDefault="0058113D" w:rsidP="006E55BA">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5BC1B16A"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30C00FB8" w14:textId="77777777" w:rsidR="0058113D" w:rsidRDefault="0058113D" w:rsidP="006E55BA">
            <w:pPr>
              <w:pStyle w:val="Cell"/>
              <w:widowControl/>
              <w:ind w:right="72"/>
              <w:jc w:val="center"/>
              <w:rPr>
                <w:bCs/>
              </w:rPr>
            </w:pPr>
          </w:p>
        </w:tc>
      </w:tr>
      <w:tr w:rsidR="0058113D" w14:paraId="03742F73" w14:textId="77777777" w:rsidTr="006E55BA">
        <w:trPr>
          <w:trHeight w:val="432"/>
          <w:jc w:val="center"/>
        </w:trPr>
        <w:tc>
          <w:tcPr>
            <w:tcW w:w="5760" w:type="dxa"/>
            <w:tcBorders>
              <w:right w:val="single" w:sz="4" w:space="0" w:color="auto"/>
            </w:tcBorders>
            <w:vAlign w:val="center"/>
          </w:tcPr>
          <w:p w14:paraId="374AC176" w14:textId="77777777" w:rsidR="0058113D" w:rsidRDefault="0058113D" w:rsidP="006E55BA">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49EC9393"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13E641BA" w14:textId="77777777" w:rsidR="0058113D" w:rsidRDefault="0058113D" w:rsidP="006E55BA">
            <w:pPr>
              <w:pStyle w:val="Cell"/>
              <w:widowControl/>
              <w:ind w:right="72"/>
              <w:jc w:val="center"/>
              <w:rPr>
                <w:bCs/>
              </w:rPr>
            </w:pPr>
          </w:p>
        </w:tc>
      </w:tr>
      <w:tr w:rsidR="0058113D" w14:paraId="23FDA18B" w14:textId="77777777" w:rsidTr="006E55BA">
        <w:trPr>
          <w:trHeight w:val="432"/>
          <w:jc w:val="center"/>
        </w:trPr>
        <w:tc>
          <w:tcPr>
            <w:tcW w:w="5760" w:type="dxa"/>
            <w:tcBorders>
              <w:right w:val="single" w:sz="4" w:space="0" w:color="auto"/>
            </w:tcBorders>
            <w:vAlign w:val="center"/>
          </w:tcPr>
          <w:p w14:paraId="1B4D0F12" w14:textId="77777777" w:rsidR="0058113D" w:rsidRDefault="0058113D" w:rsidP="006E55BA">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7647D32B"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3C7D0A37" w14:textId="77777777" w:rsidR="0058113D" w:rsidRDefault="0058113D" w:rsidP="006E55BA">
            <w:pPr>
              <w:pStyle w:val="Cell"/>
              <w:widowControl/>
              <w:ind w:right="72"/>
              <w:jc w:val="center"/>
              <w:rPr>
                <w:bCs/>
              </w:rPr>
            </w:pPr>
          </w:p>
        </w:tc>
      </w:tr>
      <w:tr w:rsidR="0058113D" w14:paraId="07EBED98" w14:textId="77777777" w:rsidTr="006E55BA">
        <w:trPr>
          <w:trHeight w:val="432"/>
          <w:jc w:val="center"/>
        </w:trPr>
        <w:tc>
          <w:tcPr>
            <w:tcW w:w="5760" w:type="dxa"/>
            <w:tcBorders>
              <w:right w:val="single" w:sz="4" w:space="0" w:color="auto"/>
            </w:tcBorders>
            <w:vAlign w:val="center"/>
          </w:tcPr>
          <w:p w14:paraId="542B28DD" w14:textId="77777777" w:rsidR="0058113D" w:rsidRDefault="0058113D" w:rsidP="006E55BA">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16CB782F"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16CE6B02" w14:textId="77777777" w:rsidR="0058113D" w:rsidRDefault="0058113D" w:rsidP="006E55BA">
            <w:pPr>
              <w:pStyle w:val="Cell"/>
              <w:widowControl/>
              <w:ind w:right="72"/>
              <w:jc w:val="center"/>
              <w:rPr>
                <w:bCs/>
              </w:rPr>
            </w:pPr>
          </w:p>
        </w:tc>
      </w:tr>
      <w:tr w:rsidR="0058113D" w14:paraId="57D50689" w14:textId="77777777" w:rsidTr="006E55BA">
        <w:trPr>
          <w:trHeight w:val="432"/>
          <w:jc w:val="center"/>
        </w:trPr>
        <w:tc>
          <w:tcPr>
            <w:tcW w:w="5760" w:type="dxa"/>
            <w:tcBorders>
              <w:right w:val="single" w:sz="4" w:space="0" w:color="auto"/>
            </w:tcBorders>
            <w:vAlign w:val="center"/>
          </w:tcPr>
          <w:p w14:paraId="010686BC" w14:textId="77777777" w:rsidR="0058113D" w:rsidRDefault="0058113D" w:rsidP="006E55BA">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726B9BB5"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25415E8D" w14:textId="77777777" w:rsidR="0058113D" w:rsidRDefault="0058113D" w:rsidP="006E55BA">
            <w:pPr>
              <w:pStyle w:val="Cell"/>
              <w:widowControl/>
              <w:ind w:right="72"/>
              <w:jc w:val="center"/>
              <w:rPr>
                <w:bCs/>
              </w:rPr>
            </w:pPr>
          </w:p>
        </w:tc>
      </w:tr>
      <w:tr w:rsidR="0058113D" w14:paraId="1537EC24" w14:textId="77777777" w:rsidTr="006E55BA">
        <w:trPr>
          <w:trHeight w:val="432"/>
          <w:jc w:val="center"/>
        </w:trPr>
        <w:tc>
          <w:tcPr>
            <w:tcW w:w="5760" w:type="dxa"/>
            <w:tcBorders>
              <w:right w:val="single" w:sz="4" w:space="0" w:color="auto"/>
            </w:tcBorders>
            <w:vAlign w:val="center"/>
          </w:tcPr>
          <w:p w14:paraId="2268A245" w14:textId="77777777" w:rsidR="0058113D" w:rsidRDefault="0058113D" w:rsidP="0058113D">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2325E525"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7FD47921" w14:textId="77777777" w:rsidR="0058113D" w:rsidRDefault="0058113D" w:rsidP="006E55BA">
            <w:pPr>
              <w:pStyle w:val="Cell"/>
              <w:widowControl/>
              <w:ind w:right="72"/>
              <w:jc w:val="center"/>
              <w:rPr>
                <w:bCs/>
              </w:rPr>
            </w:pPr>
          </w:p>
        </w:tc>
      </w:tr>
      <w:tr w:rsidR="0058113D" w14:paraId="40609B42" w14:textId="77777777" w:rsidTr="006E55BA">
        <w:trPr>
          <w:trHeight w:val="432"/>
          <w:jc w:val="center"/>
        </w:trPr>
        <w:tc>
          <w:tcPr>
            <w:tcW w:w="5760" w:type="dxa"/>
            <w:tcBorders>
              <w:right w:val="single" w:sz="4" w:space="0" w:color="auto"/>
            </w:tcBorders>
            <w:vAlign w:val="center"/>
          </w:tcPr>
          <w:p w14:paraId="1D6ACC04" w14:textId="77777777" w:rsidR="0058113D" w:rsidRDefault="0058113D" w:rsidP="0058113D">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25216C01"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0E391ED5" w14:textId="77777777" w:rsidR="0058113D" w:rsidRDefault="0058113D" w:rsidP="006E55BA">
            <w:pPr>
              <w:pStyle w:val="Cell"/>
              <w:widowControl/>
              <w:ind w:right="72"/>
              <w:jc w:val="center"/>
              <w:rPr>
                <w:bCs/>
              </w:rPr>
            </w:pPr>
          </w:p>
        </w:tc>
      </w:tr>
      <w:tr w:rsidR="0058113D" w14:paraId="53506DD2" w14:textId="77777777" w:rsidTr="006E55BA">
        <w:trPr>
          <w:trHeight w:val="432"/>
          <w:jc w:val="center"/>
        </w:trPr>
        <w:tc>
          <w:tcPr>
            <w:tcW w:w="5760" w:type="dxa"/>
            <w:tcBorders>
              <w:right w:val="single" w:sz="4" w:space="0" w:color="auto"/>
            </w:tcBorders>
            <w:vAlign w:val="center"/>
          </w:tcPr>
          <w:p w14:paraId="55311090" w14:textId="77777777" w:rsidR="0058113D" w:rsidRDefault="0058113D" w:rsidP="0058113D">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56553921"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1E7D9882" w14:textId="77777777" w:rsidR="0058113D" w:rsidRDefault="0058113D" w:rsidP="006E55BA">
            <w:pPr>
              <w:pStyle w:val="Cell"/>
              <w:widowControl/>
              <w:ind w:right="72"/>
              <w:jc w:val="center"/>
              <w:rPr>
                <w:bCs/>
              </w:rPr>
            </w:pPr>
          </w:p>
        </w:tc>
      </w:tr>
      <w:tr w:rsidR="0058113D" w14:paraId="047A7FB6" w14:textId="77777777" w:rsidTr="006E55BA">
        <w:trPr>
          <w:trHeight w:val="432"/>
          <w:jc w:val="center"/>
        </w:trPr>
        <w:tc>
          <w:tcPr>
            <w:tcW w:w="5760" w:type="dxa"/>
            <w:tcBorders>
              <w:right w:val="single" w:sz="4" w:space="0" w:color="auto"/>
            </w:tcBorders>
            <w:vAlign w:val="center"/>
          </w:tcPr>
          <w:p w14:paraId="4F91ECC7" w14:textId="77777777" w:rsidR="0058113D" w:rsidRDefault="0058113D" w:rsidP="0058113D">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2C355FD1"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16A9A062" w14:textId="77777777" w:rsidR="0058113D" w:rsidRDefault="0058113D" w:rsidP="006E55BA">
            <w:pPr>
              <w:pStyle w:val="Cell"/>
              <w:widowControl/>
              <w:ind w:right="72"/>
              <w:jc w:val="center"/>
              <w:rPr>
                <w:bCs/>
              </w:rPr>
            </w:pPr>
          </w:p>
        </w:tc>
      </w:tr>
      <w:tr w:rsidR="0058113D" w14:paraId="3550826C" w14:textId="77777777" w:rsidTr="006E55BA">
        <w:trPr>
          <w:trHeight w:val="432"/>
          <w:jc w:val="center"/>
        </w:trPr>
        <w:tc>
          <w:tcPr>
            <w:tcW w:w="5760" w:type="dxa"/>
            <w:tcBorders>
              <w:right w:val="single" w:sz="4" w:space="0" w:color="auto"/>
            </w:tcBorders>
            <w:vAlign w:val="center"/>
          </w:tcPr>
          <w:p w14:paraId="6A820DC1" w14:textId="77777777" w:rsidR="0058113D" w:rsidRDefault="0058113D" w:rsidP="0058113D">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1A569E80"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080B51DF" w14:textId="77777777" w:rsidR="0058113D" w:rsidRDefault="0058113D" w:rsidP="006E55BA">
            <w:pPr>
              <w:pStyle w:val="Cell"/>
              <w:widowControl/>
              <w:ind w:right="72"/>
              <w:jc w:val="center"/>
              <w:rPr>
                <w:bCs/>
              </w:rPr>
            </w:pPr>
          </w:p>
        </w:tc>
      </w:tr>
      <w:tr w:rsidR="0058113D" w14:paraId="534FAF19" w14:textId="77777777" w:rsidTr="006E55BA">
        <w:trPr>
          <w:trHeight w:val="432"/>
          <w:jc w:val="center"/>
        </w:trPr>
        <w:tc>
          <w:tcPr>
            <w:tcW w:w="5760" w:type="dxa"/>
            <w:tcBorders>
              <w:right w:val="single" w:sz="4" w:space="0" w:color="auto"/>
            </w:tcBorders>
            <w:vAlign w:val="center"/>
          </w:tcPr>
          <w:p w14:paraId="6CA83BBA" w14:textId="77777777" w:rsidR="0058113D" w:rsidRDefault="0058113D" w:rsidP="0058113D">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0D084E40"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12AEB483" w14:textId="77777777" w:rsidR="0058113D" w:rsidRDefault="0058113D" w:rsidP="006E55BA">
            <w:pPr>
              <w:pStyle w:val="Cell"/>
              <w:widowControl/>
              <w:ind w:right="72"/>
              <w:jc w:val="center"/>
              <w:rPr>
                <w:bCs/>
              </w:rPr>
            </w:pPr>
            <w:bookmarkStart w:id="0" w:name="_GoBack"/>
            <w:bookmarkEnd w:id="0"/>
          </w:p>
        </w:tc>
      </w:tr>
      <w:tr w:rsidR="0058113D" w14:paraId="08F05881" w14:textId="77777777" w:rsidTr="006E55BA">
        <w:trPr>
          <w:trHeight w:val="432"/>
          <w:jc w:val="center"/>
        </w:trPr>
        <w:tc>
          <w:tcPr>
            <w:tcW w:w="5760" w:type="dxa"/>
            <w:tcBorders>
              <w:right w:val="single" w:sz="4" w:space="0" w:color="auto"/>
            </w:tcBorders>
            <w:vAlign w:val="center"/>
          </w:tcPr>
          <w:p w14:paraId="32FD440D" w14:textId="77777777" w:rsidR="0058113D" w:rsidRDefault="0058113D" w:rsidP="0058113D">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392864C4"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5DAE75F6" w14:textId="77777777" w:rsidR="0058113D" w:rsidRDefault="0058113D" w:rsidP="006E55BA">
            <w:pPr>
              <w:pStyle w:val="Cell"/>
              <w:widowControl/>
              <w:ind w:right="72"/>
              <w:jc w:val="center"/>
              <w:rPr>
                <w:bCs/>
              </w:rPr>
            </w:pPr>
          </w:p>
        </w:tc>
      </w:tr>
      <w:tr w:rsidR="0058113D" w14:paraId="54FA1D01" w14:textId="77777777" w:rsidTr="006E55BA">
        <w:trPr>
          <w:trHeight w:val="432"/>
          <w:jc w:val="center"/>
        </w:trPr>
        <w:tc>
          <w:tcPr>
            <w:tcW w:w="5760" w:type="dxa"/>
            <w:tcBorders>
              <w:right w:val="single" w:sz="4" w:space="0" w:color="auto"/>
            </w:tcBorders>
            <w:vAlign w:val="center"/>
          </w:tcPr>
          <w:p w14:paraId="07800331" w14:textId="77777777" w:rsidR="0058113D" w:rsidRDefault="0058113D" w:rsidP="0058113D">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5507165D"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0BF1C408" w14:textId="77777777" w:rsidR="0058113D" w:rsidRDefault="0058113D" w:rsidP="006E55BA">
            <w:pPr>
              <w:pStyle w:val="Cell"/>
              <w:widowControl/>
              <w:ind w:right="72"/>
              <w:jc w:val="center"/>
              <w:rPr>
                <w:bCs/>
              </w:rPr>
            </w:pPr>
          </w:p>
        </w:tc>
      </w:tr>
      <w:tr w:rsidR="0058113D" w14:paraId="365EB89F" w14:textId="77777777" w:rsidTr="006E55BA">
        <w:trPr>
          <w:trHeight w:val="432"/>
          <w:jc w:val="center"/>
        </w:trPr>
        <w:tc>
          <w:tcPr>
            <w:tcW w:w="5760" w:type="dxa"/>
            <w:tcBorders>
              <w:right w:val="single" w:sz="4" w:space="0" w:color="auto"/>
            </w:tcBorders>
            <w:vAlign w:val="center"/>
          </w:tcPr>
          <w:p w14:paraId="1A378EC0" w14:textId="77777777" w:rsidR="0058113D" w:rsidRDefault="0058113D" w:rsidP="0058113D">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606C17FE"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2DE1469D" w14:textId="77777777" w:rsidR="0058113D" w:rsidRDefault="0058113D" w:rsidP="006E55BA">
            <w:pPr>
              <w:pStyle w:val="Cell"/>
              <w:widowControl/>
              <w:ind w:right="72"/>
              <w:jc w:val="center"/>
              <w:rPr>
                <w:bCs/>
              </w:rPr>
            </w:pPr>
          </w:p>
        </w:tc>
      </w:tr>
      <w:tr w:rsidR="0058113D" w14:paraId="445D76FB" w14:textId="77777777" w:rsidTr="006E55BA">
        <w:trPr>
          <w:trHeight w:val="432"/>
          <w:jc w:val="center"/>
        </w:trPr>
        <w:tc>
          <w:tcPr>
            <w:tcW w:w="5760" w:type="dxa"/>
            <w:tcBorders>
              <w:right w:val="single" w:sz="4" w:space="0" w:color="auto"/>
            </w:tcBorders>
            <w:vAlign w:val="center"/>
          </w:tcPr>
          <w:p w14:paraId="6ADD7F74" w14:textId="77777777" w:rsidR="0058113D" w:rsidRDefault="0058113D" w:rsidP="0058113D">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4E6F8139"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26BD39C1" w14:textId="77777777" w:rsidR="0058113D" w:rsidRDefault="0058113D" w:rsidP="006E55BA">
            <w:pPr>
              <w:pStyle w:val="Cell"/>
              <w:widowControl/>
              <w:ind w:right="72"/>
              <w:jc w:val="center"/>
              <w:rPr>
                <w:bCs/>
              </w:rPr>
            </w:pPr>
          </w:p>
        </w:tc>
      </w:tr>
      <w:tr w:rsidR="008A10F5" w14:paraId="10E21A78" w14:textId="77777777" w:rsidTr="006E55BA">
        <w:trPr>
          <w:trHeight w:val="432"/>
          <w:jc w:val="center"/>
        </w:trPr>
        <w:tc>
          <w:tcPr>
            <w:tcW w:w="5760" w:type="dxa"/>
            <w:tcBorders>
              <w:right w:val="single" w:sz="4" w:space="0" w:color="auto"/>
            </w:tcBorders>
            <w:vAlign w:val="center"/>
          </w:tcPr>
          <w:p w14:paraId="7A20C810" w14:textId="77777777" w:rsidR="008A10F5" w:rsidRDefault="008A10F5" w:rsidP="0058113D">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56A80998" w14:textId="77777777" w:rsidR="008A10F5" w:rsidRDefault="008A10F5" w:rsidP="006E55BA">
            <w:pPr>
              <w:pStyle w:val="Cell"/>
              <w:widowControl/>
              <w:ind w:right="72"/>
              <w:jc w:val="center"/>
              <w:rPr>
                <w:bCs/>
              </w:rPr>
            </w:pPr>
          </w:p>
        </w:tc>
        <w:tc>
          <w:tcPr>
            <w:tcW w:w="5760" w:type="dxa"/>
            <w:tcBorders>
              <w:left w:val="single" w:sz="4" w:space="0" w:color="auto"/>
            </w:tcBorders>
            <w:vAlign w:val="center"/>
          </w:tcPr>
          <w:p w14:paraId="0784E8C2" w14:textId="77777777" w:rsidR="008A10F5" w:rsidRDefault="008A10F5" w:rsidP="006E55BA">
            <w:pPr>
              <w:pStyle w:val="Cell"/>
              <w:widowControl/>
              <w:ind w:right="72"/>
              <w:jc w:val="center"/>
              <w:rPr>
                <w:bCs/>
              </w:rPr>
            </w:pPr>
          </w:p>
        </w:tc>
      </w:tr>
      <w:tr w:rsidR="008A10F5" w14:paraId="04036C95" w14:textId="77777777" w:rsidTr="006E55BA">
        <w:trPr>
          <w:trHeight w:val="432"/>
          <w:jc w:val="center"/>
        </w:trPr>
        <w:tc>
          <w:tcPr>
            <w:tcW w:w="5760" w:type="dxa"/>
            <w:tcBorders>
              <w:right w:val="single" w:sz="4" w:space="0" w:color="auto"/>
            </w:tcBorders>
            <w:vAlign w:val="center"/>
          </w:tcPr>
          <w:p w14:paraId="47EB5D86" w14:textId="77777777" w:rsidR="008A10F5" w:rsidRDefault="008A10F5" w:rsidP="0058113D">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2B6FB546" w14:textId="77777777" w:rsidR="008A10F5" w:rsidRDefault="008A10F5" w:rsidP="006E55BA">
            <w:pPr>
              <w:pStyle w:val="Cell"/>
              <w:widowControl/>
              <w:ind w:right="72"/>
              <w:jc w:val="center"/>
              <w:rPr>
                <w:bCs/>
              </w:rPr>
            </w:pPr>
          </w:p>
        </w:tc>
        <w:tc>
          <w:tcPr>
            <w:tcW w:w="5760" w:type="dxa"/>
            <w:tcBorders>
              <w:left w:val="single" w:sz="4" w:space="0" w:color="auto"/>
            </w:tcBorders>
            <w:vAlign w:val="center"/>
          </w:tcPr>
          <w:p w14:paraId="7789FEDD" w14:textId="77777777" w:rsidR="008A10F5" w:rsidRDefault="008A10F5" w:rsidP="006E55BA">
            <w:pPr>
              <w:pStyle w:val="Cell"/>
              <w:widowControl/>
              <w:ind w:right="72"/>
              <w:jc w:val="center"/>
              <w:rPr>
                <w:bCs/>
              </w:rPr>
            </w:pPr>
          </w:p>
        </w:tc>
      </w:tr>
    </w:tbl>
    <w:p w14:paraId="7CEAA1A2" w14:textId="77777777" w:rsidR="00197404" w:rsidRPr="0058113D" w:rsidRDefault="00197404" w:rsidP="00614476">
      <w:pPr>
        <w:rPr>
          <w:rFonts w:ascii="Arial" w:hAnsi="Arial" w:cs="Arial"/>
          <w:sz w:val="20"/>
          <w:szCs w:val="20"/>
        </w:rPr>
      </w:pPr>
    </w:p>
    <w:sectPr w:rsidR="00197404" w:rsidRPr="0058113D" w:rsidSect="002F2BE1">
      <w:footerReference w:type="default" r:id="rId7"/>
      <w:pgSz w:w="15840" w:h="12240" w:orient="landscape" w:code="1"/>
      <w:pgMar w:top="720" w:right="720" w:bottom="720" w:left="720" w:header="720" w:footer="432" w:gutter="0"/>
      <w:cols w:space="720"/>
      <w:docGrid w:linePitch="2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CC249C" w14:textId="77777777" w:rsidR="0009462B" w:rsidRDefault="0009462B" w:rsidP="00EC0ECB">
      <w:r>
        <w:separator/>
      </w:r>
    </w:p>
  </w:endnote>
  <w:endnote w:type="continuationSeparator" w:id="0">
    <w:p w14:paraId="479BE87D" w14:textId="77777777" w:rsidR="0009462B" w:rsidRDefault="0009462B" w:rsidP="00EC0E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C6807" w14:textId="77777777" w:rsidR="00496606" w:rsidRDefault="00496606" w:rsidP="002F2BE1">
    <w:pPr>
      <w:jc w:val="center"/>
      <w:rPr>
        <w:b/>
      </w:rPr>
    </w:pPr>
    <w:r>
      <w:rPr>
        <w:b/>
      </w:rPr>
      <w:t xml:space="preserve">If you have suggested updates for this JHA, please email to </w:t>
    </w:r>
    <w:r w:rsidRPr="00496606">
      <w:rPr>
        <w:b/>
      </w:rPr>
      <w:t>volunteer@pcta.org</w:t>
    </w:r>
  </w:p>
  <w:p w14:paraId="1EBFC084" w14:textId="68CDBF04" w:rsidR="00C408AB" w:rsidRPr="002F2BE1" w:rsidRDefault="008724F8" w:rsidP="002F2BE1">
    <w:pPr>
      <w:jc w:val="center"/>
      <w:rPr>
        <w:b/>
      </w:rPr>
    </w:pPr>
    <w:r>
      <w:rPr>
        <w:b/>
      </w:rPr>
      <w:t>JHA – Pacific Crest Trail -</w:t>
    </w:r>
    <w:r w:rsidRPr="00C84F37">
      <w:rPr>
        <w:b/>
      </w:rPr>
      <w:t xml:space="preserve"> </w:t>
    </w:r>
    <w:r>
      <w:rPr>
        <w:b/>
      </w:rPr>
      <w:t>Livestock Operations</w:t>
    </w:r>
    <w:r w:rsidRPr="00C84F37">
      <w:rPr>
        <w:b/>
      </w:rPr>
      <w:t xml:space="preserve"> </w:t>
    </w:r>
    <w:r>
      <w:rPr>
        <w:b/>
      </w:rPr>
      <w:t>-</w:t>
    </w:r>
    <w:r w:rsidRPr="00C84F37">
      <w:rPr>
        <w:b/>
      </w:rPr>
      <w:t xml:space="preserve"> Approved By Regional Forester Randy Moore on </w:t>
    </w:r>
    <w:r w:rsidR="00CC2ACE">
      <w:rPr>
        <w:b/>
      </w:rPr>
      <w:t>November 8</w:t>
    </w:r>
    <w:r>
      <w:rPr>
        <w:b/>
      </w:rPr>
      <w:t>, 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B802B7" w14:textId="77777777" w:rsidR="0009462B" w:rsidRDefault="0009462B" w:rsidP="00EC0ECB">
      <w:r>
        <w:separator/>
      </w:r>
    </w:p>
  </w:footnote>
  <w:footnote w:type="continuationSeparator" w:id="0">
    <w:p w14:paraId="2D0D09C3" w14:textId="77777777" w:rsidR="0009462B" w:rsidRDefault="0009462B" w:rsidP="00EC0E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755C52"/>
    <w:multiLevelType w:val="hybridMultilevel"/>
    <w:tmpl w:val="0EA8969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xMTUxMzA1NDQwNjNU0lEKTi0uzszPAykwrQUAZYbP3SwAAAA="/>
  </w:docVars>
  <w:rsids>
    <w:rsidRoot w:val="00407D4D"/>
    <w:rsid w:val="00016C78"/>
    <w:rsid w:val="00036BBD"/>
    <w:rsid w:val="0004355D"/>
    <w:rsid w:val="00056B15"/>
    <w:rsid w:val="0009462B"/>
    <w:rsid w:val="00094880"/>
    <w:rsid w:val="000A4456"/>
    <w:rsid w:val="000A6E9B"/>
    <w:rsid w:val="000C319C"/>
    <w:rsid w:val="000D4FE5"/>
    <w:rsid w:val="00124851"/>
    <w:rsid w:val="0015361E"/>
    <w:rsid w:val="00182CB8"/>
    <w:rsid w:val="0019014F"/>
    <w:rsid w:val="0019310D"/>
    <w:rsid w:val="00197404"/>
    <w:rsid w:val="001A5941"/>
    <w:rsid w:val="001A6B17"/>
    <w:rsid w:val="001A6FE5"/>
    <w:rsid w:val="001D6D82"/>
    <w:rsid w:val="00216D9B"/>
    <w:rsid w:val="00222528"/>
    <w:rsid w:val="0028483D"/>
    <w:rsid w:val="00295515"/>
    <w:rsid w:val="002E48BA"/>
    <w:rsid w:val="002F2BE1"/>
    <w:rsid w:val="0034499D"/>
    <w:rsid w:val="003552D9"/>
    <w:rsid w:val="0037527E"/>
    <w:rsid w:val="003A148B"/>
    <w:rsid w:val="003F36D4"/>
    <w:rsid w:val="00407D4D"/>
    <w:rsid w:val="0049555E"/>
    <w:rsid w:val="00496606"/>
    <w:rsid w:val="004C4648"/>
    <w:rsid w:val="004F16B1"/>
    <w:rsid w:val="00540165"/>
    <w:rsid w:val="0055032C"/>
    <w:rsid w:val="005735FD"/>
    <w:rsid w:val="0058113D"/>
    <w:rsid w:val="00590439"/>
    <w:rsid w:val="005D68C8"/>
    <w:rsid w:val="00604270"/>
    <w:rsid w:val="00614476"/>
    <w:rsid w:val="00620FC8"/>
    <w:rsid w:val="006213AD"/>
    <w:rsid w:val="00664583"/>
    <w:rsid w:val="00664ECF"/>
    <w:rsid w:val="00676DA5"/>
    <w:rsid w:val="006C3D50"/>
    <w:rsid w:val="00702B4D"/>
    <w:rsid w:val="00736033"/>
    <w:rsid w:val="007700BF"/>
    <w:rsid w:val="007709F2"/>
    <w:rsid w:val="00770BFB"/>
    <w:rsid w:val="007B6385"/>
    <w:rsid w:val="00825DD0"/>
    <w:rsid w:val="00855F0A"/>
    <w:rsid w:val="008724F8"/>
    <w:rsid w:val="008A10F5"/>
    <w:rsid w:val="008D05B5"/>
    <w:rsid w:val="008E45A0"/>
    <w:rsid w:val="00936604"/>
    <w:rsid w:val="00940884"/>
    <w:rsid w:val="009853B6"/>
    <w:rsid w:val="009A55F5"/>
    <w:rsid w:val="009C291A"/>
    <w:rsid w:val="009F7C95"/>
    <w:rsid w:val="00A24DBC"/>
    <w:rsid w:val="00A30DEA"/>
    <w:rsid w:val="00A70748"/>
    <w:rsid w:val="00A9303E"/>
    <w:rsid w:val="00AF059E"/>
    <w:rsid w:val="00AF38D1"/>
    <w:rsid w:val="00B02749"/>
    <w:rsid w:val="00B376F4"/>
    <w:rsid w:val="00B559B6"/>
    <w:rsid w:val="00BB428B"/>
    <w:rsid w:val="00BB473D"/>
    <w:rsid w:val="00BB555A"/>
    <w:rsid w:val="00BD59AF"/>
    <w:rsid w:val="00BE4906"/>
    <w:rsid w:val="00BE6A5B"/>
    <w:rsid w:val="00C36F74"/>
    <w:rsid w:val="00C408AB"/>
    <w:rsid w:val="00CC2ACE"/>
    <w:rsid w:val="00CD12E0"/>
    <w:rsid w:val="00CE1B77"/>
    <w:rsid w:val="00CF4461"/>
    <w:rsid w:val="00CF5D26"/>
    <w:rsid w:val="00D20A41"/>
    <w:rsid w:val="00D4737C"/>
    <w:rsid w:val="00D55DE6"/>
    <w:rsid w:val="00D66848"/>
    <w:rsid w:val="00DA21D5"/>
    <w:rsid w:val="00DA342D"/>
    <w:rsid w:val="00DC13D2"/>
    <w:rsid w:val="00DD55AA"/>
    <w:rsid w:val="00DE39B0"/>
    <w:rsid w:val="00E36215"/>
    <w:rsid w:val="00E411B8"/>
    <w:rsid w:val="00E56D95"/>
    <w:rsid w:val="00E93536"/>
    <w:rsid w:val="00EA7A51"/>
    <w:rsid w:val="00EB0F23"/>
    <w:rsid w:val="00EC0ECB"/>
    <w:rsid w:val="00F71449"/>
    <w:rsid w:val="00F723BC"/>
    <w:rsid w:val="00F72F71"/>
    <w:rsid w:val="00F73EA1"/>
    <w:rsid w:val="00F854CD"/>
    <w:rsid w:val="00F9563D"/>
    <w:rsid w:val="00FA212C"/>
    <w:rsid w:val="00FB11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46B201"/>
  <w15:docId w15:val="{27A01B5B-7A26-4B71-B813-828CAEB5E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F5D26"/>
    <w:pPr>
      <w:widowControl w:val="0"/>
      <w:autoSpaceDE w:val="0"/>
      <w:autoSpaceDN w:val="0"/>
      <w:adjustRightInd w:val="0"/>
    </w:pPr>
    <w:rPr>
      <w:rFonts w:ascii="Helvetica" w:hAnsi="Helvetica"/>
      <w:noProof/>
      <w:color w:val="000000"/>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
    <w:name w:val="Bullet"/>
    <w:basedOn w:val="Normal"/>
    <w:rsid w:val="00CF5D26"/>
    <w:pPr>
      <w:tabs>
        <w:tab w:val="left" w:pos="360"/>
      </w:tabs>
      <w:ind w:left="360" w:hanging="360"/>
    </w:pPr>
  </w:style>
  <w:style w:type="paragraph" w:customStyle="1" w:styleId="BulletPara">
    <w:name w:val="BulletPara"/>
    <w:basedOn w:val="Normal"/>
    <w:rsid w:val="00CF5D26"/>
    <w:pPr>
      <w:tabs>
        <w:tab w:val="left" w:pos="360"/>
      </w:tabs>
      <w:ind w:left="360"/>
    </w:pPr>
  </w:style>
  <w:style w:type="paragraph" w:customStyle="1" w:styleId="Cell">
    <w:name w:val="Cell"/>
    <w:basedOn w:val="Normal"/>
    <w:uiPriority w:val="99"/>
    <w:rsid w:val="00CF5D26"/>
  </w:style>
  <w:style w:type="paragraph" w:customStyle="1" w:styleId="Cell-Page2">
    <w:name w:val="Cell - Page 2"/>
    <w:basedOn w:val="Cell"/>
    <w:uiPriority w:val="99"/>
    <w:rsid w:val="00CF5D26"/>
  </w:style>
  <w:style w:type="paragraph" w:customStyle="1" w:styleId="CellEntryArea">
    <w:name w:val="Cell Entry Area"/>
    <w:basedOn w:val="Cell"/>
    <w:uiPriority w:val="99"/>
    <w:rsid w:val="00CF5D26"/>
    <w:rPr>
      <w:b/>
      <w:bCs/>
      <w:sz w:val="20"/>
      <w:szCs w:val="20"/>
    </w:rPr>
  </w:style>
  <w:style w:type="paragraph" w:customStyle="1" w:styleId="ChapTitle">
    <w:name w:val="ChapTitle"/>
    <w:basedOn w:val="Normal"/>
    <w:rsid w:val="00CF5D26"/>
    <w:pPr>
      <w:pBdr>
        <w:bottom w:val="single" w:sz="14" w:space="0" w:color="000000"/>
      </w:pBdr>
    </w:pPr>
    <w:rPr>
      <w:b/>
      <w:bCs/>
      <w:sz w:val="36"/>
      <w:szCs w:val="36"/>
    </w:rPr>
  </w:style>
  <w:style w:type="paragraph" w:customStyle="1" w:styleId="Footnote">
    <w:name w:val="Footnote"/>
    <w:basedOn w:val="Normal"/>
    <w:rsid w:val="00CF5D26"/>
  </w:style>
  <w:style w:type="paragraph" w:customStyle="1" w:styleId="HdrFtr">
    <w:name w:val="HdrFtr"/>
    <w:basedOn w:val="Normal"/>
    <w:rsid w:val="00CF5D26"/>
    <w:pPr>
      <w:tabs>
        <w:tab w:val="center" w:pos="5040"/>
        <w:tab w:val="right" w:pos="10080"/>
        <w:tab w:val="right" w:pos="13680"/>
      </w:tabs>
    </w:pPr>
  </w:style>
  <w:style w:type="paragraph" w:customStyle="1" w:styleId="Head2">
    <w:name w:val="Head2"/>
    <w:basedOn w:val="Normal"/>
    <w:rsid w:val="00CF5D26"/>
    <w:pPr>
      <w:spacing w:before="288" w:after="720"/>
    </w:pPr>
    <w:rPr>
      <w:b/>
      <w:bCs/>
      <w:sz w:val="24"/>
      <w:szCs w:val="24"/>
    </w:rPr>
  </w:style>
  <w:style w:type="paragraph" w:customStyle="1" w:styleId="Head3">
    <w:name w:val="Head3"/>
    <w:basedOn w:val="Head2"/>
    <w:rsid w:val="00CF5D26"/>
    <w:pPr>
      <w:spacing w:before="360" w:after="288"/>
    </w:pPr>
    <w:rPr>
      <w:sz w:val="20"/>
      <w:szCs w:val="20"/>
    </w:rPr>
  </w:style>
  <w:style w:type="paragraph" w:customStyle="1" w:styleId="Heading">
    <w:name w:val="Heading"/>
    <w:basedOn w:val="Normal"/>
    <w:rsid w:val="00CF5D26"/>
    <w:pPr>
      <w:jc w:val="center"/>
    </w:pPr>
    <w:rPr>
      <w:b/>
      <w:bCs/>
      <w:sz w:val="36"/>
      <w:szCs w:val="36"/>
    </w:rPr>
  </w:style>
  <w:style w:type="paragraph" w:customStyle="1" w:styleId="Normal-Page2">
    <w:name w:val="Normal - Page 2"/>
    <w:basedOn w:val="Normal"/>
    <w:rsid w:val="00CF5D26"/>
    <w:rPr>
      <w:sz w:val="18"/>
      <w:szCs w:val="18"/>
    </w:rPr>
  </w:style>
  <w:style w:type="paragraph" w:customStyle="1" w:styleId="NumList">
    <w:name w:val="NumList"/>
    <w:rsid w:val="00CF5D26"/>
    <w:pPr>
      <w:widowControl w:val="0"/>
      <w:tabs>
        <w:tab w:val="decimal" w:pos="269"/>
      </w:tabs>
      <w:autoSpaceDE w:val="0"/>
      <w:autoSpaceDN w:val="0"/>
      <w:adjustRightInd w:val="0"/>
      <w:ind w:left="468" w:hanging="468"/>
    </w:pPr>
    <w:rPr>
      <w:rFonts w:ascii="Helvetica" w:hAnsi="Helvetica"/>
      <w:noProof/>
      <w:color w:val="000000"/>
      <w:sz w:val="16"/>
      <w:szCs w:val="16"/>
    </w:rPr>
  </w:style>
  <w:style w:type="paragraph" w:customStyle="1" w:styleId="NumListPara">
    <w:name w:val="NumListPara"/>
    <w:basedOn w:val="NumList"/>
    <w:rsid w:val="00CF5D26"/>
    <w:pPr>
      <w:tabs>
        <w:tab w:val="clear" w:pos="269"/>
        <w:tab w:val="left" w:pos="360"/>
      </w:tabs>
      <w:ind w:firstLine="0"/>
    </w:pPr>
    <w:rPr>
      <w:rFonts w:ascii="Times Roman" w:hAnsi="Times Roman"/>
      <w:color w:val="auto"/>
      <w:sz w:val="24"/>
      <w:szCs w:val="24"/>
    </w:rPr>
  </w:style>
  <w:style w:type="paragraph" w:customStyle="1" w:styleId="NumListStart">
    <w:name w:val="NumListStart"/>
    <w:basedOn w:val="NumList"/>
    <w:rsid w:val="00CF5D26"/>
    <w:rPr>
      <w:rFonts w:ascii="Times Roman" w:hAnsi="Times Roman"/>
      <w:color w:val="auto"/>
      <w:sz w:val="24"/>
      <w:szCs w:val="24"/>
    </w:rPr>
  </w:style>
  <w:style w:type="paragraph" w:customStyle="1" w:styleId="Paragraph">
    <w:name w:val="Paragraph"/>
    <w:basedOn w:val="Normal"/>
    <w:rsid w:val="00CF5D26"/>
  </w:style>
  <w:style w:type="paragraph" w:customStyle="1" w:styleId="Sub-heading">
    <w:name w:val="Sub-heading"/>
    <w:basedOn w:val="Heading"/>
    <w:rsid w:val="00CF5D26"/>
    <w:pPr>
      <w:jc w:val="left"/>
    </w:pPr>
    <w:rPr>
      <w:sz w:val="28"/>
      <w:szCs w:val="28"/>
    </w:rPr>
  </w:style>
  <w:style w:type="paragraph" w:customStyle="1" w:styleId="indentparagraph">
    <w:name w:val="indent_paragraph"/>
    <w:basedOn w:val="Paragraph"/>
    <w:rsid w:val="00CF5D26"/>
    <w:pPr>
      <w:ind w:left="1440"/>
    </w:pPr>
  </w:style>
  <w:style w:type="paragraph" w:styleId="BalloonText">
    <w:name w:val="Balloon Text"/>
    <w:basedOn w:val="Normal"/>
    <w:link w:val="BalloonTextChar"/>
    <w:rsid w:val="00B559B6"/>
    <w:rPr>
      <w:rFonts w:ascii="Tahoma" w:hAnsi="Tahoma" w:cs="Tahoma"/>
    </w:rPr>
  </w:style>
  <w:style w:type="character" w:customStyle="1" w:styleId="BalloonTextChar">
    <w:name w:val="Balloon Text Char"/>
    <w:link w:val="BalloonText"/>
    <w:rsid w:val="00B559B6"/>
    <w:rPr>
      <w:rFonts w:ascii="Tahoma" w:hAnsi="Tahoma" w:cs="Tahoma"/>
      <w:noProof/>
      <w:color w:val="000000"/>
      <w:sz w:val="16"/>
      <w:szCs w:val="16"/>
    </w:rPr>
  </w:style>
  <w:style w:type="paragraph" w:styleId="Header">
    <w:name w:val="header"/>
    <w:basedOn w:val="Normal"/>
    <w:link w:val="HeaderChar"/>
    <w:rsid w:val="00EC0ECB"/>
    <w:pPr>
      <w:tabs>
        <w:tab w:val="center" w:pos="4680"/>
        <w:tab w:val="right" w:pos="9360"/>
      </w:tabs>
    </w:pPr>
  </w:style>
  <w:style w:type="character" w:customStyle="1" w:styleId="HeaderChar">
    <w:name w:val="Header Char"/>
    <w:link w:val="Header"/>
    <w:rsid w:val="00EC0ECB"/>
    <w:rPr>
      <w:rFonts w:ascii="Helvetica" w:hAnsi="Helvetica"/>
      <w:noProof/>
      <w:color w:val="000000"/>
      <w:sz w:val="16"/>
      <w:szCs w:val="16"/>
    </w:rPr>
  </w:style>
  <w:style w:type="paragraph" w:styleId="Footer">
    <w:name w:val="footer"/>
    <w:basedOn w:val="Normal"/>
    <w:link w:val="FooterChar"/>
    <w:uiPriority w:val="99"/>
    <w:rsid w:val="00EC0ECB"/>
    <w:pPr>
      <w:tabs>
        <w:tab w:val="center" w:pos="4680"/>
        <w:tab w:val="right" w:pos="9360"/>
      </w:tabs>
    </w:pPr>
  </w:style>
  <w:style w:type="character" w:customStyle="1" w:styleId="FooterChar">
    <w:name w:val="Footer Char"/>
    <w:link w:val="Footer"/>
    <w:uiPriority w:val="99"/>
    <w:rsid w:val="00EC0ECB"/>
    <w:rPr>
      <w:rFonts w:ascii="Helvetica" w:hAnsi="Helvetica"/>
      <w:noProof/>
      <w:color w:val="000000"/>
      <w:sz w:val="16"/>
      <w:szCs w:val="16"/>
    </w:rPr>
  </w:style>
  <w:style w:type="paragraph" w:styleId="CommentText">
    <w:name w:val="annotation text"/>
    <w:basedOn w:val="Normal"/>
    <w:link w:val="CommentTextChar"/>
    <w:rsid w:val="009C291A"/>
    <w:rPr>
      <w:sz w:val="20"/>
      <w:szCs w:val="20"/>
    </w:rPr>
  </w:style>
  <w:style w:type="character" w:customStyle="1" w:styleId="CommentTextChar">
    <w:name w:val="Comment Text Char"/>
    <w:link w:val="CommentText"/>
    <w:rsid w:val="009C291A"/>
    <w:rPr>
      <w:rFonts w:ascii="Helvetica" w:hAnsi="Helvetica"/>
      <w:noProof/>
      <w:color w:val="000000"/>
    </w:rPr>
  </w:style>
  <w:style w:type="character" w:styleId="CommentReference">
    <w:name w:val="annotation reference"/>
    <w:rsid w:val="009C291A"/>
    <w:rPr>
      <w:sz w:val="16"/>
      <w:szCs w:val="16"/>
    </w:rPr>
  </w:style>
  <w:style w:type="paragraph" w:styleId="Revision">
    <w:name w:val="Revision"/>
    <w:hidden/>
    <w:uiPriority w:val="99"/>
    <w:semiHidden/>
    <w:rsid w:val="009C291A"/>
    <w:rPr>
      <w:rFonts w:ascii="Helvetica" w:hAnsi="Helvetica"/>
      <w:noProof/>
      <w:color w:val="000000"/>
      <w:sz w:val="16"/>
      <w:szCs w:val="16"/>
    </w:rPr>
  </w:style>
  <w:style w:type="character" w:styleId="Hyperlink">
    <w:name w:val="Hyperlink"/>
    <w:basedOn w:val="DefaultParagraphFont"/>
    <w:unhideWhenUsed/>
    <w:rsid w:val="00496606"/>
    <w:rPr>
      <w:color w:val="0000FF" w:themeColor="hyperlink"/>
      <w:u w:val="single"/>
    </w:rPr>
  </w:style>
  <w:style w:type="table" w:styleId="TableGrid">
    <w:name w:val="Table Grid"/>
    <w:basedOn w:val="TableNormal"/>
    <w:uiPriority w:val="59"/>
    <w:rsid w:val="0019740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036BBD"/>
    <w:rPr>
      <w:b/>
      <w:bCs/>
    </w:rPr>
  </w:style>
  <w:style w:type="character" w:customStyle="1" w:styleId="CommentSubjectChar">
    <w:name w:val="Comment Subject Char"/>
    <w:basedOn w:val="CommentTextChar"/>
    <w:link w:val="CommentSubject"/>
    <w:semiHidden/>
    <w:rsid w:val="00036BBD"/>
    <w:rPr>
      <w:rFonts w:ascii="Helvetica" w:hAnsi="Helvetica"/>
      <w:b/>
      <w:bCs/>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802273">
      <w:bodyDiv w:val="1"/>
      <w:marLeft w:val="0"/>
      <w:marRight w:val="0"/>
      <w:marTop w:val="0"/>
      <w:marBottom w:val="0"/>
      <w:divBdr>
        <w:top w:val="none" w:sz="0" w:space="0" w:color="auto"/>
        <w:left w:val="none" w:sz="0" w:space="0" w:color="auto"/>
        <w:bottom w:val="none" w:sz="0" w:space="0" w:color="auto"/>
        <w:right w:val="none" w:sz="0" w:space="0" w:color="auto"/>
      </w:divBdr>
    </w:div>
    <w:div w:id="1616936873">
      <w:bodyDiv w:val="1"/>
      <w:marLeft w:val="0"/>
      <w:marRight w:val="0"/>
      <w:marTop w:val="0"/>
      <w:marBottom w:val="0"/>
      <w:divBdr>
        <w:top w:val="none" w:sz="0" w:space="0" w:color="auto"/>
        <w:left w:val="none" w:sz="0" w:space="0" w:color="auto"/>
        <w:bottom w:val="none" w:sz="0" w:space="0" w:color="auto"/>
        <w:right w:val="none" w:sz="0" w:space="0" w:color="auto"/>
      </w:divBdr>
      <w:divsChild>
        <w:div w:id="1283539488">
          <w:marLeft w:val="0"/>
          <w:marRight w:val="0"/>
          <w:marTop w:val="0"/>
          <w:marBottom w:val="0"/>
          <w:divBdr>
            <w:top w:val="none" w:sz="0" w:space="0" w:color="auto"/>
            <w:left w:val="none" w:sz="0" w:space="0" w:color="auto"/>
            <w:bottom w:val="none" w:sz="0" w:space="0" w:color="auto"/>
            <w:right w:val="none" w:sz="0" w:space="0" w:color="auto"/>
          </w:divBdr>
        </w:div>
        <w:div w:id="13894526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460</Words>
  <Characters>832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jha livestock operations</vt:lpstr>
    </vt:vector>
  </TitlesOfParts>
  <Company>USDA Forest Service</Company>
  <LinksUpToDate>false</LinksUpToDate>
  <CharactersWithSpaces>9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ha livestock operations</dc:title>
  <dc:subject/>
  <dc:creator>rlaborde</dc:creator>
  <cp:keywords/>
  <cp:lastModifiedBy>Ellen Ginda</cp:lastModifiedBy>
  <cp:revision>5</cp:revision>
  <cp:lastPrinted>2017-06-17T16:02:00Z</cp:lastPrinted>
  <dcterms:created xsi:type="dcterms:W3CDTF">2018-11-08T18:02:00Z</dcterms:created>
  <dcterms:modified xsi:type="dcterms:W3CDTF">2019-02-07T21:33:00Z</dcterms:modified>
</cp:coreProperties>
</file>